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4FC0" w:rsidRDefault="00577288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Република Србија</w:t>
      </w:r>
    </w:p>
    <w:p w:rsidR="00577288" w:rsidRDefault="00577288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ОПШТИНА ЉУБОВИЈА</w:t>
      </w:r>
    </w:p>
    <w:p w:rsidR="00577288" w:rsidRPr="00577288" w:rsidRDefault="00577288" w:rsidP="00577288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577288">
        <w:rPr>
          <w:rFonts w:ascii="Times New Roman" w:hAnsi="Times New Roman" w:cs="Times New Roman"/>
          <w:b/>
          <w:sz w:val="24"/>
          <w:szCs w:val="24"/>
          <w:lang w:val="sr-Cyrl-CS"/>
        </w:rPr>
        <w:t>-Општинско веће-</w:t>
      </w:r>
    </w:p>
    <w:p w:rsidR="00577288" w:rsidRDefault="00577288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Број:</w:t>
      </w:r>
      <w:r w:rsidR="00947F83">
        <w:rPr>
          <w:rFonts w:ascii="Times New Roman" w:hAnsi="Times New Roman" w:cs="Times New Roman"/>
          <w:sz w:val="24"/>
          <w:szCs w:val="24"/>
          <w:lang w:val="sr-Cyrl-CS"/>
        </w:rPr>
        <w:t xml:space="preserve"> 06-206/21-02</w:t>
      </w:r>
    </w:p>
    <w:p w:rsidR="00577288" w:rsidRDefault="00947F83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06</w:t>
      </w:r>
      <w:r w:rsidR="00073F0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073F0A">
        <w:rPr>
          <w:rFonts w:ascii="Times New Roman" w:hAnsi="Times New Roman" w:cs="Times New Roman"/>
          <w:sz w:val="24"/>
          <w:szCs w:val="24"/>
        </w:rPr>
        <w:t>07</w:t>
      </w:r>
      <w:r w:rsidR="00577288">
        <w:rPr>
          <w:rFonts w:ascii="Times New Roman" w:hAnsi="Times New Roman" w:cs="Times New Roman"/>
          <w:sz w:val="24"/>
          <w:szCs w:val="24"/>
          <w:lang w:val="sr-Cyrl-CS"/>
        </w:rPr>
        <w:t>.2021. године</w:t>
      </w:r>
    </w:p>
    <w:p w:rsidR="00577288" w:rsidRDefault="00577288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Љ у б о в и ј а</w:t>
      </w:r>
    </w:p>
    <w:p w:rsidR="00DA4FC0" w:rsidRPr="00DA4FC0" w:rsidRDefault="00DA4FC0" w:rsidP="00DA4FC0">
      <w:pPr>
        <w:pStyle w:val="NoSpacing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377EF" w:rsidRDefault="00E377EF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37D55" w:rsidRPr="00947F83" w:rsidRDefault="00A46025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На основу члана </w:t>
      </w:r>
      <w:r w:rsidR="0038390D" w:rsidRPr="005B3BC3">
        <w:rPr>
          <w:rFonts w:ascii="Times New Roman" w:hAnsi="Times New Roman" w:cs="Times New Roman"/>
          <w:sz w:val="24"/>
          <w:szCs w:val="24"/>
        </w:rPr>
        <w:t xml:space="preserve">20. став 1. тачка </w:t>
      </w:r>
      <w:r w:rsidRPr="005B3BC3">
        <w:rPr>
          <w:rFonts w:ascii="Times New Roman" w:hAnsi="Times New Roman" w:cs="Times New Roman"/>
          <w:sz w:val="24"/>
          <w:szCs w:val="24"/>
        </w:rPr>
        <w:t>8. Закона о локалној самоуправи („Службени гласник РС“</w:t>
      </w:r>
      <w:r w:rsidR="007B3525" w:rsidRPr="005B3BC3">
        <w:rPr>
          <w:rFonts w:ascii="Times New Roman" w:hAnsi="Times New Roman" w:cs="Times New Roman"/>
          <w:sz w:val="24"/>
          <w:szCs w:val="24"/>
        </w:rPr>
        <w:t>, број 129/07</w:t>
      </w:r>
      <w:r w:rsidR="007B3525" w:rsidRPr="005B3BC3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1824E9" w:rsidRPr="005B3BC3">
        <w:rPr>
          <w:rFonts w:ascii="Times New Roman" w:hAnsi="Times New Roman" w:cs="Times New Roman"/>
          <w:sz w:val="24"/>
          <w:szCs w:val="24"/>
        </w:rPr>
        <w:t xml:space="preserve">... 47/18), члана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69</w:t>
      </w:r>
      <w:r w:rsidR="001824E9" w:rsidRPr="005B3BC3">
        <w:rPr>
          <w:rFonts w:ascii="Times New Roman" w:hAnsi="Times New Roman" w:cs="Times New Roman"/>
          <w:sz w:val="24"/>
          <w:szCs w:val="24"/>
        </w:rPr>
        <w:t xml:space="preserve">. и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70</w:t>
      </w:r>
      <w:r w:rsidRPr="005B3BC3">
        <w:rPr>
          <w:rFonts w:ascii="Times New Roman" w:hAnsi="Times New Roman" w:cs="Times New Roman"/>
          <w:sz w:val="24"/>
          <w:szCs w:val="24"/>
        </w:rPr>
        <w:t xml:space="preserve">. Закона о </w:t>
      </w:r>
      <w:r w:rsidR="001824E9" w:rsidRPr="005B3BC3">
        <w:rPr>
          <w:rFonts w:ascii="Times New Roman" w:hAnsi="Times New Roman" w:cs="Times New Roman"/>
          <w:sz w:val="24"/>
          <w:szCs w:val="24"/>
        </w:rPr>
        <w:t>енергетској ефикасности и рационалној употреби енергије</w:t>
      </w:r>
      <w:r w:rsidRPr="005B3BC3">
        <w:rPr>
          <w:rFonts w:ascii="Times New Roman" w:hAnsi="Times New Roman" w:cs="Times New Roman"/>
          <w:sz w:val="24"/>
          <w:szCs w:val="24"/>
        </w:rPr>
        <w:t xml:space="preserve"> („Служ</w:t>
      </w:r>
      <w:r w:rsidR="001824E9" w:rsidRPr="005B3BC3">
        <w:rPr>
          <w:rFonts w:ascii="Times New Roman" w:hAnsi="Times New Roman" w:cs="Times New Roman"/>
          <w:sz w:val="24"/>
          <w:szCs w:val="24"/>
        </w:rPr>
        <w:t>бени гласник РС“, број  40/21</w:t>
      </w:r>
      <w:r w:rsidR="00102143" w:rsidRPr="005B3BC3">
        <w:rPr>
          <w:rFonts w:ascii="Times New Roman" w:hAnsi="Times New Roman" w:cs="Times New Roman"/>
          <w:sz w:val="24"/>
          <w:szCs w:val="24"/>
        </w:rPr>
        <w:t>),</w:t>
      </w:r>
      <w:r w:rsidR="007A07CC" w:rsidRPr="005B3BC3">
        <w:rPr>
          <w:rFonts w:ascii="Times New Roman" w:hAnsi="Times New Roman" w:cs="Times New Roman"/>
          <w:sz w:val="24"/>
          <w:szCs w:val="24"/>
        </w:rPr>
        <w:t xml:space="preserve"> члана 25. и члана 40. Закона о буџетском систему („Службени гла</w:t>
      </w:r>
      <w:r w:rsidR="00577288">
        <w:rPr>
          <w:rFonts w:ascii="Times New Roman" w:hAnsi="Times New Roman" w:cs="Times New Roman"/>
          <w:sz w:val="24"/>
          <w:szCs w:val="24"/>
        </w:rPr>
        <w:t>сник РС“, број 154/09, 73/10, 72/19 и 149/20)</w:t>
      </w:r>
      <w:r w:rsidR="00C24A5A" w:rsidRPr="005B3BC3">
        <w:rPr>
          <w:rFonts w:ascii="Times New Roman" w:hAnsi="Times New Roman" w:cs="Times New Roman"/>
          <w:sz w:val="24"/>
          <w:szCs w:val="24"/>
        </w:rPr>
        <w:t xml:space="preserve"> </w:t>
      </w:r>
      <w:r w:rsidR="007A07CC" w:rsidRPr="005B3BC3">
        <w:rPr>
          <w:rFonts w:ascii="Times New Roman" w:hAnsi="Times New Roman" w:cs="Times New Roman"/>
          <w:sz w:val="24"/>
          <w:szCs w:val="24"/>
        </w:rPr>
        <w:t xml:space="preserve">и </w:t>
      </w:r>
      <w:r w:rsidR="00577288">
        <w:rPr>
          <w:rFonts w:ascii="Times New Roman" w:hAnsi="Times New Roman" w:cs="Times New Roman"/>
          <w:sz w:val="24"/>
          <w:szCs w:val="24"/>
        </w:rPr>
        <w:t xml:space="preserve">члана 77. Статута општине Љубовија („Службени лист општине Љубовија“, бр. 3/2019), Општинско веће општине Љубовија </w:t>
      </w:r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 седници одржаној </w:t>
      </w:r>
      <w:r w:rsidR="00947F83">
        <w:rPr>
          <w:rFonts w:ascii="Times New Roman" w:hAnsi="Times New Roman" w:cs="Times New Roman"/>
          <w:sz w:val="24"/>
          <w:szCs w:val="24"/>
        </w:rPr>
        <w:t>дана  06</w:t>
      </w:r>
      <w:r w:rsidR="007E7074">
        <w:rPr>
          <w:rFonts w:ascii="Times New Roman" w:hAnsi="Times New Roman" w:cs="Times New Roman"/>
          <w:sz w:val="24"/>
          <w:szCs w:val="24"/>
        </w:rPr>
        <w:t>.07</w:t>
      </w:r>
      <w:r w:rsidR="00577288">
        <w:rPr>
          <w:rFonts w:ascii="Times New Roman" w:hAnsi="Times New Roman" w:cs="Times New Roman"/>
          <w:sz w:val="24"/>
          <w:szCs w:val="24"/>
        </w:rPr>
        <w:t>.2021. године</w:t>
      </w:r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947F83">
        <w:rPr>
          <w:rFonts w:ascii="Times New Roman" w:hAnsi="Times New Roman" w:cs="Times New Roman"/>
          <w:sz w:val="24"/>
          <w:szCs w:val="24"/>
        </w:rPr>
        <w:t xml:space="preserve"> доноси</w:t>
      </w:r>
    </w:p>
    <w:p w:rsidR="00A37D55" w:rsidRPr="005B3BC3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:rsidR="00E377EF" w:rsidRDefault="00E377EF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80674" w:rsidRDefault="00ED6F8E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</w:rPr>
        <w:t xml:space="preserve">ПРАВИЛНИК О СУФИНАНСИРАЊУ МЕРА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</w:rPr>
        <w:t>ЕНЕРГЕ</w:t>
      </w:r>
      <w:r w:rsidR="00577288">
        <w:rPr>
          <w:rFonts w:ascii="Times New Roman" w:hAnsi="Times New Roman" w:cs="Times New Roman"/>
          <w:b/>
          <w:bCs/>
          <w:sz w:val="24"/>
          <w:szCs w:val="24"/>
        </w:rPr>
        <w:t xml:space="preserve">ТСКЕ САНАЦИЈЕ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06243A" w:rsidRPr="005B3BC3" w:rsidDel="000624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502BE9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Pr="00E377EF" w:rsidRDefault="00E377E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46A5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I ОПШТЕ ОДРЕДБЕ</w:t>
      </w:r>
    </w:p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E7074" w:rsidRPr="005B3BC3" w:rsidRDefault="007E707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7D55" w:rsidRDefault="00A37D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1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D7EAA" w:rsidRPr="005B3BC3" w:rsidRDefault="00CD664C" w:rsidP="00CD664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66876970"/>
      <w:r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>Правилником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 xml:space="preserve"> о суфинансирању мера енергетске </w:t>
      </w:r>
      <w:r w:rsidR="00577288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 xml:space="preserve"> породичних кућа и станова 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>(у даљем тексту Правилник)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уређује 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>се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: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>циљ спровођења мер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мере које се суфинансирају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4001AD" w:rsidRPr="005B3BC3">
        <w:rPr>
          <w:rFonts w:ascii="Times New Roman" w:eastAsia="Times New Roman" w:hAnsi="Times New Roman" w:cs="Times New Roman"/>
          <w:sz w:val="24"/>
          <w:szCs w:val="24"/>
        </w:rPr>
        <w:t>ближи услови за расподелу и коришћење средстав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7288">
        <w:rPr>
          <w:rFonts w:ascii="Times New Roman" w:hAnsi="Times New Roman" w:cs="Times New Roman"/>
          <w:bCs/>
          <w:sz w:val="24"/>
          <w:szCs w:val="24"/>
        </w:rPr>
        <w:t>учесници у реализацији мера;</w:t>
      </w:r>
      <w:r w:rsidR="00A73BF4" w:rsidRPr="005B3BC3">
        <w:rPr>
          <w:rFonts w:ascii="Times New Roman" w:hAnsi="Times New Roman" w:cs="Times New Roman"/>
          <w:bCs/>
          <w:sz w:val="24"/>
          <w:szCs w:val="24"/>
        </w:rPr>
        <w:t xml:space="preserve"> начин њиховог учешћа и улоге; 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>начин обезбеђивања финансијских средстава</w:t>
      </w:r>
      <w:r w:rsidR="00577288">
        <w:rPr>
          <w:rFonts w:ascii="Times New Roman" w:hAnsi="Times New Roman" w:cs="Times New Roman"/>
          <w:bCs/>
          <w:sz w:val="24"/>
          <w:szCs w:val="24"/>
        </w:rPr>
        <w:t>;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проценат суфинансирањ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B4156" w:rsidRPr="005B3BC3">
        <w:rPr>
          <w:rFonts w:ascii="Times New Roman" w:hAnsi="Times New Roman" w:cs="Times New Roman"/>
          <w:bCs/>
          <w:sz w:val="24"/>
          <w:szCs w:val="24"/>
        </w:rPr>
        <w:t>начин и услови пријав</w:t>
      </w:r>
      <w:r>
        <w:rPr>
          <w:rFonts w:ascii="Times New Roman" w:hAnsi="Times New Roman" w:cs="Times New Roman"/>
          <w:bCs/>
          <w:sz w:val="24"/>
          <w:szCs w:val="24"/>
        </w:rPr>
        <w:t>е на јавни конкурс и критеријуме</w:t>
      </w:r>
      <w:r w:rsidR="00CB4156" w:rsidRPr="005B3BC3">
        <w:rPr>
          <w:rFonts w:ascii="Times New Roman" w:hAnsi="Times New Roman" w:cs="Times New Roman"/>
          <w:bCs/>
          <w:sz w:val="24"/>
          <w:szCs w:val="24"/>
        </w:rPr>
        <w:t xml:space="preserve"> за селекцију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привредних субјеката;</w:t>
      </w:r>
      <w:r w:rsidR="00B3333D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>начин и услови пријав</w:t>
      </w:r>
      <w:r>
        <w:rPr>
          <w:rFonts w:ascii="Times New Roman" w:hAnsi="Times New Roman" w:cs="Times New Roman"/>
          <w:bCs/>
          <w:sz w:val="24"/>
          <w:szCs w:val="24"/>
        </w:rPr>
        <w:t>е на јавни конкурс и критеријуме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за селекцију </w:t>
      </w:r>
      <w:r w:rsidR="00492FC6" w:rsidRPr="005B3BC3">
        <w:rPr>
          <w:rFonts w:ascii="Times New Roman" w:hAnsi="Times New Roman" w:cs="Times New Roman"/>
          <w:bCs/>
          <w:sz w:val="24"/>
          <w:szCs w:val="24"/>
        </w:rPr>
        <w:t>грађана (домаћинстава)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B3333D" w:rsidRPr="005B3BC3">
        <w:rPr>
          <w:rFonts w:ascii="Times New Roman" w:hAnsi="Times New Roman" w:cs="Times New Roman"/>
          <w:bCs/>
          <w:sz w:val="24"/>
          <w:szCs w:val="24"/>
        </w:rPr>
        <w:t>праћење реализације и извештавање.</w:t>
      </w:r>
      <w:r w:rsidR="00CB4156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bookmarkEnd w:id="0"/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E7074" w:rsidRDefault="007E707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7E9" w:rsidRDefault="000C77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2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F63C9" w:rsidRPr="005B3BC3" w:rsidRDefault="00CD664C" w:rsidP="00CD664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 xml:space="preserve">Циљ спровођења мера 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>енерге</w:t>
      </w:r>
      <w:r>
        <w:rPr>
          <w:rFonts w:ascii="Times New Roman" w:hAnsi="Times New Roman" w:cs="Times New Roman"/>
          <w:bCs/>
          <w:sz w:val="24"/>
          <w:szCs w:val="24"/>
        </w:rPr>
        <w:t xml:space="preserve">тске санације 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>породичних кућа и станова</w:t>
      </w:r>
      <w:r w:rsidR="0006243A" w:rsidRPr="005B3BC3" w:rsidDel="000624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 xml:space="preserve"> је унапређење енергетске ефикасности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 xml:space="preserve"> у стамбеном сектору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 xml:space="preserve"> и повећано коришћење обновљивих извора енергије у домаћинствима на територији </w:t>
      </w:r>
      <w:r w:rsidR="0043535E">
        <w:rPr>
          <w:rFonts w:ascii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е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3535E">
        <w:rPr>
          <w:rFonts w:ascii="Times New Roman" w:hAnsi="Times New Roman" w:cs="Times New Roman"/>
          <w:bCs/>
          <w:sz w:val="24"/>
          <w:szCs w:val="24"/>
        </w:rPr>
        <w:t>Љубовија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572A72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Мере енергетске </w:t>
      </w:r>
      <w:r w:rsidR="00CF68B7" w:rsidRPr="005B3BC3">
        <w:rPr>
          <w:rFonts w:ascii="Times New Roman" w:hAnsi="Times New Roman" w:cs="Times New Roman"/>
          <w:bCs/>
          <w:sz w:val="24"/>
          <w:szCs w:val="24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43535E">
        <w:rPr>
          <w:rFonts w:ascii="Times New Roman" w:hAnsi="Times New Roman" w:cs="Times New Roman"/>
          <w:bCs/>
          <w:sz w:val="24"/>
          <w:szCs w:val="24"/>
        </w:rPr>
        <w:t>општине Љубовиј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1F3A6F" w:rsidRPr="005B3BC3" w:rsidRDefault="001F3A6F" w:rsidP="0013033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3A6F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Финансијска средства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Default="001F3A6F" w:rsidP="00E377EF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3.</w:t>
      </w:r>
    </w:p>
    <w:p w:rsidR="001F3A6F" w:rsidRPr="00E377EF" w:rsidRDefault="00E377EF" w:rsidP="00E377EF">
      <w:pPr>
        <w:spacing w:after="0" w:line="276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>Средстава за суфинансирање мера енергетске санације из чла</w:t>
      </w:r>
      <w:r w:rsidR="00CD664C">
        <w:rPr>
          <w:rFonts w:ascii="Times New Roman" w:hAnsi="Times New Roman" w:cs="Times New Roman"/>
          <w:bCs/>
          <w:sz w:val="24"/>
          <w:szCs w:val="24"/>
        </w:rPr>
        <w:t>на 6. овог Правилника опредељена су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Одлуком о 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финансијској подршци домаћинствима у процесу енергетске транзиције општине Љубовија донетој за 2021. годину 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у оквиру Програма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17 Енергетска</w:t>
      </w:r>
      <w:r w:rsidR="00CD664C">
        <w:rPr>
          <w:rFonts w:ascii="Times New Roman" w:hAnsi="Times New Roman" w:cs="Times New Roman"/>
          <w:sz w:val="24"/>
          <w:szCs w:val="24"/>
          <w:lang w:val="ru-RU"/>
        </w:rPr>
        <w:t xml:space="preserve"> ефикасност и обновљиви извори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енергије, Програмска активност 0501-0001 Енергетски менаџмент, функција 620, економска класификација 454 - Субвенције приватним предузећима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130337" w:rsidRDefault="00130337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" w:name="_Hlk66988968"/>
    </w:p>
    <w:p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Члан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p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bookmarkEnd w:id="1"/>
    <w:p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Средст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суфинансирањ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мер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из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вог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Правил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додељ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с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снов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</w:t>
      </w:r>
      <w:r w:rsidR="00CD66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ва </w:t>
      </w:r>
      <w:r w:rsidR="00CD664C">
        <w:rPr>
          <w:rFonts w:ascii="Times New Roman" w:eastAsia="Times New Roman" w:hAnsi="Times New Roman" w:cs="Times New Roman"/>
          <w:sz w:val="24"/>
          <w:szCs w:val="24"/>
        </w:rPr>
        <w:t xml:space="preserve">у највишем износу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до 50% од вредности укупне инвестиције са ПДВ-ом по појединачн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>ј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 xml:space="preserve">пријави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при чем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ће максимални износ одо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>брених средстава по појединачној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>пријав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бити дефинисан у члану 6. </w:t>
      </w:r>
    </w:p>
    <w:p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3A6F" w:rsidRDefault="001F3A6F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5.</w:t>
      </w:r>
    </w:p>
    <w:p w:rsidR="00130337" w:rsidRPr="005B3BC3" w:rsidRDefault="00130337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3272C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B3BC3">
        <w:rPr>
          <w:rFonts w:ascii="Times New Roman" w:eastAsia="Calibri" w:hAnsi="Times New Roman" w:cs="Times New Roman"/>
          <w:sz w:val="24"/>
          <w:szCs w:val="24"/>
        </w:rPr>
        <w:t xml:space="preserve">Одлуку о </w:t>
      </w:r>
      <w:r w:rsidR="00CD664C">
        <w:rPr>
          <w:rFonts w:ascii="Times New Roman" w:eastAsia="Calibri" w:hAnsi="Times New Roman" w:cs="Times New Roman"/>
          <w:sz w:val="24"/>
          <w:szCs w:val="24"/>
        </w:rPr>
        <w:t>додели средстава грађанима</w:t>
      </w:r>
      <w:r w:rsidR="00D94D45">
        <w:rPr>
          <w:rFonts w:ascii="Times New Roman" w:eastAsia="Calibri" w:hAnsi="Times New Roman" w:cs="Times New Roman"/>
          <w:sz w:val="24"/>
          <w:szCs w:val="24"/>
        </w:rPr>
        <w:t xml:space="preserve"> доноси Општинско веће </w:t>
      </w:r>
      <w:r w:rsidRPr="005B3BC3">
        <w:rPr>
          <w:rFonts w:ascii="Times New Roman" w:eastAsia="Calibri" w:hAnsi="Times New Roman" w:cs="Times New Roman"/>
          <w:sz w:val="24"/>
          <w:szCs w:val="24"/>
        </w:rPr>
        <w:t>општине</w:t>
      </w:r>
      <w:r w:rsidR="00D94D45">
        <w:rPr>
          <w:rFonts w:ascii="Times New Roman" w:eastAsia="Calibri" w:hAnsi="Times New Roman" w:cs="Times New Roman"/>
          <w:sz w:val="24"/>
          <w:szCs w:val="24"/>
        </w:rPr>
        <w:t xml:space="preserve"> Љубовија</w:t>
      </w:r>
      <w:r w:rsidRPr="005B3BC3">
        <w:rPr>
          <w:rFonts w:ascii="Times New Roman" w:eastAsia="Calibri" w:hAnsi="Times New Roman" w:cs="Times New Roman"/>
          <w:sz w:val="24"/>
          <w:szCs w:val="24"/>
        </w:rPr>
        <w:t xml:space="preserve"> на предлог Комисије </w:t>
      </w:r>
      <w:r w:rsidRPr="005B3BC3">
        <w:rPr>
          <w:rFonts w:ascii="Times New Roman" w:hAnsi="Times New Roman" w:cs="Times New Roman"/>
          <w:sz w:val="24"/>
          <w:szCs w:val="24"/>
        </w:rPr>
        <w:t xml:space="preserve">за реализацију мера енергетске </w:t>
      </w:r>
      <w:r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5B3BC3">
        <w:rPr>
          <w:rFonts w:ascii="Times New Roman" w:eastAsia="Calibri" w:hAnsi="Times New Roman" w:cs="Times New Roman"/>
          <w:sz w:val="24"/>
          <w:szCs w:val="24"/>
        </w:rPr>
        <w:t>.</w:t>
      </w:r>
    </w:p>
    <w:p w:rsidR="00C92390" w:rsidRPr="005B3BC3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72A72" w:rsidRDefault="00B86EB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1F3A6F" w:rsidRPr="005B3BC3">
        <w:rPr>
          <w:rFonts w:ascii="Times New Roman" w:hAnsi="Times New Roman" w:cs="Times New Roman"/>
          <w:b/>
          <w:sz w:val="24"/>
          <w:szCs w:val="24"/>
        </w:rPr>
        <w:t>6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5C1D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С</w:t>
      </w:r>
      <w:r w:rsidR="00D55C1D" w:rsidRPr="005B3BC3">
        <w:rPr>
          <w:rFonts w:ascii="Times New Roman" w:hAnsi="Times New Roman" w:cs="Times New Roman"/>
          <w:bCs/>
          <w:sz w:val="24"/>
          <w:szCs w:val="24"/>
        </w:rPr>
        <w:t>уфинан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ирање 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>унапређењ</w:t>
      </w:r>
      <w:r w:rsidRPr="005B3BC3">
        <w:rPr>
          <w:rFonts w:ascii="Times New Roman" w:hAnsi="Times New Roman" w:cs="Times New Roman"/>
          <w:bCs/>
          <w:sz w:val="24"/>
          <w:szCs w:val="24"/>
        </w:rPr>
        <w:t>а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 xml:space="preserve"> енергетске ефикасности</w:t>
      </w:r>
      <w:r w:rsidR="00561E05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94D45">
        <w:rPr>
          <w:rFonts w:ascii="Times New Roman" w:hAnsi="Times New Roman" w:cs="Times New Roman"/>
          <w:bCs/>
          <w:sz w:val="24"/>
          <w:szCs w:val="24"/>
        </w:rPr>
        <w:t>у општини Љубовиј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износ</w:t>
      </w:r>
      <w:r w:rsidR="00FC4C43">
        <w:rPr>
          <w:rFonts w:ascii="Times New Roman" w:hAnsi="Times New Roman" w:cs="Times New Roman"/>
          <w:bCs/>
          <w:sz w:val="24"/>
          <w:szCs w:val="24"/>
        </w:rPr>
        <w:t>ом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 од 5.95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нара, од чега је 3.000.000,00 динара определила </w:t>
      </w:r>
      <w:r w:rsidRPr="005B3BC3">
        <w:rPr>
          <w:rFonts w:ascii="Times New Roman" w:hAnsi="Times New Roman" w:cs="Times New Roman"/>
          <w:bCs/>
          <w:sz w:val="24"/>
          <w:szCs w:val="24"/>
        </w:rPr>
        <w:t>општина</w:t>
      </w:r>
      <w:r w:rsidR="00FC4C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Љубовија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а  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2.950.000,00 </w:t>
      </w:r>
      <w:r w:rsidRPr="005B3BC3">
        <w:rPr>
          <w:rFonts w:ascii="Times New Roman" w:hAnsi="Times New Roman" w:cs="Times New Roman"/>
          <w:bCs/>
          <w:sz w:val="24"/>
          <w:szCs w:val="24"/>
        </w:rPr>
        <w:t>динара Министарство рударства и енергетике</w:t>
      </w:r>
      <w:r w:rsidR="00D94D45">
        <w:rPr>
          <w:rFonts w:ascii="Times New Roman" w:hAnsi="Times New Roman" w:cs="Times New Roman"/>
          <w:bCs/>
          <w:sz w:val="24"/>
          <w:szCs w:val="24"/>
        </w:rPr>
        <w:t>, радиће се</w:t>
      </w:r>
      <w:r w:rsidR="00FC4C43">
        <w:rPr>
          <w:rFonts w:ascii="Times New Roman" w:hAnsi="Times New Roman" w:cs="Times New Roman"/>
          <w:bCs/>
          <w:sz w:val="24"/>
          <w:szCs w:val="24"/>
        </w:rPr>
        <w:t xml:space="preserve"> за </w:t>
      </w:r>
      <w:r w:rsidR="00D55C1D" w:rsidRPr="005B3BC3">
        <w:rPr>
          <w:rFonts w:ascii="Times New Roman" w:hAnsi="Times New Roman" w:cs="Times New Roman"/>
          <w:bCs/>
          <w:sz w:val="24"/>
          <w:szCs w:val="24"/>
        </w:rPr>
        <w:t>следеће мере енергетске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94D45">
        <w:rPr>
          <w:rFonts w:ascii="Times New Roman" w:hAnsi="Times New Roman" w:cs="Times New Roman"/>
          <w:bCs/>
          <w:sz w:val="24"/>
          <w:szCs w:val="24"/>
        </w:rPr>
        <w:t>ефикасности</w:t>
      </w:r>
      <w:r w:rsidR="00D55C1D" w:rsidRPr="005B3BC3">
        <w:rPr>
          <w:rFonts w:ascii="Times New Roman" w:hAnsi="Times New Roman" w:cs="Times New Roman"/>
          <w:bCs/>
          <w:sz w:val="24"/>
          <w:szCs w:val="24"/>
        </w:rPr>
        <w:t>:</w:t>
      </w:r>
    </w:p>
    <w:p w:rsidR="00130337" w:rsidRPr="005B3BC3" w:rsidRDefault="00130337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C55A7" w:rsidRPr="00FC4C43" w:rsidRDefault="00F86071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" w:name="_Hlk73714170"/>
      <w:r w:rsidRPr="00FC4C43">
        <w:rPr>
          <w:rFonts w:ascii="Times New Roman" w:hAnsi="Times New Roman" w:cs="Times New Roman"/>
          <w:b/>
          <w:sz w:val="24"/>
          <w:szCs w:val="24"/>
        </w:rPr>
        <w:t xml:space="preserve">Уградња и набавка материјала за 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 термичк</w:t>
      </w:r>
      <w:r w:rsidRPr="00FC4C43">
        <w:rPr>
          <w:rFonts w:ascii="Times New Roman" w:hAnsi="Times New Roman" w:cs="Times New Roman"/>
          <w:b/>
          <w:sz w:val="24"/>
          <w:szCs w:val="24"/>
        </w:rPr>
        <w:t>у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 изолациј</w:t>
      </w:r>
      <w:r w:rsidRPr="00FC4C43">
        <w:rPr>
          <w:rFonts w:ascii="Times New Roman" w:hAnsi="Times New Roman" w:cs="Times New Roman"/>
          <w:b/>
          <w:sz w:val="24"/>
          <w:szCs w:val="24"/>
        </w:rPr>
        <w:t xml:space="preserve">у 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зидова, крова, таваница и осталих делова термичког омотача према негрејаном простору </w:t>
      </w:r>
      <w:r w:rsidR="00D408FD" w:rsidRPr="00FC4C43">
        <w:rPr>
          <w:rFonts w:ascii="Times New Roman" w:hAnsi="Times New Roman" w:cs="Times New Roman"/>
          <w:b/>
          <w:sz w:val="24"/>
          <w:szCs w:val="24"/>
        </w:rPr>
        <w:t>породичних кућа и станова</w:t>
      </w:r>
      <w:bookmarkEnd w:id="2"/>
      <w:r w:rsidR="007A07CC" w:rsidRPr="00FC4C43">
        <w:rPr>
          <w:rFonts w:ascii="Times New Roman" w:hAnsi="Times New Roman" w:cs="Times New Roman"/>
          <w:b/>
          <w:sz w:val="24"/>
          <w:szCs w:val="24"/>
        </w:rPr>
        <w:t>;</w:t>
      </w:r>
    </w:p>
    <w:p w:rsidR="00197B11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пна планирана средства које </w:t>
      </w:r>
      <w:r w:rsidR="00223945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општина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3" w:name="_Hlk75006624"/>
      <w:r w:rsidR="001F3A6F" w:rsidRPr="005B3BC3">
        <w:rPr>
          <w:rFonts w:ascii="Times New Roman" w:hAnsi="Times New Roman" w:cs="Times New Roman"/>
          <w:bCs/>
          <w:sz w:val="24"/>
          <w:szCs w:val="24"/>
        </w:rPr>
        <w:t>заједно са сре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>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End w:id="3"/>
      <w:r w:rsidR="00D94D45">
        <w:rPr>
          <w:rFonts w:ascii="Times New Roman" w:hAnsi="Times New Roman" w:cs="Times New Roman"/>
          <w:bCs/>
          <w:sz w:val="24"/>
          <w:szCs w:val="24"/>
        </w:rPr>
        <w:t>додељује за ову меру су 2.45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нара.</w:t>
      </w:r>
    </w:p>
    <w:p w:rsidR="00981AB7" w:rsidRPr="00A51960" w:rsidRDefault="00C92390" w:rsidP="00130337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4" w:name="_Hlk75001641"/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ћ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дефин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исати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редства подстицаја</w:t>
      </w:r>
      <w:r w:rsidR="00BB527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</w:rPr>
        <w:t>(максимални</w:t>
      </w:r>
      <w:r w:rsidR="00072453">
        <w:rPr>
          <w:rFonts w:ascii="Times New Roman" w:eastAsia="Times New Roman" w:hAnsi="Times New Roman" w:cs="Times New Roman"/>
          <w:sz w:val="24"/>
          <w:szCs w:val="24"/>
        </w:rPr>
        <w:t xml:space="preserve"> износ учешћа општине Љубовија</w:t>
      </w:r>
      <w:r w:rsidR="00700865" w:rsidRPr="00A51960">
        <w:rPr>
          <w:rFonts w:ascii="Times New Roman" w:eastAsia="Times New Roman" w:hAnsi="Times New Roman" w:cs="Times New Roman"/>
          <w:sz w:val="24"/>
          <w:szCs w:val="24"/>
        </w:rPr>
        <w:t>),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а ће доделити </w:t>
      </w:r>
      <w:r w:rsidR="009C3A09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ом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ем кориснику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ову меру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ао мањи износ од:</w:t>
      </w:r>
    </w:p>
    <w:p w:rsidR="008A72C5" w:rsidRPr="00A51960" w:rsidRDefault="00CB0E25" w:rsidP="00072453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>максималн</w:t>
      </w:r>
      <w:r w:rsidR="00197B11" w:rsidRPr="00A51960">
        <w:rPr>
          <w:rFonts w:ascii="Times New Roman" w:hAnsi="Times New Roman" w:cs="Times New Roman"/>
          <w:color w:val="000000"/>
          <w:sz w:val="24"/>
          <w:szCs w:val="24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укупна средства подстицаја за ову меру 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следњег става ове тачк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носно 50% укупног пријављеног износа са ПДВ</w:t>
      </w:r>
      <w:r w:rsidR="00D94D45">
        <w:rPr>
          <w:rFonts w:ascii="Times New Roman" w:eastAsia="Times New Roman" w:hAnsi="Times New Roman" w:cs="Times New Roman"/>
          <w:sz w:val="24"/>
          <w:szCs w:val="24"/>
          <w:lang w:val="sr-Cyrl-CS"/>
        </w:rPr>
        <w:t>-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м за ову меру, шта год је од ова два износа мањ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:</w:t>
      </w:r>
    </w:p>
    <w:p w:rsidR="004378B4" w:rsidRPr="00A51960" w:rsidRDefault="00C3272C" w:rsidP="00072453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50% од износа прихватљив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цен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 </w:t>
      </w:r>
      <w:r w:rsidR="003D13EA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 јединици мере,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добија множењем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1)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личине из достављене профактуре 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2)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хватљиве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е цене</w:t>
      </w:r>
      <w:r w:rsidR="008A72C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ову меру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, из последњег става ове тачк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23F5D" w:rsidRDefault="00CB0E25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аксимална укупна средства подстицаја </w:t>
      </w:r>
      <w:r w:rsidR="00223945" w:rsidRPr="00A51960">
        <w:rPr>
          <w:rFonts w:ascii="Times New Roman" w:hAnsi="Times New Roman" w:cs="Times New Roman"/>
          <w:color w:val="000000"/>
          <w:sz w:val="24"/>
          <w:szCs w:val="24"/>
        </w:rPr>
        <w:t>могу износити до</w:t>
      </w:r>
      <w:r w:rsidR="00CD0417"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20.0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0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ара са ПДВ-ом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 пријави.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рихватљив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а цена за ову меру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оже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т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ра по квадратном метру термичке изолациј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фасадом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30337" w:rsidRPr="007C2EFE" w:rsidRDefault="00130337" w:rsidP="00072453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545A9" w:rsidRPr="005B3BC3" w:rsidRDefault="009152DE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5" w:name="_Hlk69236064"/>
      <w:bookmarkStart w:id="6" w:name="_Hlk73714592"/>
      <w:bookmarkEnd w:id="4"/>
      <w:r>
        <w:rPr>
          <w:rFonts w:ascii="Times New Roman" w:hAnsi="Times New Roman" w:cs="Times New Roman"/>
          <w:b/>
          <w:sz w:val="24"/>
          <w:szCs w:val="24"/>
        </w:rPr>
        <w:t>З</w:t>
      </w:r>
      <w:r w:rsidR="007A07CC" w:rsidRPr="007C2EFE">
        <w:rPr>
          <w:rFonts w:ascii="Times New Roman" w:hAnsi="Times New Roman" w:cs="Times New Roman"/>
          <w:b/>
          <w:sz w:val="24"/>
          <w:szCs w:val="24"/>
        </w:rPr>
        <w:t xml:space="preserve">амена </w:t>
      </w:r>
      <w:r w:rsidR="00CD0417" w:rsidRPr="007C2EFE">
        <w:rPr>
          <w:rFonts w:ascii="Times New Roman" w:hAnsi="Times New Roman" w:cs="Times New Roman"/>
          <w:b/>
          <w:sz w:val="24"/>
          <w:szCs w:val="24"/>
        </w:rPr>
        <w:t xml:space="preserve">(набака са уградњом) </w:t>
      </w:r>
      <w:r w:rsidR="007A07CC" w:rsidRPr="007C2EFE">
        <w:rPr>
          <w:rFonts w:ascii="Times New Roman" w:hAnsi="Times New Roman" w:cs="Times New Roman"/>
          <w:b/>
          <w:sz w:val="24"/>
          <w:szCs w:val="24"/>
        </w:rPr>
        <w:t>спољних прозора и врата и других транспарентних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 елемената термичког омотача са одговарајућим термичким својствима</w:t>
      </w:r>
      <w:r w:rsidR="00C31E97" w:rsidRPr="00FC4C43">
        <w:rPr>
          <w:rFonts w:ascii="Times New Roman" w:hAnsi="Times New Roman" w:cs="Times New Roman"/>
          <w:b/>
          <w:sz w:val="24"/>
          <w:szCs w:val="24"/>
        </w:rPr>
        <w:t xml:space="preserve"> према негрејаним просторијама,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 на</w:t>
      </w:r>
      <w:bookmarkEnd w:id="5"/>
      <w:r w:rsidR="00D408FD" w:rsidRPr="00FC4C43">
        <w:rPr>
          <w:rFonts w:ascii="Times New Roman" w:hAnsi="Times New Roman" w:cs="Times New Roman"/>
          <w:b/>
          <w:sz w:val="24"/>
          <w:szCs w:val="24"/>
        </w:rPr>
        <w:t xml:space="preserve"> породичним кућама </w:t>
      </w:r>
      <w:bookmarkStart w:id="7" w:name="_Hlk73714415"/>
      <w:r w:rsidR="00D408FD" w:rsidRPr="00FC4C43">
        <w:rPr>
          <w:rFonts w:ascii="Times New Roman" w:hAnsi="Times New Roman" w:cs="Times New Roman"/>
          <w:b/>
          <w:sz w:val="24"/>
          <w:szCs w:val="24"/>
        </w:rPr>
        <w:t>и становим</w:t>
      </w:r>
      <w:bookmarkEnd w:id="6"/>
      <w:bookmarkEnd w:id="7"/>
      <w:r w:rsidR="0094404C" w:rsidRPr="00FC4C43">
        <w:rPr>
          <w:rFonts w:ascii="Times New Roman" w:hAnsi="Times New Roman" w:cs="Times New Roman"/>
          <w:b/>
          <w:sz w:val="24"/>
          <w:szCs w:val="24"/>
        </w:rPr>
        <w:t xml:space="preserve">а, </w:t>
      </w:r>
      <w:r w:rsidR="00692D12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са пратећим грађевинским радовима</w:t>
      </w:r>
      <w:r w:rsidR="001B0FC4"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9152DE">
        <w:rPr>
          <w:rFonts w:ascii="Times New Roman" w:hAnsi="Times New Roman" w:cs="Times New Roman"/>
          <w:bCs/>
          <w:sz w:val="24"/>
          <w:szCs w:val="24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одељу</w:t>
      </w:r>
      <w:r w:rsidR="009152DE">
        <w:rPr>
          <w:rFonts w:ascii="Times New Roman" w:hAnsi="Times New Roman" w:cs="Times New Roman"/>
          <w:bCs/>
          <w:sz w:val="24"/>
          <w:szCs w:val="24"/>
        </w:rPr>
        <w:t>је за ову меру су 2.00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нара.</w:t>
      </w:r>
    </w:p>
    <w:p w:rsidR="00CD0417" w:rsidRPr="00A51960" w:rsidRDefault="00CC55A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CD0417" w:rsidRPr="00A51960" w:rsidRDefault="00CD0417" w:rsidP="00072453">
      <w:pPr>
        <w:pStyle w:val="ListParagraph"/>
        <w:numPr>
          <w:ilvl w:val="0"/>
          <w:numId w:val="27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аксимална укупна средства подстицаја за ову меру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:rsidR="00CD0417" w:rsidRPr="00A51960" w:rsidRDefault="00CD0417" w:rsidP="00072453">
      <w:pPr>
        <w:pStyle w:val="ListParagraph"/>
        <w:numPr>
          <w:ilvl w:val="0"/>
          <w:numId w:val="27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50% од износа прихватљиве цене са ПДВ-ом по јединици мере, која се добија множењем: (1) количине из достављене профактуре и (2) прихватљиве јединичне цене за ову меру са ПДВ-ом, из последњег става ове тачке. </w:t>
      </w:r>
    </w:p>
    <w:p w:rsidR="00CD0417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аксимална укупна средства подстицаја за ову меру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</w:rPr>
        <w:t>могу износити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до 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000,00 динара са ПДВ-ом по пријави. Прихватљива јединична цена за ову меру са ПДВ-ом се одређује да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оже износити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ара по квадратном метру</w:t>
      </w:r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озоре и балконска врата </w:t>
      </w:r>
      <w:r w:rsidR="0007245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носно до 20.000,00 динара по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вадратном </w:t>
      </w:r>
      <w:r w:rsidR="0007245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тру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улазна врата. </w:t>
      </w:r>
    </w:p>
    <w:p w:rsidR="00D45454" w:rsidRPr="005B3BC3" w:rsidRDefault="00D45454" w:rsidP="00072453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A07CC" w:rsidRPr="00FC4C43" w:rsidRDefault="0006243A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8" w:name="_Hlk69236108"/>
      <w:r w:rsidRPr="00FC4C43">
        <w:rPr>
          <w:rFonts w:ascii="Times New Roman" w:hAnsi="Times New Roman" w:cs="Times New Roman"/>
          <w:b/>
          <w:sz w:val="24"/>
          <w:szCs w:val="24"/>
        </w:rPr>
        <w:t>Набавка и инсталацијa</w:t>
      </w:r>
      <w:r w:rsidR="00E035E3" w:rsidRPr="00FC4C43">
        <w:rPr>
          <w:rFonts w:ascii="Times New Roman" w:hAnsi="Times New Roman" w:cs="Times New Roman"/>
          <w:b/>
          <w:sz w:val="24"/>
          <w:szCs w:val="24"/>
        </w:rPr>
        <w:t xml:space="preserve"> котлова, </w:t>
      </w:r>
      <w:r w:rsidRPr="00FC4C43">
        <w:rPr>
          <w:rFonts w:ascii="Times New Roman" w:hAnsi="Times New Roman" w:cs="Times New Roman"/>
          <w:b/>
          <w:sz w:val="24"/>
          <w:szCs w:val="24"/>
        </w:rPr>
        <w:t xml:space="preserve">на </w:t>
      </w:r>
      <w:r w:rsidR="002701CD" w:rsidRPr="00FC4C43">
        <w:rPr>
          <w:rFonts w:ascii="Times New Roman" w:hAnsi="Times New Roman" w:cs="Times New Roman"/>
          <w:b/>
          <w:sz w:val="24"/>
          <w:szCs w:val="24"/>
        </w:rPr>
        <w:t xml:space="preserve">природни гас </w:t>
      </w:r>
      <w:r w:rsidR="009726D4" w:rsidRPr="00FC4C43">
        <w:rPr>
          <w:rFonts w:ascii="Times New Roman" w:hAnsi="Times New Roman" w:cs="Times New Roman"/>
          <w:b/>
          <w:sz w:val="24"/>
          <w:szCs w:val="24"/>
        </w:rPr>
        <w:t>и/</w:t>
      </w:r>
      <w:r w:rsidR="002701CD" w:rsidRPr="00FC4C43">
        <w:rPr>
          <w:rFonts w:ascii="Times New Roman" w:hAnsi="Times New Roman" w:cs="Times New Roman"/>
          <w:b/>
          <w:sz w:val="24"/>
          <w:szCs w:val="24"/>
        </w:rPr>
        <w:t xml:space="preserve">или </w:t>
      </w:r>
      <w:r w:rsidR="004378B4" w:rsidRPr="00FC4C43">
        <w:rPr>
          <w:rFonts w:ascii="Times New Roman" w:hAnsi="Times New Roman" w:cs="Times New Roman"/>
          <w:b/>
          <w:sz w:val="24"/>
          <w:szCs w:val="24"/>
        </w:rPr>
        <w:t>биомасу (</w:t>
      </w:r>
      <w:r w:rsidRPr="00FC4C43">
        <w:rPr>
          <w:rFonts w:ascii="Times New Roman" w:hAnsi="Times New Roman" w:cs="Times New Roman"/>
          <w:b/>
          <w:sz w:val="24"/>
          <w:szCs w:val="24"/>
        </w:rPr>
        <w:t>дрвни пелет, брикет, сечк</w:t>
      </w:r>
      <w:r w:rsidR="002701CD" w:rsidRPr="00FC4C43">
        <w:rPr>
          <w:rFonts w:ascii="Times New Roman" w:hAnsi="Times New Roman" w:cs="Times New Roman"/>
          <w:b/>
          <w:sz w:val="24"/>
          <w:szCs w:val="24"/>
        </w:rPr>
        <w:t>а</w:t>
      </w:r>
      <w:r w:rsidR="004378B4" w:rsidRPr="00FC4C43">
        <w:rPr>
          <w:rFonts w:ascii="Times New Roman" w:hAnsi="Times New Roman" w:cs="Times New Roman"/>
          <w:b/>
          <w:sz w:val="24"/>
          <w:szCs w:val="24"/>
        </w:rPr>
        <w:t>)</w:t>
      </w:r>
      <w:r w:rsidR="009726D4" w:rsidRPr="00FC4C43">
        <w:rPr>
          <w:rFonts w:ascii="Times New Roman" w:hAnsi="Times New Roman" w:cs="Times New Roman"/>
          <w:b/>
          <w:sz w:val="24"/>
          <w:szCs w:val="24"/>
        </w:rPr>
        <w:t>, грејачa простора</w:t>
      </w:r>
      <w:bookmarkEnd w:id="8"/>
      <w:r w:rsidR="005B3BC3" w:rsidRPr="00FC4C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726D4" w:rsidRPr="00FC4C43">
        <w:rPr>
          <w:rFonts w:ascii="Times New Roman" w:hAnsi="Times New Roman" w:cs="Times New Roman"/>
          <w:b/>
          <w:sz w:val="24"/>
          <w:szCs w:val="24"/>
        </w:rPr>
        <w:t>за породичне куће</w:t>
      </w:r>
    </w:p>
    <w:p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9152DE">
        <w:rPr>
          <w:rFonts w:ascii="Times New Roman" w:hAnsi="Times New Roman" w:cs="Times New Roman"/>
          <w:bCs/>
          <w:sz w:val="24"/>
          <w:szCs w:val="24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о</w:t>
      </w:r>
      <w:r w:rsidR="009152DE">
        <w:rPr>
          <w:rFonts w:ascii="Times New Roman" w:hAnsi="Times New Roman" w:cs="Times New Roman"/>
          <w:bCs/>
          <w:sz w:val="24"/>
          <w:szCs w:val="24"/>
        </w:rPr>
        <w:t>дељује за ову меру су 1.00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нара.</w:t>
      </w:r>
    </w:p>
    <w:p w:rsidR="002701CD" w:rsidRPr="00A51960" w:rsidRDefault="0094404C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 xml:space="preserve">Општина ће дефинисати средства подстицаја са ПДВ-ом која ће доделити </w:t>
      </w:r>
      <w:r w:rsidR="00CC55A7" w:rsidRPr="00A51960">
        <w:rPr>
          <w:rFonts w:ascii="Times New Roman" w:hAnsi="Times New Roman" w:cs="Times New Roman"/>
          <w:bCs/>
          <w:sz w:val="24"/>
          <w:szCs w:val="24"/>
        </w:rPr>
        <w:t xml:space="preserve">појединачном </w:t>
      </w:r>
      <w:r w:rsidRPr="00A51960">
        <w:rPr>
          <w:rFonts w:ascii="Times New Roman" w:hAnsi="Times New Roman" w:cs="Times New Roman"/>
          <w:bCs/>
          <w:sz w:val="24"/>
          <w:szCs w:val="24"/>
        </w:rPr>
        <w:t>крајњем кориснику за ову меру као мањи износ од</w:t>
      </w:r>
      <w:r w:rsidR="002701CD" w:rsidRPr="00A51960">
        <w:rPr>
          <w:rFonts w:ascii="Times New Roman" w:hAnsi="Times New Roman" w:cs="Times New Roman"/>
          <w:bCs/>
          <w:sz w:val="24"/>
          <w:szCs w:val="24"/>
        </w:rPr>
        <w:t xml:space="preserve"> 50% укупног пријављеног износа са ПДВ</w:t>
      </w:r>
      <w:r w:rsidR="00072453">
        <w:rPr>
          <w:rFonts w:ascii="Times New Roman" w:hAnsi="Times New Roman" w:cs="Times New Roman"/>
          <w:bCs/>
          <w:sz w:val="24"/>
          <w:szCs w:val="24"/>
        </w:rPr>
        <w:t>-</w:t>
      </w:r>
      <w:r w:rsidR="002701CD" w:rsidRPr="00A51960">
        <w:rPr>
          <w:rFonts w:ascii="Times New Roman" w:hAnsi="Times New Roman" w:cs="Times New Roman"/>
          <w:bCs/>
          <w:sz w:val="24"/>
          <w:szCs w:val="24"/>
        </w:rPr>
        <w:t>ом за ову меру и</w:t>
      </w:r>
      <w:r w:rsidR="005B3BC3" w:rsidRPr="00A51960">
        <w:rPr>
          <w:rFonts w:ascii="Times New Roman" w:hAnsi="Times New Roman" w:cs="Times New Roman"/>
          <w:bCs/>
          <w:sz w:val="24"/>
          <w:szCs w:val="24"/>
        </w:rPr>
        <w:t xml:space="preserve"> то</w:t>
      </w:r>
      <w:r w:rsidRPr="00A51960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94404C" w:rsidRPr="005B3BC3" w:rsidRDefault="0094404C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до 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85.000,00 динара са ПДВ-ом по пријав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котлова или грејача на биомасу за породичне куће</w:t>
      </w:r>
      <w:r w:rsidR="005B3BC3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4404C" w:rsidRPr="005B3BC3" w:rsidRDefault="0094404C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до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70.000,00 динара са ПДВ-ом по пријави за набавку и уградњу котлова на гас за породичне куће</w:t>
      </w:r>
      <w:r w:rsidR="005B3BC3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4404C" w:rsidRPr="005B3BC3" w:rsidRDefault="0094404C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до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70.000,00 динара са ПДВ-ом по пријави за набавку и уградњу котлова на гас за станове у стамбеним зградама</w:t>
      </w:r>
      <w:r w:rsidR="005B3BC3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94404C" w:rsidRDefault="0094404C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Прихватљива цена</w:t>
      </w:r>
      <w:r w:rsidR="002701CD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тла је цена основне верзије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 </w:t>
      </w:r>
      <w:r w:rsidR="001F5FB8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неће се одобравати средства за набавку комбинованих уређаја који као енергент користе и чврсто гориво и пелет). </w:t>
      </w:r>
    </w:p>
    <w:p w:rsidR="00130337" w:rsidRPr="005B3BC3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130337" w:rsidRPr="005B3BC3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A07CC" w:rsidRPr="00FC4C43" w:rsidRDefault="009152DE" w:rsidP="00072453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Н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>абавка и уградња топлотних пумпи</w:t>
      </w:r>
      <w:r w:rsidR="0006243A" w:rsidRPr="00FC4C43">
        <w:rPr>
          <w:rFonts w:ascii="Times New Roman" w:hAnsi="Times New Roman" w:cs="Times New Roman"/>
          <w:b/>
          <w:sz w:val="24"/>
          <w:szCs w:val="24"/>
        </w:rPr>
        <w:t xml:space="preserve">  и </w:t>
      </w:r>
      <w:r w:rsidR="0006243A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пратеће инсталације грејног система</w:t>
      </w:r>
      <w:r w:rsidR="00D45454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за породичне куће</w:t>
      </w:r>
      <w:r w:rsidR="004378B4" w:rsidRPr="00FC4C43">
        <w:rPr>
          <w:rFonts w:ascii="Times New Roman" w:hAnsi="Times New Roman" w:cs="Times New Roman"/>
          <w:b/>
          <w:sz w:val="24"/>
          <w:szCs w:val="24"/>
        </w:rPr>
        <w:t>;</w:t>
      </w:r>
    </w:p>
    <w:p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9152DE">
        <w:rPr>
          <w:rFonts w:ascii="Times New Roman" w:hAnsi="Times New Roman" w:cs="Times New Roman"/>
          <w:bCs/>
          <w:sz w:val="24"/>
          <w:szCs w:val="24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одељу</w:t>
      </w:r>
      <w:r w:rsidR="009152DE">
        <w:rPr>
          <w:rFonts w:ascii="Times New Roman" w:hAnsi="Times New Roman" w:cs="Times New Roman"/>
          <w:bCs/>
          <w:sz w:val="24"/>
          <w:szCs w:val="24"/>
        </w:rPr>
        <w:t>је за ову меру су 25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нара.</w:t>
      </w:r>
    </w:p>
    <w:p w:rsidR="008C60BD" w:rsidRPr="00A51960" w:rsidRDefault="009152DE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дефинисати </w:t>
      </w:r>
      <w:r w:rsidR="008C60B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подстицаја са ПДВ-ом 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ће доделити појединачном крајњем кориснику за ову меру као мањи износ од 50% укупног пријављеног износа са ПДВ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</w:rPr>
        <w:t>-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м за ову меру и то</w:t>
      </w:r>
      <w:r w:rsidR="008C60B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5B75D2" w:rsidRPr="00A51960" w:rsidRDefault="005B75D2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до </w:t>
      </w:r>
      <w:r w:rsidRPr="00A51960">
        <w:rPr>
          <w:rFonts w:ascii="Times New Roman" w:hAnsi="Times New Roman" w:cs="Times New Roman"/>
          <w:sz w:val="24"/>
          <w:szCs w:val="24"/>
          <w:lang w:val="sr-Cyrl-CS"/>
        </w:rPr>
        <w:t>150.000,00 динара са ПДВ-ом по пријави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то</w:t>
      </w:r>
      <w:r w:rsidR="00072453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лотне пумпе</w:t>
      </w:r>
    </w:p>
    <w:p w:rsidR="00E568BD" w:rsidRDefault="00FC4C43" w:rsidP="00FC4C43">
      <w:pPr>
        <w:tabs>
          <w:tab w:val="left" w:pos="360"/>
        </w:tabs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>Прихватљива цена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топлотне пумпе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 цена основне верзије</w:t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</w:t>
      </w:r>
      <w:r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FC4C43" w:rsidRPr="00FC4C43" w:rsidRDefault="00FC4C43" w:rsidP="00FC4C43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06243A" w:rsidRPr="005B3BC3" w:rsidRDefault="009152DE" w:rsidP="00072453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Н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>абавкa и инсталацијa соларних колектора за грејање</w:t>
      </w:r>
      <w:r w:rsidR="00E035E3" w:rsidRPr="00FC4C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027A" w:rsidRPr="00FC4C43">
        <w:rPr>
          <w:rFonts w:ascii="Times New Roman" w:hAnsi="Times New Roman" w:cs="Times New Roman"/>
          <w:b/>
          <w:sz w:val="24"/>
          <w:szCs w:val="24"/>
        </w:rPr>
        <w:t>санитарне потрошне</w:t>
      </w:r>
      <w:r w:rsidR="0065027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5027A" w:rsidRPr="0014379C">
        <w:rPr>
          <w:rFonts w:ascii="Times New Roman" w:hAnsi="Times New Roman" w:cs="Times New Roman"/>
          <w:b/>
          <w:bCs/>
          <w:sz w:val="24"/>
          <w:szCs w:val="24"/>
        </w:rPr>
        <w:t>топле воде</w:t>
      </w:r>
      <w:r w:rsidR="0006243A" w:rsidRPr="0014379C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r w:rsidR="0006243A" w:rsidRPr="0014379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теће инсталације грејног система</w:t>
      </w:r>
      <w:r w:rsidR="008C3C21" w:rsidRPr="0014379C">
        <w:rPr>
          <w:rFonts w:ascii="Times New Roman" w:hAnsi="Times New Roman" w:cs="Times New Roman"/>
          <w:b/>
          <w:bCs/>
          <w:sz w:val="24"/>
          <w:szCs w:val="24"/>
        </w:rPr>
        <w:t xml:space="preserve"> за породичне куће</w:t>
      </w:r>
      <w:r w:rsidR="00FC4C43" w:rsidRPr="0014379C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BB3825">
        <w:rPr>
          <w:rFonts w:ascii="Times New Roman" w:hAnsi="Times New Roman" w:cs="Times New Roman"/>
          <w:bCs/>
          <w:sz w:val="24"/>
          <w:szCs w:val="24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одељуј</w:t>
      </w:r>
      <w:r w:rsidR="00BB3825">
        <w:rPr>
          <w:rFonts w:ascii="Times New Roman" w:hAnsi="Times New Roman" w:cs="Times New Roman"/>
          <w:bCs/>
          <w:sz w:val="24"/>
          <w:szCs w:val="24"/>
        </w:rPr>
        <w:t xml:space="preserve">е за ову меру су 250.000,00 </w:t>
      </w:r>
      <w:r w:rsidRPr="005B3BC3">
        <w:rPr>
          <w:rFonts w:ascii="Times New Roman" w:hAnsi="Times New Roman" w:cs="Times New Roman"/>
          <w:bCs/>
          <w:sz w:val="24"/>
          <w:szCs w:val="24"/>
        </w:rPr>
        <w:t>динара.</w:t>
      </w:r>
    </w:p>
    <w:p w:rsidR="008C60BD" w:rsidRPr="00A51960" w:rsidRDefault="008C60BD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дефинисати средства подстицаја са ПДВ-ом која ће доделити </w:t>
      </w:r>
      <w:r w:rsidR="00CC55A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ом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м кориснику за ову меру као мањи износ од:</w:t>
      </w:r>
    </w:p>
    <w:p w:rsidR="008C60BD" w:rsidRPr="00A51960" w:rsidRDefault="008C60BD" w:rsidP="00072453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аксимална укупна средства подстицаја за ову меру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:rsidR="008C60BD" w:rsidRPr="00A51960" w:rsidRDefault="008C60BD" w:rsidP="00072453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износа прихватљиве цене са ПДВ-ом по јединици мере, која се добија множењем: (1) количине у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</w:rPr>
        <w:t>литрима потребне топле вод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достављене профактуре и (2) прихватљиве јединичне цене за ову меру са ПДВ-ом, из последњег става ове тачке. </w:t>
      </w:r>
    </w:p>
    <w:p w:rsidR="00130337" w:rsidRDefault="008C60BD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аксимална укупна средства подстицаја за ову меру </w:t>
      </w:r>
      <w:r w:rsidR="00733EF1" w:rsidRPr="00A51960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огу износити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8C3C2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0.000,00 динара са ПДВ-ом по пријави. Прихватљива јединична цена за ову меру са ПДВ-ом 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може износити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8C3C2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00,00 динара по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</w:rPr>
        <w:t>литру потребне топле воде.</w:t>
      </w:r>
    </w:p>
    <w:p w:rsidR="00E568BD" w:rsidRPr="005B3BC3" w:rsidRDefault="008C60BD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72480" w:rsidRPr="00FC4C43" w:rsidRDefault="00BB3825" w:rsidP="00072453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Д</w:t>
      </w:r>
      <w:r w:rsidR="00872480" w:rsidRPr="00FC4C43">
        <w:rPr>
          <w:rFonts w:ascii="Times New Roman" w:hAnsi="Times New Roman" w:cs="Times New Roman"/>
          <w:b/>
          <w:sz w:val="24"/>
          <w:szCs w:val="24"/>
        </w:rPr>
        <w:t xml:space="preserve">руге мере у складу са јавним </w:t>
      </w:r>
      <w:r w:rsidR="000C4921" w:rsidRPr="00FC4C43">
        <w:rPr>
          <w:rFonts w:ascii="Times New Roman" w:hAnsi="Times New Roman" w:cs="Times New Roman"/>
          <w:b/>
          <w:sz w:val="24"/>
          <w:szCs w:val="24"/>
        </w:rPr>
        <w:t xml:space="preserve">позивима </w:t>
      </w:r>
      <w:r w:rsidR="00872480" w:rsidRPr="00FC4C43">
        <w:rPr>
          <w:rFonts w:ascii="Times New Roman" w:hAnsi="Times New Roman" w:cs="Times New Roman"/>
          <w:b/>
          <w:sz w:val="24"/>
          <w:szCs w:val="24"/>
        </w:rPr>
        <w:t xml:space="preserve">за </w:t>
      </w:r>
      <w:r w:rsidR="000C4921" w:rsidRPr="00FC4C43">
        <w:rPr>
          <w:rFonts w:ascii="Times New Roman" w:hAnsi="Times New Roman" w:cs="Times New Roman"/>
          <w:b/>
          <w:sz w:val="24"/>
          <w:szCs w:val="24"/>
        </w:rPr>
        <w:t xml:space="preserve">избор </w:t>
      </w:r>
      <w:r w:rsidR="00872480" w:rsidRPr="00FC4C43">
        <w:rPr>
          <w:rFonts w:ascii="Times New Roman" w:hAnsi="Times New Roman" w:cs="Times New Roman"/>
          <w:b/>
          <w:sz w:val="24"/>
          <w:szCs w:val="24"/>
        </w:rPr>
        <w:t>привредних субјеката и грађана</w:t>
      </w:r>
      <w:r w:rsidR="004378B4" w:rsidRPr="00FC4C43">
        <w:rPr>
          <w:rFonts w:ascii="Times New Roman" w:hAnsi="Times New Roman" w:cs="Times New Roman"/>
          <w:b/>
          <w:sz w:val="24"/>
          <w:szCs w:val="24"/>
        </w:rPr>
        <w:t>.</w:t>
      </w:r>
      <w:r w:rsidR="00872480" w:rsidRPr="00FC4C4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C4C43" w:rsidRDefault="00A51960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</w:p>
    <w:p w:rsidR="00E12513" w:rsidRPr="00DC6323" w:rsidRDefault="00733EF1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C6323">
        <w:rPr>
          <w:rFonts w:ascii="Times New Roman" w:hAnsi="Times New Roman" w:cs="Times New Roman"/>
          <w:bCs/>
          <w:sz w:val="24"/>
          <w:szCs w:val="24"/>
        </w:rPr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:rsidR="00E12513" w:rsidRPr="005B1EEE" w:rsidRDefault="00E12513" w:rsidP="00072453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1EEE">
        <w:rPr>
          <w:rFonts w:ascii="Times New Roman" w:hAnsi="Times New Roman" w:cs="Times New Roman"/>
          <w:bCs/>
          <w:sz w:val="24"/>
          <w:szCs w:val="24"/>
        </w:rPr>
        <w:t xml:space="preserve">Спољна столарија са следећим </w:t>
      </w:r>
      <w:r w:rsidR="00D45454" w:rsidRPr="005B1EEE">
        <w:rPr>
          <w:rFonts w:ascii="Times New Roman" w:hAnsi="Times New Roman" w:cs="Times New Roman"/>
          <w:bCs/>
          <w:sz w:val="24"/>
          <w:szCs w:val="24"/>
        </w:rPr>
        <w:t xml:space="preserve">минималним </w:t>
      </w:r>
      <w:r w:rsidRPr="005B1EEE">
        <w:rPr>
          <w:rFonts w:ascii="Times New Roman" w:hAnsi="Times New Roman" w:cs="Times New Roman"/>
          <w:bCs/>
          <w:sz w:val="24"/>
          <w:szCs w:val="24"/>
        </w:rPr>
        <w:t>техничким карактеристикама (U-коефицијент</w:t>
      </w:r>
      <w:r w:rsidR="00D45454" w:rsidRPr="005B1EE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1EEE">
        <w:rPr>
          <w:rFonts w:ascii="Times New Roman" w:hAnsi="Times New Roman" w:cs="Times New Roman"/>
          <w:bCs/>
          <w:sz w:val="24"/>
          <w:szCs w:val="24"/>
        </w:rPr>
        <w:t>прелаза топлоте):</w:t>
      </w:r>
    </w:p>
    <w:p w:rsidR="00E12513" w:rsidRPr="005B1EEE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5B1EEE">
        <w:rPr>
          <w:rFonts w:ascii="Times New Roman" w:hAnsi="Times New Roman" w:cs="Times New Roman"/>
          <w:bCs/>
          <w:sz w:val="24"/>
          <w:szCs w:val="24"/>
        </w:rPr>
        <w:tab/>
      </w:r>
      <w:r w:rsidR="00733EF1" w:rsidRPr="005B1EEE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E12513" w:rsidRPr="005B1EEE">
        <w:rPr>
          <w:rFonts w:ascii="Times New Roman" w:hAnsi="Times New Roman" w:cs="Times New Roman"/>
          <w:bCs/>
          <w:sz w:val="24"/>
          <w:szCs w:val="24"/>
        </w:rPr>
        <w:t>U≤ 1,5 W/</w:t>
      </w:r>
      <w:r w:rsidR="00885FCE" w:rsidRPr="005B1EEE">
        <w:rPr>
          <w:rFonts w:ascii="Times New Roman" w:hAnsi="Times New Roman" w:cs="Times New Roman"/>
          <w:bCs/>
          <w:sz w:val="24"/>
          <w:szCs w:val="24"/>
        </w:rPr>
        <w:t>метру квадратном</w:t>
      </w:r>
      <w:r w:rsidR="00E12513" w:rsidRPr="005B1EEE">
        <w:rPr>
          <w:rFonts w:ascii="Times New Roman" w:hAnsi="Times New Roman" w:cs="Times New Roman"/>
          <w:bCs/>
          <w:sz w:val="24"/>
          <w:szCs w:val="24"/>
        </w:rPr>
        <w:t xml:space="preserve"> K за прозоре и балконска врата</w:t>
      </w:r>
    </w:p>
    <w:p w:rsidR="00E12513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5B1EEE">
        <w:rPr>
          <w:rFonts w:ascii="Times New Roman" w:hAnsi="Times New Roman" w:cs="Times New Roman"/>
          <w:bCs/>
          <w:sz w:val="24"/>
          <w:szCs w:val="24"/>
        </w:rPr>
        <w:tab/>
      </w:r>
      <w:r w:rsidR="00733EF1" w:rsidRPr="005B1EEE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E12513" w:rsidRPr="005B1EEE">
        <w:rPr>
          <w:rFonts w:ascii="Times New Roman" w:hAnsi="Times New Roman" w:cs="Times New Roman"/>
          <w:bCs/>
          <w:sz w:val="24"/>
          <w:szCs w:val="24"/>
        </w:rPr>
        <w:t>U ≤ 1,6 W/</w:t>
      </w:r>
      <w:r w:rsidR="00885FCE" w:rsidRPr="005B1EEE">
        <w:rPr>
          <w:rFonts w:ascii="Times New Roman" w:hAnsi="Times New Roman" w:cs="Times New Roman"/>
          <w:bCs/>
          <w:sz w:val="24"/>
          <w:szCs w:val="24"/>
        </w:rPr>
        <w:t>метру квадратном</w:t>
      </w:r>
      <w:r w:rsidR="00E12513" w:rsidRPr="005B1EEE">
        <w:rPr>
          <w:rFonts w:ascii="Times New Roman" w:hAnsi="Times New Roman" w:cs="Times New Roman"/>
          <w:bCs/>
          <w:sz w:val="24"/>
          <w:szCs w:val="24"/>
        </w:rPr>
        <w:t xml:space="preserve"> K за спољна врата</w:t>
      </w:r>
    </w:p>
    <w:p w:rsidR="00885FCE" w:rsidRPr="00DC6323" w:rsidRDefault="00885FCE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E12513" w:rsidRPr="00DC6323" w:rsidRDefault="00E12513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DC6323">
        <w:rPr>
          <w:rFonts w:ascii="Times New Roman" w:hAnsi="Times New Roman" w:cs="Times New Roman"/>
          <w:bCs/>
          <w:sz w:val="24"/>
          <w:szCs w:val="24"/>
        </w:rPr>
        <w:t>Спољни зид на породичним кућама следећих карактеристика:</w:t>
      </w:r>
    </w:p>
    <w:p w:rsidR="00E12513" w:rsidRPr="00DC6323" w:rsidRDefault="00733EF1" w:rsidP="00072453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C6323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D45454" w:rsidRPr="00DC6323">
        <w:rPr>
          <w:rFonts w:ascii="Times New Roman" w:hAnsi="Times New Roman" w:cs="Times New Roman"/>
          <w:bCs/>
          <w:sz w:val="24"/>
          <w:szCs w:val="24"/>
        </w:rPr>
        <w:t>минимална</w:t>
      </w:r>
      <w:r w:rsidRPr="00DC63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>дебљина</w:t>
      </w:r>
      <w:r w:rsidR="00E12513" w:rsidRPr="00DC6323">
        <w:rPr>
          <w:rFonts w:ascii="Times New Roman" w:hAnsi="Times New Roman" w:cs="Times New Roman"/>
          <w:bCs/>
          <w:sz w:val="24"/>
          <w:szCs w:val="24"/>
        </w:rPr>
        <w:t xml:space="preserve"> за термичку изолацију</w:t>
      </w:r>
      <w:r w:rsidRPr="00DC6323">
        <w:rPr>
          <w:rFonts w:ascii="Times New Roman" w:hAnsi="Times New Roman" w:cs="Times New Roman"/>
          <w:bCs/>
          <w:sz w:val="24"/>
          <w:szCs w:val="24"/>
        </w:rPr>
        <w:t xml:space="preserve"> износи 10 cm,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им уколико нема </w:t>
      </w:r>
      <w:r w:rsidR="00DC6323"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техничких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>могућности</w:t>
      </w:r>
      <w:r w:rsidR="00DC6323"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 се постави та дебљина изолације</w:t>
      </w:r>
      <w:r w:rsidR="00BB3825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13E1F" w:rsidRDefault="00C13E1F" w:rsidP="00072453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13E1F">
        <w:rPr>
          <w:rFonts w:ascii="Times New Roman" w:hAnsi="Times New Roman" w:cs="Times New Roman"/>
          <w:bCs/>
          <w:sz w:val="24"/>
          <w:szCs w:val="24"/>
        </w:rPr>
        <w:t>Боја спољ</w:t>
      </w:r>
      <w:r w:rsidR="00A51960">
        <w:rPr>
          <w:rFonts w:ascii="Times New Roman" w:hAnsi="Times New Roman" w:cs="Times New Roman"/>
          <w:bCs/>
          <w:sz w:val="24"/>
          <w:szCs w:val="24"/>
          <w:lang w:val="sr-Cyrl-CS"/>
        </w:rPr>
        <w:t>ашњег</w:t>
      </w:r>
      <w:r w:rsidRPr="00C13E1F">
        <w:rPr>
          <w:rFonts w:ascii="Times New Roman" w:hAnsi="Times New Roman" w:cs="Times New Roman"/>
          <w:bCs/>
          <w:sz w:val="24"/>
          <w:szCs w:val="24"/>
        </w:rPr>
        <w:t xml:space="preserve">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:rsidR="00910311" w:rsidRDefault="00130337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Минимални степен корисно</w:t>
      </w:r>
      <w:r w:rsidR="00BB3825">
        <w:rPr>
          <w:rFonts w:ascii="Times New Roman" w:hAnsi="Times New Roman" w:cs="Times New Roman"/>
          <w:bCs/>
          <w:sz w:val="24"/>
          <w:szCs w:val="24"/>
        </w:rPr>
        <w:t>сти котла (грејача простора) на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30337">
        <w:rPr>
          <w:rFonts w:ascii="Times New Roman" w:hAnsi="Times New Roman" w:cs="Times New Roman"/>
          <w:bCs/>
          <w:sz w:val="24"/>
          <w:szCs w:val="24"/>
        </w:rPr>
        <w:t>биомасу (дрвни пелет, брикет, сечка)</w:t>
      </w:r>
      <w:r>
        <w:rPr>
          <w:rFonts w:ascii="Times New Roman" w:hAnsi="Times New Roman" w:cs="Times New Roman"/>
          <w:bCs/>
          <w:sz w:val="24"/>
          <w:szCs w:val="24"/>
        </w:rPr>
        <w:t xml:space="preserve"> износи 85%;</w:t>
      </w:r>
    </w:p>
    <w:p w:rsidR="00130337" w:rsidRDefault="00130337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Минимални степен корисности котла (грејача простора) на  природни гас износи 90%;</w:t>
      </w:r>
    </w:p>
    <w:p w:rsidR="00C13E1F" w:rsidRPr="006B1176" w:rsidRDefault="00C13E1F" w:rsidP="00130337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одатни услови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 xml:space="preserve"> за доделу средстава подстицаја за е</w:t>
      </w:r>
      <w:r w:rsidR="00BB3825">
        <w:rPr>
          <w:rFonts w:ascii="Times New Roman" w:hAnsi="Times New Roman" w:cs="Times New Roman"/>
          <w:sz w:val="24"/>
          <w:szCs w:val="24"/>
          <w:lang w:val="sr-Cyrl-CS"/>
        </w:rPr>
        <w:t>нергетску санацију стамбених об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>јек</w:t>
      </w:r>
      <w:r w:rsidR="00BB3825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>та: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За меру и</w:t>
      </w:r>
      <w:r w:rsidR="00D061C4">
        <w:rPr>
          <w:rFonts w:ascii="Times New Roman" w:hAnsi="Times New Roman" w:cs="Times New Roman"/>
          <w:sz w:val="24"/>
          <w:szCs w:val="24"/>
          <w:lang w:val="sr-Cyrl-CS"/>
        </w:rPr>
        <w:t>з члана 6. став 1. тачка 2) овог члана с</w:t>
      </w:r>
      <w:r w:rsidRPr="006B1176">
        <w:rPr>
          <w:rFonts w:ascii="Times New Roman" w:hAnsi="Times New Roman" w:cs="Times New Roman"/>
          <w:sz w:val="24"/>
          <w:szCs w:val="24"/>
          <w:lang w:val="sr-Cyrl-CS"/>
        </w:rPr>
        <w:t>редства се неће одобравати за набавку и уградњу једног прозора или врата. Средства се неће одобравати за набавку улазних врата стамбених објеката која нису у директној вези са грејаним простором.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.</w:t>
      </w:r>
    </w:p>
    <w:p w:rsidR="0093790B" w:rsidRPr="005B3BC3" w:rsidRDefault="00A51960" w:rsidP="00130337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EE1C89" w:rsidRPr="006B1176">
        <w:rPr>
          <w:rFonts w:ascii="Times New Roman" w:hAnsi="Times New Roman" w:cs="Times New Roman"/>
          <w:bCs/>
          <w:sz w:val="24"/>
          <w:szCs w:val="24"/>
        </w:rPr>
        <w:t>Критериј</w:t>
      </w:r>
      <w:r w:rsidR="006B1176" w:rsidRPr="006B1176">
        <w:rPr>
          <w:rFonts w:ascii="Times New Roman" w:hAnsi="Times New Roman" w:cs="Times New Roman"/>
          <w:bCs/>
          <w:sz w:val="24"/>
          <w:szCs w:val="24"/>
        </w:rPr>
        <w:t>у</w:t>
      </w:r>
      <w:r w:rsidR="00EE1C89" w:rsidRPr="006B1176">
        <w:rPr>
          <w:rFonts w:ascii="Times New Roman" w:hAnsi="Times New Roman" w:cs="Times New Roman"/>
          <w:bCs/>
          <w:sz w:val="24"/>
          <w:szCs w:val="24"/>
        </w:rPr>
        <w:t xml:space="preserve">ми </w:t>
      </w:r>
      <w:r w:rsidR="0093790B" w:rsidRPr="006B1176">
        <w:rPr>
          <w:rFonts w:ascii="Times New Roman" w:hAnsi="Times New Roman" w:cs="Times New Roman"/>
          <w:bCs/>
          <w:sz w:val="24"/>
          <w:szCs w:val="24"/>
        </w:rPr>
        <w:t>за</w:t>
      </w:r>
      <w:r w:rsidR="006B1176" w:rsidRPr="006B1176">
        <w:rPr>
          <w:rFonts w:ascii="Times New Roman" w:hAnsi="Times New Roman" w:cs="Times New Roman"/>
          <w:bCs/>
          <w:sz w:val="24"/>
          <w:szCs w:val="24"/>
        </w:rPr>
        <w:t xml:space="preserve"> оцењивање пријава на Јавни позив за домаћинства и стамбене заједнице  дати су у члану 26.</w:t>
      </w:r>
      <w:r w:rsidR="00A84972" w:rsidRPr="006B117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C6B8C" w:rsidRPr="006B1176">
        <w:rPr>
          <w:rFonts w:ascii="Times New Roman" w:hAnsi="Times New Roman" w:cs="Times New Roman"/>
          <w:bCs/>
          <w:sz w:val="24"/>
          <w:szCs w:val="24"/>
        </w:rPr>
        <w:t>ово</w:t>
      </w:r>
      <w:r w:rsidR="006B1176" w:rsidRPr="006B1176">
        <w:rPr>
          <w:rFonts w:ascii="Times New Roman" w:hAnsi="Times New Roman" w:cs="Times New Roman"/>
          <w:bCs/>
          <w:sz w:val="24"/>
          <w:szCs w:val="24"/>
        </w:rPr>
        <w:t>г Правилника</w:t>
      </w:r>
      <w:r w:rsidR="002C6B8C" w:rsidRPr="006B1176">
        <w:rPr>
          <w:rFonts w:ascii="Times New Roman" w:hAnsi="Times New Roman" w:cs="Times New Roman"/>
          <w:bCs/>
          <w:sz w:val="24"/>
          <w:szCs w:val="24"/>
        </w:rPr>
        <w:t>.</w:t>
      </w:r>
      <w:r w:rsidR="002C6B8C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B835C5" w:rsidRPr="005B3BC3" w:rsidRDefault="00B835C5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363555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Прихватљиви трошкови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30337" w:rsidRPr="005B3BC3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</w:rPr>
        <w:t>7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AC4FA2" w:rsidRPr="005B3BC3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Прихватљиви инвестициони</w:t>
      </w:r>
      <w:r w:rsidR="00A84972" w:rsidRPr="005B3BC3">
        <w:rPr>
          <w:rFonts w:ascii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</w:rPr>
        <w:t>трошкови</w:t>
      </w:r>
      <w:r w:rsidR="00B60C67" w:rsidRPr="005B3BC3">
        <w:rPr>
          <w:rFonts w:ascii="Times New Roman" w:hAnsi="Times New Roman" w:cs="Times New Roman"/>
          <w:sz w:val="24"/>
          <w:szCs w:val="24"/>
        </w:rPr>
        <w:t xml:space="preserve"> су трошкови са урачунатим ПДВ</w:t>
      </w:r>
      <w:r w:rsidR="00A84972" w:rsidRPr="005B3BC3">
        <w:rPr>
          <w:rFonts w:ascii="Times New Roman" w:hAnsi="Times New Roman" w:cs="Times New Roman"/>
          <w:sz w:val="24"/>
          <w:szCs w:val="24"/>
        </w:rPr>
        <w:t>-</w:t>
      </w:r>
      <w:r w:rsidR="00B60C67" w:rsidRPr="005B3BC3">
        <w:rPr>
          <w:rFonts w:ascii="Times New Roman" w:hAnsi="Times New Roman" w:cs="Times New Roman"/>
          <w:sz w:val="24"/>
          <w:szCs w:val="24"/>
        </w:rPr>
        <w:t>ом</w:t>
      </w:r>
      <w:r w:rsidR="00A84972" w:rsidRPr="005B3BC3">
        <w:rPr>
          <w:rFonts w:ascii="Times New Roman" w:hAnsi="Times New Roman" w:cs="Times New Roman"/>
          <w:sz w:val="24"/>
          <w:szCs w:val="24"/>
        </w:rPr>
        <w:t>.</w:t>
      </w:r>
    </w:p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30337" w:rsidRPr="005B3BC3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</w:rPr>
        <w:t>8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C96C74" w:rsidRPr="005B3BC3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Не прихва</w:t>
      </w:r>
      <w:r w:rsidR="006849F2">
        <w:rPr>
          <w:rFonts w:ascii="Times New Roman" w:hAnsi="Times New Roman" w:cs="Times New Roman"/>
          <w:bCs/>
          <w:sz w:val="24"/>
          <w:szCs w:val="24"/>
        </w:rPr>
        <w:t>тају се трошкови радова, набавке материјала и опрем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који настану пре првог обиласка комисије</w:t>
      </w:r>
      <w:r w:rsidR="00C6086D" w:rsidRPr="005B3BC3">
        <w:rPr>
          <w:rFonts w:ascii="Times New Roman" w:hAnsi="Times New Roman" w:cs="Times New Roman"/>
          <w:bCs/>
          <w:sz w:val="24"/>
          <w:szCs w:val="24"/>
        </w:rPr>
        <w:t xml:space="preserve"> за преглед и оцену поднетих захтева за суфинасирање пројеката енергетске ефикасности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BB3825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B382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Љубовија </w:t>
      </w:r>
      <w:r w:rsidR="005666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који су у вези са набавком </w:t>
      </w:r>
      <w:r w:rsidR="00D7047B" w:rsidRPr="005B3BC3">
        <w:rPr>
          <w:rFonts w:ascii="Times New Roman" w:hAnsi="Times New Roman" w:cs="Times New Roman"/>
          <w:bCs/>
          <w:sz w:val="24"/>
          <w:szCs w:val="24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>: царински и административни трошкови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Р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 xml:space="preserve">ефундација 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>трошкова за већ набављен</w:t>
      </w:r>
      <w:r w:rsidR="00D7047B" w:rsidRPr="005B3BC3">
        <w:rPr>
          <w:rFonts w:ascii="Times New Roman" w:hAnsi="Times New Roman" w:cs="Times New Roman"/>
          <w:bCs/>
          <w:sz w:val="24"/>
          <w:szCs w:val="24"/>
        </w:rPr>
        <w:t>у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</w:rPr>
        <w:t>опрему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и извршене услуге (плаћене или испоручене)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lastRenderedPageBreak/>
        <w:t>Набавка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  <w:r w:rsidR="00C21B22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Други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трошкове који нису у складу са мерама енергетске </w:t>
      </w:r>
      <w:r w:rsidR="003103DD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FB0363" w:rsidRPr="005B3BC3" w:rsidRDefault="00FB0363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23FCA" w:rsidRPr="005B3BC3" w:rsidRDefault="00223FCA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D122E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КОРИСНИЦИ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СРЕДСТАВА</w:t>
      </w:r>
    </w:p>
    <w:p w:rsidR="00130337" w:rsidRPr="005B3BC3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D122E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291F73" w:rsidRPr="005B3BC3">
        <w:rPr>
          <w:rFonts w:ascii="Times New Roman" w:hAnsi="Times New Roman" w:cs="Times New Roman"/>
          <w:b/>
          <w:sz w:val="24"/>
          <w:szCs w:val="24"/>
        </w:rPr>
        <w:t>9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D5E8C" w:rsidRPr="005B3BC3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</w:rPr>
        <w:t>Директни корисници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92FC6" w:rsidRPr="005B3BC3">
        <w:rPr>
          <w:rFonts w:ascii="Times New Roman" w:hAnsi="Times New Roman" w:cs="Times New Roman"/>
          <w:bCs/>
          <w:sz w:val="24"/>
          <w:szCs w:val="24"/>
        </w:rPr>
        <w:t xml:space="preserve">средстава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за реализациј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су привредни субјекти</w:t>
      </w:r>
      <w:r w:rsidR="00B835C5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2D122E" w:rsidRPr="005B3BC3" w:rsidRDefault="00572A72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D122E" w:rsidRPr="005B3BC3">
        <w:rPr>
          <w:rFonts w:ascii="Times New Roman" w:hAnsi="Times New Roman" w:cs="Times New Roman"/>
          <w:bCs/>
          <w:sz w:val="24"/>
          <w:szCs w:val="24"/>
        </w:rPr>
        <w:t xml:space="preserve">Привредни субјекти су дужни да корисницима испоруче материјале и </w:t>
      </w:r>
      <w:r w:rsidR="005C27D6" w:rsidRPr="005B3BC3">
        <w:rPr>
          <w:rFonts w:ascii="Times New Roman" w:hAnsi="Times New Roman" w:cs="Times New Roman"/>
          <w:bCs/>
          <w:sz w:val="24"/>
          <w:szCs w:val="24"/>
        </w:rPr>
        <w:t>опрему</w:t>
      </w:r>
      <w:r w:rsidR="002D122E" w:rsidRPr="005B3BC3">
        <w:rPr>
          <w:rFonts w:ascii="Times New Roman" w:hAnsi="Times New Roman" w:cs="Times New Roman"/>
          <w:bCs/>
          <w:sz w:val="24"/>
          <w:szCs w:val="24"/>
        </w:rPr>
        <w:t xml:space="preserve"> одговарајућег квалитета и изврше услуге у складу са одредбама уговора и у договореним роковима.</w:t>
      </w:r>
    </w:p>
    <w:p w:rsidR="00572A72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1</w:t>
      </w:r>
      <w:r w:rsidR="00291F73" w:rsidRPr="005B3BC3">
        <w:rPr>
          <w:rFonts w:ascii="Times New Roman" w:hAnsi="Times New Roman" w:cs="Times New Roman"/>
          <w:b/>
          <w:sz w:val="24"/>
          <w:szCs w:val="24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D122E" w:rsidRPr="006849F2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849F2">
        <w:rPr>
          <w:rFonts w:ascii="Times New Roman" w:hAnsi="Times New Roman" w:cs="Times New Roman"/>
          <w:b/>
          <w:bCs/>
          <w:sz w:val="24"/>
          <w:szCs w:val="24"/>
        </w:rPr>
        <w:t>Крајњи корисници</w:t>
      </w:r>
      <w:r w:rsidRPr="006849F2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9" w:name="_Hlk66823993"/>
      <w:r w:rsidRPr="006849F2">
        <w:rPr>
          <w:rFonts w:ascii="Times New Roman" w:hAnsi="Times New Roman" w:cs="Times New Roman"/>
          <w:bCs/>
          <w:sz w:val="24"/>
          <w:szCs w:val="24"/>
        </w:rPr>
        <w:t>бесповратних средстава су домаћинства</w:t>
      </w:r>
      <w:bookmarkEnd w:id="9"/>
      <w:r w:rsidR="00291F73" w:rsidRPr="006849F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849F2">
        <w:rPr>
          <w:rFonts w:ascii="Times New Roman" w:hAnsi="Times New Roman" w:cs="Times New Roman"/>
          <w:bCs/>
          <w:sz w:val="24"/>
          <w:szCs w:val="24"/>
        </w:rPr>
        <w:t xml:space="preserve">на територији општине Љубовија. </w:t>
      </w:r>
    </w:p>
    <w:p w:rsidR="00CC4877" w:rsidRPr="005B3BC3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6660B" w:rsidRPr="005B3BC3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ИМЕНОВАЊЕ И НАДЛЕЖНОСТИ КОМИСИЈЕ</w:t>
      </w:r>
    </w:p>
    <w:p w:rsidR="00CE05BE" w:rsidRPr="005B3BC3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CE05BE" w:rsidRDefault="00CE05B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</w:rPr>
        <w:t>1</w:t>
      </w:r>
      <w:r w:rsidR="00291F73" w:rsidRPr="005B3BC3">
        <w:rPr>
          <w:rFonts w:ascii="Times New Roman" w:hAnsi="Times New Roman" w:cs="Times New Roman"/>
          <w:b/>
          <w:sz w:val="24"/>
          <w:szCs w:val="24"/>
        </w:rPr>
        <w:t>1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91F73" w:rsidRPr="005B3BC3" w:rsidRDefault="00BB382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пштинско веће општине Љубовија</w:t>
      </w:r>
      <w:r w:rsidR="00291F73" w:rsidRPr="005B3BC3">
        <w:rPr>
          <w:rFonts w:ascii="Times New Roman" w:hAnsi="Times New Roman" w:cs="Times New Roman"/>
          <w:sz w:val="24"/>
          <w:szCs w:val="24"/>
        </w:rPr>
        <w:t xml:space="preserve"> доноси Решење о образовању комисије за </w:t>
      </w:r>
      <w:r w:rsidR="00607B36" w:rsidRPr="005B3BC3">
        <w:rPr>
          <w:rFonts w:ascii="Times New Roman" w:hAnsi="Times New Roman" w:cs="Times New Roman"/>
          <w:sz w:val="24"/>
          <w:szCs w:val="24"/>
        </w:rPr>
        <w:t>реализацију</w:t>
      </w:r>
      <w:r w:rsidR="00291F73" w:rsidRPr="005B3BC3">
        <w:rPr>
          <w:rFonts w:ascii="Times New Roman" w:hAnsi="Times New Roman" w:cs="Times New Roman"/>
          <w:sz w:val="24"/>
          <w:szCs w:val="24"/>
        </w:rPr>
        <w:t xml:space="preserve"> мера енергетске </w:t>
      </w:r>
      <w:r w:rsidR="00291F73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291F73" w:rsidRPr="005B3BC3">
        <w:rPr>
          <w:rFonts w:ascii="Times New Roman" w:hAnsi="Times New Roman" w:cs="Times New Roman"/>
          <w:sz w:val="24"/>
          <w:szCs w:val="24"/>
        </w:rPr>
        <w:t xml:space="preserve"> (у даљем тексту Комисија).</w:t>
      </w:r>
    </w:p>
    <w:p w:rsidR="00644E2D" w:rsidRPr="005B3BC3" w:rsidRDefault="005B1EE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Јавне</w:t>
      </w:r>
      <w:r w:rsidR="008C6E6F"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нкурс</w:t>
      </w:r>
      <w:r>
        <w:rPr>
          <w:rFonts w:ascii="Times New Roman" w:eastAsia="Times New Roman" w:hAnsi="Times New Roman" w:cs="Times New Roman"/>
          <w:sz w:val="24"/>
          <w:szCs w:val="24"/>
        </w:rPr>
        <w:t>е</w:t>
      </w:r>
      <w:r w:rsidR="008C6E6F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 xml:space="preserve"> у име </w:t>
      </w:r>
      <w:r w:rsidR="00BB3825">
        <w:rPr>
          <w:rFonts w:ascii="Times New Roman" w:eastAsia="Times New Roman" w:hAnsi="Times New Roman" w:cs="Times New Roman"/>
          <w:sz w:val="24"/>
          <w:szCs w:val="24"/>
        </w:rPr>
        <w:t>о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пштин</w:t>
      </w:r>
      <w:r w:rsidR="003C5698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B3825"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>спроводи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</w:rPr>
        <w:t>К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>омисиј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>коју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sz w:val="24"/>
          <w:szCs w:val="24"/>
        </w:rPr>
        <w:t>Општинско веће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пштине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Љубовија</w:t>
      </w:r>
      <w:r w:rsidR="003C5698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4E4" w:rsidRPr="005B3BC3">
        <w:rPr>
          <w:rFonts w:ascii="Times New Roman" w:eastAsia="Times New Roman" w:hAnsi="Times New Roman" w:cs="Times New Roman"/>
          <w:sz w:val="24"/>
          <w:szCs w:val="24"/>
        </w:rPr>
        <w:t>формира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 xml:space="preserve"> Решењем о образовању к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:rsidR="00007B01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Решење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бразовању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</w:rPr>
        <w:t>К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утврђ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се: број чланова Комисије, основни подаци о члановима Комисије (име и презиме, назив радног места)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сновни задац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друг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питањ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значај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е. </w:t>
      </w:r>
    </w:p>
    <w:p w:rsidR="00CE05BE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Чланови Комисије</w:t>
      </w:r>
      <w:r w:rsidR="006308E4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свој рад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5913" w:rsidRPr="005B3BC3">
        <w:rPr>
          <w:rFonts w:ascii="Times New Roman" w:eastAsia="Times New Roman" w:hAnsi="Times New Roman" w:cs="Times New Roman"/>
          <w:sz w:val="24"/>
          <w:szCs w:val="24"/>
        </w:rPr>
        <w:t>имају право н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кнаду</w:t>
      </w:r>
      <w:r w:rsidR="00BA2EA6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C04E4" w:rsidRDefault="009C04E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</w:rPr>
        <w:t>1</w:t>
      </w:r>
      <w:r w:rsidR="006308E4" w:rsidRPr="005B3BC3">
        <w:rPr>
          <w:rFonts w:ascii="Times New Roman" w:hAnsi="Times New Roman" w:cs="Times New Roman"/>
          <w:b/>
          <w:sz w:val="24"/>
          <w:szCs w:val="24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C04E4" w:rsidRPr="005B3BC3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Основни задаци </w:t>
      </w:r>
      <w:r w:rsidR="00F150DF" w:rsidRPr="005B3BC3">
        <w:rPr>
          <w:rFonts w:ascii="Times New Roman" w:hAnsi="Times New Roman" w:cs="Times New Roman"/>
          <w:bCs/>
          <w:sz w:val="24"/>
          <w:szCs w:val="24"/>
        </w:rPr>
        <w:t>К</w:t>
      </w:r>
      <w:r w:rsidRPr="005B3BC3">
        <w:rPr>
          <w:rFonts w:ascii="Times New Roman" w:hAnsi="Times New Roman" w:cs="Times New Roman"/>
          <w:bCs/>
          <w:sz w:val="24"/>
          <w:szCs w:val="24"/>
        </w:rPr>
        <w:t>омисије</w:t>
      </w:r>
      <w:r w:rsidR="00F150D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308E4" w:rsidRPr="005B3BC3">
        <w:rPr>
          <w:rFonts w:ascii="Times New Roman" w:hAnsi="Times New Roman" w:cs="Times New Roman"/>
          <w:bCs/>
          <w:sz w:val="24"/>
          <w:szCs w:val="24"/>
        </w:rPr>
        <w:t>нарочито обухватају</w:t>
      </w:r>
      <w:r w:rsidRPr="005B3BC3">
        <w:rPr>
          <w:rFonts w:ascii="Times New Roman" w:hAnsi="Times New Roman" w:cs="Times New Roman"/>
          <w:bCs/>
          <w:sz w:val="24"/>
          <w:szCs w:val="24"/>
        </w:rPr>
        <w:t>:</w:t>
      </w:r>
    </w:p>
    <w:p w:rsidR="00C56E80" w:rsidRPr="00605FB5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>Припрема конкурсне документације за привредне субјекте и домаћинств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(јавни </w:t>
      </w:r>
      <w:r>
        <w:rPr>
          <w:rFonts w:ascii="Times New Roman" w:hAnsi="Times New Roman" w:cs="Times New Roman"/>
          <w:bCs/>
          <w:sz w:val="24"/>
          <w:szCs w:val="24"/>
        </w:rPr>
        <w:t>позив, образац пријаве, и друго);</w:t>
      </w:r>
    </w:p>
    <w:p w:rsidR="00C56E80" w:rsidRPr="00605FB5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>Оглашавање јавних конкурса и пратеће документације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>на огласној табли и зва</w:t>
      </w:r>
      <w:r w:rsidR="005B1EEE">
        <w:rPr>
          <w:rFonts w:ascii="Times New Roman" w:hAnsi="Times New Roman" w:cs="Times New Roman"/>
          <w:bCs/>
          <w:sz w:val="24"/>
          <w:szCs w:val="24"/>
        </w:rPr>
        <w:t>ничној инт</w:t>
      </w:r>
      <w:r>
        <w:rPr>
          <w:rFonts w:ascii="Times New Roman" w:hAnsi="Times New Roman" w:cs="Times New Roman"/>
          <w:bCs/>
          <w:sz w:val="24"/>
          <w:szCs w:val="24"/>
        </w:rPr>
        <w:t>ернет страници општине Љубовија;</w:t>
      </w:r>
    </w:p>
    <w:p w:rsidR="00C56E80" w:rsidRPr="005B3BC3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>Пријем и контрол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приспелих захтева;</w:t>
      </w:r>
    </w:p>
    <w:p w:rsidR="00C56E80" w:rsidRPr="005B3BC3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>Рангирање приспелих захтева и избор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пријављених привредних субјеката и домаћинстава;</w:t>
      </w:r>
    </w:p>
    <w:p w:rsidR="0068043F" w:rsidRPr="005B3BC3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Објављивање прелиминарне листе изабраних </w:t>
      </w:r>
      <w:r w:rsidR="0068043F" w:rsidRPr="005B3BC3">
        <w:rPr>
          <w:rFonts w:ascii="Times New Roman" w:hAnsi="Times New Roman" w:cs="Times New Roman"/>
          <w:bCs/>
          <w:sz w:val="24"/>
          <w:szCs w:val="24"/>
        </w:rPr>
        <w:t>директних корисник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на огласној табли и званичној интернет страници</w:t>
      </w:r>
      <w:r w:rsidR="005B1EEE">
        <w:rPr>
          <w:rFonts w:ascii="Times New Roman" w:hAnsi="Times New Roman" w:cs="Times New Roman"/>
          <w:sz w:val="24"/>
          <w:szCs w:val="24"/>
        </w:rPr>
        <w:t xml:space="preserve"> 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општине </w:t>
      </w:r>
      <w:r w:rsidR="005B1EEE">
        <w:rPr>
          <w:rFonts w:ascii="Times New Roman" w:hAnsi="Times New Roman" w:cs="Times New Roman"/>
          <w:sz w:val="24"/>
          <w:szCs w:val="24"/>
        </w:rPr>
        <w:t>Љубовија</w:t>
      </w:r>
      <w:r w:rsidR="00C56E80" w:rsidRPr="005B3BC3">
        <w:rPr>
          <w:rFonts w:ascii="Times New Roman" w:hAnsi="Times New Roman" w:cs="Times New Roman"/>
          <w:sz w:val="24"/>
          <w:szCs w:val="24"/>
        </w:rPr>
        <w:t>,</w:t>
      </w:r>
      <w:r w:rsidR="00C56E8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56E80" w:rsidRPr="005B3BC3">
        <w:rPr>
          <w:rFonts w:ascii="Times New Roman" w:hAnsi="Times New Roman" w:cs="Times New Roman"/>
          <w:sz w:val="24"/>
          <w:szCs w:val="24"/>
        </w:rPr>
        <w:lastRenderedPageBreak/>
        <w:t>разматрање приговора на прелиминарну листу изабраних привредних субјеката и домаћинстава</w:t>
      </w:r>
      <w:r w:rsidR="0068043F" w:rsidRPr="005B3BC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Прелиминарна ранг листа крајњих корисника представља основ за теренски обилазак Комисије;</w:t>
      </w:r>
    </w:p>
    <w:p w:rsidR="00C56E80" w:rsidRPr="005B3BC3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Доношење </w:t>
      </w:r>
      <w:r w:rsidR="00607B36" w:rsidRPr="005B3BC3">
        <w:rPr>
          <w:rFonts w:ascii="Times New Roman" w:hAnsi="Times New Roman" w:cs="Times New Roman"/>
          <w:sz w:val="24"/>
          <w:szCs w:val="24"/>
        </w:rPr>
        <w:t>к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</w:rPr>
        <w:t>директних корисника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 и предлога </w:t>
      </w:r>
      <w:r w:rsidR="00607B36" w:rsidRPr="005B3BC3">
        <w:rPr>
          <w:rFonts w:ascii="Times New Roman" w:hAnsi="Times New Roman" w:cs="Times New Roman"/>
          <w:sz w:val="24"/>
          <w:szCs w:val="24"/>
        </w:rPr>
        <w:t>к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</w:rPr>
        <w:t>крајњих корисник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којима је признато право на бесповратна средства</w:t>
      </w:r>
      <w:r w:rsidR="00C56E80" w:rsidRPr="005B3BC3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:rsidR="00C56E80" w:rsidRPr="00605FB5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Израда предлога Уговора о спровођењу 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мера енергетске санације и 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Решења о коначној листи </w:t>
      </w:r>
      <w:r w:rsidR="00801819" w:rsidRPr="005B3BC3">
        <w:rPr>
          <w:rFonts w:ascii="Times New Roman" w:hAnsi="Times New Roman" w:cs="Times New Roman"/>
          <w:sz w:val="24"/>
          <w:szCs w:val="24"/>
        </w:rPr>
        <w:t>директних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 и крајњих корисника 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за спровођење мера енергетске санације, а које </w:t>
      </w:r>
      <w:r w:rsidR="005B1EEE">
        <w:rPr>
          <w:rFonts w:ascii="Times New Roman" w:hAnsi="Times New Roman" w:cs="Times New Roman"/>
          <w:bCs/>
          <w:sz w:val="24"/>
          <w:szCs w:val="24"/>
        </w:rPr>
        <w:t>се финансирају из буџета о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пштине </w:t>
      </w:r>
      <w:r w:rsidR="005B1EEE">
        <w:rPr>
          <w:rFonts w:ascii="Times New Roman" w:hAnsi="Times New Roman" w:cs="Times New Roman"/>
          <w:bCs/>
          <w:sz w:val="24"/>
          <w:szCs w:val="24"/>
        </w:rPr>
        <w:t>Љубовија</w:t>
      </w:r>
      <w:r>
        <w:rPr>
          <w:rFonts w:ascii="Times New Roman" w:hAnsi="Times New Roman" w:cs="Times New Roman"/>
          <w:bCs/>
          <w:sz w:val="24"/>
          <w:szCs w:val="24"/>
        </w:rPr>
        <w:t>;</w:t>
      </w:r>
    </w:p>
    <w:p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Комисија је независна у свом раду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605FB5">
        <w:rPr>
          <w:rFonts w:ascii="Times New Roman" w:hAnsi="Times New Roman" w:cs="Times New Roman"/>
          <w:bCs/>
          <w:sz w:val="24"/>
          <w:szCs w:val="24"/>
        </w:rPr>
        <w:t xml:space="preserve">Комисија је дужна да  </w:t>
      </w:r>
      <w:r w:rsidR="00F67789" w:rsidRPr="005B3BC3">
        <w:rPr>
          <w:rFonts w:ascii="Times New Roman" w:hAnsi="Times New Roman" w:cs="Times New Roman"/>
          <w:bCs/>
          <w:sz w:val="24"/>
          <w:szCs w:val="24"/>
        </w:rPr>
        <w:t>Општинском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већу достави записнике и извештај о  раду.</w:t>
      </w:r>
    </w:p>
    <w:p w:rsidR="00376CAD" w:rsidRPr="005B3BC3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Теренски рад Комисије </w:t>
      </w:r>
      <w:r w:rsidR="00376CAD" w:rsidRPr="005B3BC3">
        <w:rPr>
          <w:rFonts w:ascii="Times New Roman" w:hAnsi="Times New Roman" w:cs="Times New Roman"/>
          <w:bCs/>
          <w:sz w:val="24"/>
          <w:szCs w:val="24"/>
        </w:rPr>
        <w:t xml:space="preserve">обухвата </w:t>
      </w:r>
      <w:r w:rsidR="00605FB5">
        <w:rPr>
          <w:rFonts w:ascii="Times New Roman" w:eastAsia="Times New Roman" w:hAnsi="Times New Roman" w:cs="Times New Roman"/>
          <w:bCs/>
          <w:sz w:val="24"/>
          <w:szCs w:val="24"/>
        </w:rPr>
        <w:t>спровођењ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најмање два најављена обиласка, и то:</w:t>
      </w:r>
    </w:p>
    <w:p w:rsidR="00376CAD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пре радова приликом евалуације пријаве </w:t>
      </w:r>
      <w:r w:rsidR="00605FB5">
        <w:rPr>
          <w:rFonts w:ascii="Times New Roman" w:hAnsi="Times New Roman" w:cs="Times New Roman"/>
          <w:bCs/>
          <w:sz w:val="24"/>
          <w:szCs w:val="24"/>
        </w:rPr>
        <w:t xml:space="preserve">а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ради оцене почетног стања објекта и </w:t>
      </w:r>
      <w:r w:rsidR="004D1A1B" w:rsidRPr="005B3BC3">
        <w:rPr>
          <w:rFonts w:ascii="Times New Roman" w:hAnsi="Times New Roman" w:cs="Times New Roman"/>
          <w:bCs/>
          <w:sz w:val="24"/>
          <w:szCs w:val="24"/>
        </w:rPr>
        <w:t xml:space="preserve">веродостојности </w:t>
      </w:r>
      <w:r w:rsidR="006C3020" w:rsidRPr="005B3BC3">
        <w:rPr>
          <w:rFonts w:ascii="Times New Roman" w:hAnsi="Times New Roman" w:cs="Times New Roman"/>
          <w:bCs/>
          <w:sz w:val="24"/>
          <w:szCs w:val="24"/>
        </w:rPr>
        <w:t xml:space="preserve">података из поднете пријаве, као  и оправданост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предложених мера енергет</w:t>
      </w:r>
      <w:r w:rsidR="00376CAD" w:rsidRPr="005B3BC3">
        <w:rPr>
          <w:rFonts w:ascii="Times New Roman" w:hAnsi="Times New Roman" w:cs="Times New Roman"/>
          <w:bCs/>
          <w:sz w:val="24"/>
          <w:szCs w:val="24"/>
        </w:rPr>
        <w:t>ске санациј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; </w:t>
      </w:r>
    </w:p>
    <w:p w:rsidR="00B1028C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након спроведених радова ради утврђивања чињеничног стања по пријави завршетка радова</w:t>
      </w:r>
      <w:r w:rsidR="00376CAD" w:rsidRPr="005B3BC3">
        <w:rPr>
          <w:rFonts w:ascii="Times New Roman" w:hAnsi="Times New Roman" w:cs="Times New Roman"/>
          <w:bCs/>
          <w:sz w:val="24"/>
          <w:szCs w:val="24"/>
        </w:rPr>
        <w:t>.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="00C7628B" w:rsidRPr="005B3BC3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0" w:name="_Hlk66991393"/>
      <w:r w:rsidRPr="005B3BC3">
        <w:rPr>
          <w:rFonts w:ascii="Times New Roman" w:hAnsi="Times New Roman" w:cs="Times New Roman"/>
          <w:sz w:val="24"/>
          <w:szCs w:val="24"/>
        </w:rPr>
        <w:t xml:space="preserve">Приликом теренског обиласка Комисија на лицу места врши </w:t>
      </w:r>
      <w:r w:rsidR="00C56E80" w:rsidRPr="005B3BC3">
        <w:rPr>
          <w:rFonts w:ascii="Times New Roman" w:hAnsi="Times New Roman" w:cs="Times New Roman"/>
          <w:sz w:val="24"/>
          <w:szCs w:val="24"/>
        </w:rPr>
        <w:t>преглед</w:t>
      </w:r>
      <w:r w:rsidRPr="005B3BC3">
        <w:rPr>
          <w:rFonts w:ascii="Times New Roman" w:hAnsi="Times New Roman" w:cs="Times New Roman"/>
          <w:sz w:val="24"/>
          <w:szCs w:val="24"/>
        </w:rPr>
        <w:t xml:space="preserve"> поднетих захтева, </w:t>
      </w:r>
      <w:r w:rsidR="00605FB5">
        <w:rPr>
          <w:rFonts w:ascii="Times New Roman" w:hAnsi="Times New Roman" w:cs="Times New Roman"/>
          <w:sz w:val="24"/>
          <w:szCs w:val="24"/>
        </w:rPr>
        <w:t xml:space="preserve">и </w:t>
      </w:r>
      <w:r w:rsidRPr="005B3BC3">
        <w:rPr>
          <w:rFonts w:ascii="Times New Roman" w:hAnsi="Times New Roman" w:cs="Times New Roman"/>
          <w:sz w:val="24"/>
          <w:szCs w:val="24"/>
        </w:rPr>
        <w:t xml:space="preserve">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644E2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Записник  садржи и технички изве</w:t>
      </w:r>
      <w:r w:rsidR="00605FB5">
        <w:rPr>
          <w:rFonts w:ascii="Times New Roman" w:hAnsi="Times New Roman" w:cs="Times New Roman"/>
          <w:sz w:val="24"/>
          <w:szCs w:val="24"/>
        </w:rPr>
        <w:t>штај о постојећем стању објекта</w:t>
      </w:r>
      <w:r w:rsidRPr="005B3BC3">
        <w:rPr>
          <w:rFonts w:ascii="Times New Roman" w:hAnsi="Times New Roman" w:cs="Times New Roman"/>
          <w:sz w:val="24"/>
          <w:szCs w:val="24"/>
        </w:rPr>
        <w:t xml:space="preserve"> након реализованих мера.</w:t>
      </w:r>
    </w:p>
    <w:p w:rsidR="00376CA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Комисија је дужна да приликом посете утврди да ли постоје индиције о незаконитим радњама или грубом кршењу уговорних обавеза </w:t>
      </w:r>
      <w:r w:rsidR="00605FB5">
        <w:rPr>
          <w:rFonts w:ascii="Times New Roman" w:hAnsi="Times New Roman" w:cs="Times New Roman"/>
          <w:sz w:val="24"/>
          <w:szCs w:val="24"/>
        </w:rPr>
        <w:t xml:space="preserve">као и да </w:t>
      </w:r>
      <w:r w:rsidRPr="005B3BC3">
        <w:rPr>
          <w:rFonts w:ascii="Times New Roman" w:hAnsi="Times New Roman" w:cs="Times New Roman"/>
          <w:sz w:val="24"/>
          <w:szCs w:val="24"/>
        </w:rPr>
        <w:t>затражи поступање у складу са одредбама уговора и законским оквиром.</w:t>
      </w:r>
    </w:p>
    <w:p w:rsidR="00644E2D" w:rsidRPr="005B3BC3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омисија прати реализацију мера и врши контролу њихове реализације.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раћење реализације мера обухвата:</w:t>
      </w:r>
    </w:p>
    <w:p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Обавезу директног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</w:rPr>
        <w:t>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корисника средстава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а обавешт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омисију о реализацији мера, у роковима одређеним уговором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а омогући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омисији да изврши увид у релевантну документацију насталу у току реализације активности;</w:t>
      </w:r>
    </w:p>
    <w:p w:rsidR="00644E2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рикупљање информација од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директног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корисника средстава;</w:t>
      </w:r>
    </w:p>
    <w:p w:rsidR="00376CA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Друг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активности предвиђене уговором;</w:t>
      </w:r>
    </w:p>
    <w:p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рипр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ему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 извештаје о напретку и обавеш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ње надлежних органа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јавност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и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68043F" w:rsidRPr="005B3BC3" w:rsidRDefault="0068043F" w:rsidP="00130337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Члан 13.</w:t>
      </w:r>
    </w:p>
    <w:p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43F" w:rsidRPr="005B3BC3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5B3BC3">
        <w:rPr>
          <w:rFonts w:ascii="Times New Roman" w:hAnsi="Times New Roman" w:cs="Times New Roman"/>
          <w:bCs/>
          <w:sz w:val="24"/>
          <w:szCs w:val="24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:rsidR="00C37317" w:rsidRPr="005B3BC3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а подношења последњег приговора;</w:t>
      </w:r>
    </w:p>
    <w:bookmarkEnd w:id="10"/>
    <w:p w:rsidR="00A51960" w:rsidRDefault="00CE05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</w:t>
      </w:r>
    </w:p>
    <w:p w:rsidR="00130337" w:rsidRDefault="00130337" w:rsidP="0013033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61DEA" w:rsidRPr="005B3BC3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ДОДЕЛЕ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СРЕДСТАВА</w:t>
      </w:r>
    </w:p>
    <w:p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1DEA" w:rsidRPr="005B3BC3" w:rsidRDefault="00761DEA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761DEA" w:rsidRPr="005B3BC3" w:rsidRDefault="00761DEA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   </w:t>
      </w:r>
    </w:p>
    <w:p w:rsidR="00761DEA" w:rsidRPr="005B3BC3" w:rsidRDefault="00605FB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5FB5">
        <w:rPr>
          <w:rFonts w:ascii="Times New Roman" w:eastAsia="Times New Roman" w:hAnsi="Times New Roman" w:cs="Times New Roman"/>
          <w:sz w:val="24"/>
          <w:szCs w:val="24"/>
        </w:rPr>
        <w:t>Средства б</w:t>
      </w:r>
      <w:r w:rsidR="00761DEA" w:rsidRPr="00605FB5">
        <w:rPr>
          <w:rFonts w:ascii="Times New Roman" w:eastAsia="Times New Roman" w:hAnsi="Times New Roman" w:cs="Times New Roman"/>
          <w:sz w:val="24"/>
          <w:szCs w:val="24"/>
        </w:rPr>
        <w:t>уџет</w:t>
      </w:r>
      <w:r w:rsidR="005B1EEE" w:rsidRPr="00605FB5">
        <w:rPr>
          <w:rFonts w:ascii="Times New Roman" w:eastAsia="Times New Roman" w:hAnsi="Times New Roman" w:cs="Times New Roman"/>
          <w:sz w:val="24"/>
          <w:szCs w:val="24"/>
        </w:rPr>
        <w:t xml:space="preserve">а </w:t>
      </w:r>
      <w:r w:rsidR="001E78DD" w:rsidRPr="00605FB5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761DEA" w:rsidRPr="00605FB5">
        <w:rPr>
          <w:rFonts w:ascii="Times New Roman" w:eastAsia="Times New Roman" w:hAnsi="Times New Roman" w:cs="Times New Roman"/>
          <w:sz w:val="24"/>
          <w:szCs w:val="24"/>
        </w:rPr>
        <w:t xml:space="preserve"> за </w:t>
      </w:r>
      <w:r w:rsidR="00607B36" w:rsidRPr="00605FB5">
        <w:rPr>
          <w:rFonts w:ascii="Times New Roman" w:hAnsi="Times New Roman" w:cs="Times New Roman"/>
          <w:bCs/>
          <w:sz w:val="24"/>
          <w:szCs w:val="24"/>
        </w:rPr>
        <w:t>суфинансирању мера енерге</w:t>
      </w:r>
      <w:r w:rsidRPr="00605FB5">
        <w:rPr>
          <w:rFonts w:ascii="Times New Roman" w:hAnsi="Times New Roman" w:cs="Times New Roman"/>
          <w:bCs/>
          <w:sz w:val="24"/>
          <w:szCs w:val="24"/>
        </w:rPr>
        <w:t xml:space="preserve">тске санације </w:t>
      </w:r>
      <w:r w:rsidR="00607B36" w:rsidRPr="00605FB5">
        <w:rPr>
          <w:rFonts w:ascii="Times New Roman" w:hAnsi="Times New Roman" w:cs="Times New Roman"/>
          <w:bCs/>
          <w:sz w:val="24"/>
          <w:szCs w:val="24"/>
        </w:rPr>
        <w:t xml:space="preserve">породичних кућа и станова </w:t>
      </w:r>
      <w:r w:rsidR="00761DEA" w:rsidRPr="00605FB5">
        <w:rPr>
          <w:rFonts w:ascii="Times New Roman" w:eastAsia="Times New Roman" w:hAnsi="Times New Roman" w:cs="Times New Roman"/>
          <w:sz w:val="24"/>
          <w:szCs w:val="24"/>
        </w:rPr>
        <w:t>додељују се у складу са одредбама овог Правилника.</w:t>
      </w:r>
      <w:r w:rsidR="00761DEA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Расподела средстава из става 1. овог члана обухвата расписивање јавног пози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привредне субјект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спуњености услова 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</w:rPr>
        <w:t xml:space="preserve"> привредних субјеката рад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утврђивање листе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доношење акта о 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>избор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</w:rPr>
        <w:t>, као и,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>расписивање јавног позива за грађан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>, прик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</w:rPr>
        <w:t>упљање и комплетирање прија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>, контролу формалне исправности и комплетности пријава,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</w:rPr>
        <w:t xml:space="preserve"> ради утврђивањ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листе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</w:rPr>
        <w:t xml:space="preserve">крајњих корисника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>на основу критеријума из јавног позива,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доношење акта о избору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</w:rPr>
        <w:t>крајњих корисника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реализациј</w:t>
      </w:r>
      <w:r w:rsidR="00F53ABA" w:rsidRPr="005B3BC3">
        <w:rPr>
          <w:rFonts w:ascii="Times New Roman" w:eastAsia="Times New Roman" w:hAnsi="Times New Roman" w:cs="Times New Roman"/>
          <w:sz w:val="24"/>
          <w:szCs w:val="24"/>
        </w:rPr>
        <w:t>у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извештавање</w:t>
      </w:r>
      <w:r w:rsidR="00654DC2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1" w:name="_Hlk66970349"/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Јавни позив</w:t>
      </w:r>
      <w:r w:rsidR="000C634C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FC49AA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)</w:t>
      </w: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Одлуку о расписивању јавног позива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</w:rPr>
        <w:t xml:space="preserve">директних корисника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доноси </w:t>
      </w:r>
      <w:r w:rsidR="005B1EEE">
        <w:rPr>
          <w:rFonts w:ascii="Times New Roman" w:hAnsi="Times New Roman" w:cs="Times New Roman"/>
          <w:bCs/>
          <w:sz w:val="24"/>
          <w:szCs w:val="24"/>
        </w:rPr>
        <w:t>О</w:t>
      </w:r>
      <w:r w:rsidR="00654DC2" w:rsidRPr="005B3BC3">
        <w:rPr>
          <w:rFonts w:ascii="Times New Roman" w:hAnsi="Times New Roman" w:cs="Times New Roman"/>
          <w:bCs/>
          <w:sz w:val="24"/>
          <w:szCs w:val="24"/>
        </w:rPr>
        <w:t>пштинско веће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 xml:space="preserve"> општине</w:t>
      </w:r>
      <w:r w:rsidR="00654DC2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B1EEE">
        <w:rPr>
          <w:rFonts w:ascii="Times New Roman" w:hAnsi="Times New Roman" w:cs="Times New Roman"/>
          <w:bCs/>
          <w:sz w:val="24"/>
          <w:szCs w:val="24"/>
        </w:rPr>
        <w:t>Љубовиј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p w:rsidR="00ED2E67" w:rsidRPr="005B3BC3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Ј</w:t>
      </w:r>
      <w:r w:rsidR="00ED2E67" w:rsidRPr="005B3BC3">
        <w:rPr>
          <w:rFonts w:ascii="Times New Roman" w:hAnsi="Times New Roman" w:cs="Times New Roman"/>
          <w:bCs/>
          <w:sz w:val="24"/>
          <w:szCs w:val="24"/>
        </w:rPr>
        <w:t xml:space="preserve">авни конкурс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</w:rPr>
        <w:t>директних корисника</w:t>
      </w:r>
      <w:r w:rsidR="00ED2E67" w:rsidRPr="005B3BC3">
        <w:rPr>
          <w:rFonts w:ascii="Times New Roman" w:hAnsi="Times New Roman" w:cs="Times New Roman"/>
          <w:bCs/>
          <w:sz w:val="24"/>
          <w:szCs w:val="24"/>
        </w:rPr>
        <w:t xml:space="preserve"> спроводи Комисија. </w:t>
      </w:r>
    </w:p>
    <w:p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Пријава подразумева подношење документације у року који је утврђен јавним </w:t>
      </w:r>
      <w:r w:rsidR="00FC49AA" w:rsidRPr="005B3BC3">
        <w:rPr>
          <w:rFonts w:ascii="Times New Roman" w:hAnsi="Times New Roman" w:cs="Times New Roman"/>
          <w:bCs/>
          <w:sz w:val="24"/>
          <w:szCs w:val="24"/>
        </w:rPr>
        <w:t>позивом, а подноси се Комисији.</w:t>
      </w:r>
    </w:p>
    <w:p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Јавни позив из става 1. овог члана се обавезно објављује на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а најава јавног позива и у локалним медијима. </w:t>
      </w:r>
    </w:p>
    <w:p w:rsidR="00654DC2" w:rsidRPr="005B3BC3" w:rsidRDefault="00654DC2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D2E67" w:rsidRPr="005B3BC3" w:rsidRDefault="00ED2E6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ED2E67" w:rsidRPr="005B3BC3" w:rsidRDefault="00ED2E67" w:rsidP="00885F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C3279" w:rsidRPr="005B3BC3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јавном 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нкурсу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могу учествовати привредни субјекти који врше испоруку и радове на уградњи материјала, опреме и уређаја</w:t>
      </w:r>
      <w:r w:rsidRPr="005B3BC3" w:rsidDel="003207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350FC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="00ED2E67" w:rsidRPr="005B3BC3">
        <w:rPr>
          <w:rFonts w:ascii="Times New Roman" w:eastAsia="Times New Roman" w:hAnsi="Times New Roman" w:cs="Times New Roman"/>
          <w:sz w:val="24"/>
          <w:szCs w:val="24"/>
        </w:rPr>
        <w:t>испуњавају следеће услове:</w:t>
      </w:r>
    </w:p>
    <w:p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</w:rPr>
        <w:t>шест месеци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 xml:space="preserve"> од дана подношења пријаве;</w:t>
      </w:r>
    </w:p>
    <w:p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да над њима није покренут стечајни по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>ступак или поступак ликвидације;</w:t>
      </w:r>
    </w:p>
    <w:p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да имају атесте за материјале и производе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51960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Садржај јавног позива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2" w:name="_Hlk68990714"/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bookmarkEnd w:id="12"/>
    <w:p w:rsidR="002307DF" w:rsidRPr="005B3BC3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Јавни позив из члана </w:t>
      </w:r>
      <w:r w:rsidR="00D92F27" w:rsidRPr="005B3BC3">
        <w:rPr>
          <w:rFonts w:ascii="Times New Roman" w:eastAsia="Times New Roman" w:hAnsi="Times New Roman" w:cs="Times New Roman"/>
          <w:sz w:val="24"/>
          <w:szCs w:val="24"/>
        </w:rPr>
        <w:t>15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. овог </w:t>
      </w:r>
      <w:r w:rsidR="004605DE" w:rsidRPr="005B3BC3">
        <w:rPr>
          <w:rFonts w:ascii="Times New Roman" w:eastAsia="Times New Roman" w:hAnsi="Times New Roman" w:cs="Times New Roman"/>
          <w:sz w:val="24"/>
          <w:szCs w:val="24"/>
        </w:rPr>
        <w:t>П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равилника садржи: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="00072400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</w:t>
      </w:r>
      <w:r w:rsidR="00072400">
        <w:rPr>
          <w:rFonts w:ascii="Times New Roman" w:hAnsi="Times New Roman" w:cs="Times New Roman"/>
          <w:sz w:val="24"/>
          <w:szCs w:val="24"/>
          <w:lang w:val="ru-RU"/>
        </w:rPr>
        <w:t>рији општине Љубовија;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lastRenderedPageBreak/>
        <w:t>финан</w:t>
      </w:r>
      <w:r w:rsidR="00072400">
        <w:rPr>
          <w:rFonts w:ascii="Times New Roman" w:hAnsi="Times New Roman" w:cs="Times New Roman"/>
          <w:sz w:val="24"/>
          <w:szCs w:val="24"/>
        </w:rPr>
        <w:t>сијски оквир;</w:t>
      </w:r>
    </w:p>
    <w:p w:rsidR="00150FED" w:rsidRPr="005B3BC3" w:rsidRDefault="0007240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мену средстава;</w:t>
      </w:r>
    </w:p>
    <w:p w:rsidR="00150FED" w:rsidRPr="005B3BC3" w:rsidRDefault="0007240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услове за учешће на конкурсу;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документацију коју подносилац м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>ора поднети уз пријавни образац;</w:t>
      </w:r>
    </w:p>
    <w:p w:rsidR="00150FED" w:rsidRPr="005B3BC3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испуњеност услова из јавног позива</w:t>
      </w:r>
      <w:r w:rsidR="00072400">
        <w:rPr>
          <w:rFonts w:ascii="Times New Roman" w:hAnsi="Times New Roman" w:cs="Times New Roman"/>
          <w:sz w:val="24"/>
          <w:szCs w:val="24"/>
          <w:lang w:val="ru-RU"/>
        </w:rPr>
        <w:t>;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03544A" w:rsidRPr="005B3BC3" w:rsidRDefault="0007240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ачин и рок подношења пријаве;</w:t>
      </w:r>
      <w:r w:rsidR="0003544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5B3BC3">
        <w:rPr>
          <w:rFonts w:ascii="Times New Roman" w:hAnsi="Times New Roman" w:cs="Times New Roman"/>
          <w:sz w:val="24"/>
          <w:szCs w:val="24"/>
        </w:rPr>
        <w:t xml:space="preserve">учешћу привредних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5B3BC3">
        <w:rPr>
          <w:rFonts w:ascii="Times New Roman" w:hAnsi="Times New Roman" w:cs="Times New Roman"/>
          <w:sz w:val="24"/>
          <w:szCs w:val="24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5B3BC3">
        <w:rPr>
          <w:rFonts w:ascii="Times New Roman" w:hAnsi="Times New Roman" w:cs="Times New Roman"/>
          <w:sz w:val="24"/>
          <w:szCs w:val="24"/>
        </w:rPr>
        <w:t xml:space="preserve">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072400">
        <w:rPr>
          <w:rFonts w:ascii="Times New Roman" w:hAnsi="Times New Roman" w:cs="Times New Roman"/>
          <w:sz w:val="24"/>
          <w:szCs w:val="24"/>
        </w:rPr>
        <w:t>.</w:t>
      </w:r>
    </w:p>
    <w:p w:rsidR="002307DF" w:rsidRPr="005B3BC3" w:rsidRDefault="002307DF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јава на јавни позив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директне кориснике (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ијава коју на јавни позив подноси привредни субјект садржи пријавни образац са приложеном документацијом.</w:t>
      </w:r>
    </w:p>
    <w:p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ијавни образац се налази у прилогу јавног позива и садржи нарочито: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опште податке о привредном субјекту;</w:t>
      </w:r>
    </w:p>
    <w:p w:rsidR="000B7A9B" w:rsidRPr="005B3BC3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одатке</w:t>
      </w:r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 законском заступнику;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офил привредног субјекта;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ценовни преглед роба и услуга;</w:t>
      </w:r>
    </w:p>
    <w:p w:rsidR="0032079E" w:rsidRPr="005B3BC3" w:rsidRDefault="0032079E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Критеријуми за </w:t>
      </w:r>
      <w:r w:rsidR="00F761B0" w:rsidRPr="005B3BC3">
        <w:rPr>
          <w:rFonts w:ascii="Times New Roman" w:eastAsia="Times New Roman" w:hAnsi="Times New Roman" w:cs="Times New Roman"/>
          <w:b/>
          <w:sz w:val="24"/>
          <w:szCs w:val="24"/>
        </w:rPr>
        <w:t>рангирањ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директних корисника (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их субјекат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8C514C" w:rsidRPr="005B3BC3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39F9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3" w:name="_Hlk68985879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Критеријуми за </w:t>
      </w:r>
      <w:r w:rsidR="00F761B0" w:rsidRPr="005B3BC3">
        <w:rPr>
          <w:rFonts w:ascii="Times New Roman" w:hAnsi="Times New Roman" w:cs="Times New Roman"/>
          <w:bCs/>
          <w:sz w:val="24"/>
          <w:szCs w:val="24"/>
        </w:rPr>
        <w:t>рангирањ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директних</w:t>
      </w:r>
      <w:r w:rsidR="002C39F9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72400">
        <w:rPr>
          <w:rFonts w:ascii="Times New Roman" w:hAnsi="Times New Roman" w:cs="Times New Roman"/>
          <w:bCs/>
          <w:sz w:val="24"/>
          <w:szCs w:val="24"/>
        </w:rPr>
        <w:t xml:space="preserve">корисника </w:t>
      </w:r>
      <w:r w:rsidR="002C39F9" w:rsidRPr="005B3BC3">
        <w:rPr>
          <w:rFonts w:ascii="Times New Roman" w:hAnsi="Times New Roman" w:cs="Times New Roman"/>
          <w:bCs/>
          <w:sz w:val="24"/>
          <w:szCs w:val="24"/>
        </w:rPr>
        <w:t>обухватају следеће: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цене кључних добара </w:t>
      </w:r>
      <w:r w:rsidR="007E5658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уградњом за меру за коју конкуришу</w:t>
      </w:r>
      <w:r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рок важења </w:t>
      </w:r>
      <w:r w:rsidR="007E5658" w:rsidRPr="005B3BC3">
        <w:rPr>
          <w:rFonts w:ascii="Times New Roman" w:hAnsi="Times New Roman" w:cs="Times New Roman"/>
          <w:bCs/>
          <w:sz w:val="24"/>
          <w:szCs w:val="24"/>
        </w:rPr>
        <w:t>цена за меру коју конкуришу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други критеријуми ближе дефинисани јавним позивом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13"/>
    <w:p w:rsidR="00196B2C" w:rsidRPr="005B3BC3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Оцењивање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утврђивање листе</w:t>
      </w:r>
      <w:r w:rsidR="00336009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изабраних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директних корисника 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</w:rPr>
        <w:t>и уговарање</w:t>
      </w: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762D" w:rsidRPr="005B3BC3" w:rsidRDefault="006D762D" w:rsidP="00130337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D762D" w:rsidRPr="005B3BC3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4" w:name="_Hlk66995067"/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цењивање и рангирање приспелих пријава привредних субјеката 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</w:rPr>
        <w:t xml:space="preserve">врши се применом критеријума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19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</w:rPr>
        <w:t xml:space="preserve">. овог Правилника. </w:t>
      </w:r>
    </w:p>
    <w:bookmarkEnd w:id="14"/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разматра пријаве и у складу са условим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, утврђује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директних корисника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објављује на огласној табли 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>и званичној интернет страници о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 xml:space="preserve"> Љубовиј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Учесници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директних корисник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, у року од три дана од дана објављивања листе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учесници конкурса имају право приговора Комисији у року од осам дана од дана њеног објављивања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је дужна да размотри поднете приговоре 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О спроведеном поступку Комисија води записник и сачињава Предлог</w:t>
      </w:r>
      <w:r w:rsidR="00E16D25"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начн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длуке о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збор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енергетске 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и исте доставља </w:t>
      </w:r>
      <w:r w:rsidR="007C384F" w:rsidRPr="005B3BC3">
        <w:rPr>
          <w:rFonts w:ascii="Times New Roman" w:eastAsia="Times New Roman" w:hAnsi="Times New Roman" w:cs="Times New Roman"/>
          <w:sz w:val="24"/>
          <w:szCs w:val="24"/>
        </w:rPr>
        <w:t>Општинском већ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 усвајање.</w:t>
      </w:r>
    </w:p>
    <w:p w:rsidR="004466D1" w:rsidRPr="005B3BC3" w:rsidRDefault="007C384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општине 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носи </w:t>
      </w:r>
      <w:r w:rsidR="000A405E" w:rsidRPr="005B3BC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длуку о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>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466D1" w:rsidRPr="005B3BC3" w:rsidRDefault="005C20D6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длука 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 xml:space="preserve">Општинског већ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>о 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анације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>објављује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 с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 огласној табли </w:t>
      </w:r>
      <w:r w:rsidR="0064135F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ке управе и званичној интернет страници 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>о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 xml:space="preserve"> Љубовија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7687F" w:rsidRPr="005B3BC3" w:rsidRDefault="0087687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Уговор о у спровођењу мера енергетске 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</w:rPr>
        <w:t>потписуј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е с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након 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>доношењ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а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1819" w:rsidRPr="005B3BC3">
        <w:rPr>
          <w:rFonts w:ascii="Times New Roman" w:hAnsi="Times New Roman" w:cs="Times New Roman"/>
          <w:sz w:val="24"/>
          <w:szCs w:val="24"/>
        </w:rPr>
        <w:t xml:space="preserve">Решења о коначној листи крајњих корисника 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за спровођење мера енергетске санације.</w:t>
      </w:r>
    </w:p>
    <w:p w:rsidR="003F2F7A" w:rsidRPr="005B3BC3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Уколико се на први јавни позив за директне кориснике не јави ни један или недовољно привредних субјеката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, може се поновити јавни позив</w:t>
      </w:r>
      <w:r w:rsidR="00CA2047" w:rsidRPr="005B3B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4156C8" w:rsidRPr="005B3BC3" w:rsidRDefault="00C47C9D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bookmarkEnd w:id="11"/>
    <w:p w:rsidR="002C67A0" w:rsidRPr="00BB2143" w:rsidRDefault="002C67A0" w:rsidP="00BB214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Јавни позив за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доделу бесповратних средстав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гр</w:t>
      </w:r>
      <w:r w:rsidR="00BB2143">
        <w:rPr>
          <w:rFonts w:ascii="Times New Roman" w:eastAsia="Times New Roman" w:hAnsi="Times New Roman" w:cs="Times New Roman"/>
          <w:b/>
          <w:sz w:val="24"/>
          <w:szCs w:val="24"/>
        </w:rPr>
        <w:t>ађанима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:rsidR="00080859" w:rsidRPr="00BB214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B2143">
        <w:rPr>
          <w:rFonts w:ascii="Times New Roman" w:hAnsi="Times New Roman" w:cs="Times New Roman"/>
          <w:bCs/>
          <w:sz w:val="24"/>
          <w:szCs w:val="24"/>
        </w:rPr>
        <w:t xml:space="preserve">Одлуку о расписивању јавног позива за доделу бесповратних средстава </w:t>
      </w:r>
      <w:r w:rsidR="00541054" w:rsidRPr="00BB2143">
        <w:rPr>
          <w:rFonts w:ascii="Times New Roman" w:hAnsi="Times New Roman" w:cs="Times New Roman"/>
          <w:bCs/>
          <w:sz w:val="24"/>
          <w:szCs w:val="24"/>
        </w:rPr>
        <w:t xml:space="preserve">грађанима </w:t>
      </w:r>
      <w:r w:rsidR="00E75D34" w:rsidRPr="00BB2143">
        <w:rPr>
          <w:rFonts w:ascii="Times New Roman" w:eastAsia="Times New Roman" w:hAnsi="Times New Roman" w:cs="Times New Roman"/>
          <w:b/>
          <w:sz w:val="24"/>
          <w:szCs w:val="24"/>
        </w:rPr>
        <w:t>з</w:t>
      </w:r>
      <w:r w:rsidR="00E75D34" w:rsidRPr="00BB2143">
        <w:rPr>
          <w:rFonts w:ascii="Times New Roman" w:eastAsia="Times New Roman" w:hAnsi="Times New Roman" w:cs="Times New Roman"/>
          <w:sz w:val="24"/>
          <w:szCs w:val="24"/>
        </w:rPr>
        <w:t>а енерге</w:t>
      </w:r>
      <w:r w:rsidR="00BB2143" w:rsidRPr="00BB2143">
        <w:rPr>
          <w:rFonts w:ascii="Times New Roman" w:eastAsia="Times New Roman" w:hAnsi="Times New Roman" w:cs="Times New Roman"/>
          <w:sz w:val="24"/>
          <w:szCs w:val="24"/>
        </w:rPr>
        <w:t xml:space="preserve">тску санацију </w:t>
      </w:r>
      <w:r w:rsidR="00E75D34" w:rsidRPr="00BB2143">
        <w:rPr>
          <w:rFonts w:ascii="Times New Roman" w:eastAsia="Times New Roman" w:hAnsi="Times New Roman" w:cs="Times New Roman"/>
          <w:sz w:val="24"/>
          <w:szCs w:val="24"/>
        </w:rPr>
        <w:t>породичних кућа и станова</w:t>
      </w:r>
      <w:r w:rsidR="00E75D34" w:rsidRPr="00BB21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B2143">
        <w:rPr>
          <w:rFonts w:ascii="Times New Roman" w:hAnsi="Times New Roman" w:cs="Times New Roman"/>
          <w:bCs/>
          <w:sz w:val="24"/>
          <w:szCs w:val="24"/>
        </w:rPr>
        <w:t xml:space="preserve">доноси </w:t>
      </w:r>
      <w:r w:rsidR="00E444F0" w:rsidRPr="00BB2143">
        <w:rPr>
          <w:rFonts w:ascii="Times New Roman" w:hAnsi="Times New Roman" w:cs="Times New Roman"/>
          <w:bCs/>
          <w:sz w:val="24"/>
          <w:szCs w:val="24"/>
        </w:rPr>
        <w:t xml:space="preserve">Општинско веће општине </w:t>
      </w:r>
      <w:r w:rsidR="009B12BD" w:rsidRPr="00BB2143">
        <w:rPr>
          <w:rFonts w:ascii="Times New Roman" w:hAnsi="Times New Roman" w:cs="Times New Roman"/>
          <w:bCs/>
          <w:sz w:val="24"/>
          <w:szCs w:val="24"/>
        </w:rPr>
        <w:t>Љубовија</w:t>
      </w:r>
      <w:r w:rsidRPr="00BB2143">
        <w:rPr>
          <w:rFonts w:ascii="Times New Roman" w:hAnsi="Times New Roman" w:cs="Times New Roman"/>
          <w:bCs/>
          <w:sz w:val="24"/>
          <w:szCs w:val="24"/>
        </w:rPr>
        <w:t>.</w:t>
      </w:r>
    </w:p>
    <w:p w:rsidR="006B41A0" w:rsidRPr="00BB214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BB2143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B2143">
        <w:rPr>
          <w:rFonts w:ascii="Times New Roman" w:hAnsi="Times New Roman" w:cs="Times New Roman"/>
          <w:bCs/>
          <w:sz w:val="24"/>
          <w:szCs w:val="24"/>
        </w:rPr>
        <w:t xml:space="preserve">Јавни позив за </w:t>
      </w:r>
      <w:r w:rsidRPr="00BB2143">
        <w:rPr>
          <w:rFonts w:ascii="Times New Roman" w:eastAsia="Times New Roman" w:hAnsi="Times New Roman" w:cs="Times New Roman"/>
          <w:sz w:val="24"/>
          <w:szCs w:val="24"/>
        </w:rPr>
        <w:t>доделу бесповратних средстава г</w:t>
      </w:r>
      <w:r w:rsidR="00BB2143" w:rsidRPr="00BB2143">
        <w:rPr>
          <w:rFonts w:ascii="Times New Roman" w:eastAsia="Times New Roman" w:hAnsi="Times New Roman" w:cs="Times New Roman"/>
          <w:sz w:val="24"/>
          <w:szCs w:val="24"/>
        </w:rPr>
        <w:t>рађанима</w:t>
      </w:r>
      <w:r w:rsidRPr="00BB21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80859" w:rsidRPr="00BB2143">
        <w:rPr>
          <w:rFonts w:ascii="Times New Roman" w:hAnsi="Times New Roman" w:cs="Times New Roman"/>
          <w:bCs/>
          <w:sz w:val="24"/>
          <w:szCs w:val="24"/>
        </w:rPr>
        <w:t xml:space="preserve">спроводи Комисија. </w:t>
      </w:r>
    </w:p>
    <w:p w:rsidR="006B41A0" w:rsidRPr="00BB214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B2143">
        <w:rPr>
          <w:rFonts w:ascii="Times New Roman" w:hAnsi="Times New Roman" w:cs="Times New Roman"/>
          <w:bCs/>
          <w:sz w:val="24"/>
          <w:szCs w:val="24"/>
        </w:rPr>
        <w:t>Грађани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- учесници конкурса подносе пријаву Комисији. Пријава подразумева подношење конкурсне документације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у року к</w:t>
      </w:r>
      <w:r w:rsidR="00D04DE4" w:rsidRPr="005B3BC3">
        <w:rPr>
          <w:rFonts w:ascii="Times New Roman" w:hAnsi="Times New Roman" w:cs="Times New Roman"/>
          <w:bCs/>
          <w:sz w:val="24"/>
          <w:szCs w:val="24"/>
        </w:rPr>
        <w:t xml:space="preserve">оји је утврђен јавним 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>позивом.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Јавни позив из става 1. овог члана се обавезно објављује на огласној табли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ске управе и званичној интернет страници </w:t>
      </w:r>
      <w:r w:rsidR="00BB2143">
        <w:rPr>
          <w:rFonts w:ascii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а најава јавног позива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 xml:space="preserve">и у свим локалним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медијима. 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Конкурсна документација садржи:</w:t>
      </w:r>
    </w:p>
    <w:p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јавни позив</w:t>
      </w:r>
    </w:p>
    <w:p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5" w:name="_Hlk66978480"/>
      <w:r w:rsidRPr="005B3BC3">
        <w:rPr>
          <w:rFonts w:ascii="Times New Roman" w:hAnsi="Times New Roman" w:cs="Times New Roman"/>
          <w:bCs/>
          <w:sz w:val="24"/>
          <w:szCs w:val="24"/>
        </w:rPr>
        <w:t>пријавни образац са листом потребних докумената</w:t>
      </w:r>
      <w:bookmarkEnd w:id="15"/>
      <w:r w:rsidRPr="005B3BC3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080859" w:rsidRPr="005B3BC3" w:rsidRDefault="00080859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2</w:t>
      </w:r>
      <w:r w:rsidR="002D23D8" w:rsidRPr="005B3BC3">
        <w:rPr>
          <w:rFonts w:ascii="Times New Roman" w:hAnsi="Times New Roman" w:cs="Times New Roman"/>
          <w:b/>
          <w:sz w:val="24"/>
          <w:szCs w:val="24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080859" w:rsidRPr="005B3BC3" w:rsidRDefault="00080859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Право учешћа на конкурсу имају </w:t>
      </w:r>
      <w:r w:rsidRPr="00BB2143">
        <w:rPr>
          <w:rFonts w:ascii="Times New Roman" w:hAnsi="Times New Roman" w:cs="Times New Roman"/>
          <w:bCs/>
          <w:sz w:val="24"/>
          <w:szCs w:val="24"/>
        </w:rPr>
        <w:t>грађани</w:t>
      </w:r>
      <w:r w:rsidR="00BB2143" w:rsidRPr="00BB21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>који испуњавају следеће услове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>:</w:t>
      </w:r>
    </w:p>
    <w:p w:rsidR="00080859" w:rsidRPr="00885FC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да је подносилац пријаве власник и да живи у </w:t>
      </w:r>
      <w:r w:rsidR="0064135F" w:rsidRPr="005B3BC3">
        <w:rPr>
          <w:rFonts w:ascii="Times New Roman" w:hAnsi="Times New Roman" w:cs="Times New Roman"/>
          <w:bCs/>
          <w:sz w:val="24"/>
          <w:szCs w:val="24"/>
        </w:rPr>
        <w:t>породичној кући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ли у стану </w:t>
      </w:r>
      <w:r w:rsidRPr="005B3BC3">
        <w:rPr>
          <w:rFonts w:ascii="Times New Roman" w:hAnsi="Times New Roman" w:cs="Times New Roman"/>
          <w:bCs/>
          <w:sz w:val="24"/>
          <w:szCs w:val="24"/>
        </w:rPr>
        <w:t>на т</w:t>
      </w:r>
      <w:r w:rsidR="009B12BD">
        <w:rPr>
          <w:rFonts w:ascii="Times New Roman" w:hAnsi="Times New Roman" w:cs="Times New Roman"/>
          <w:bCs/>
          <w:sz w:val="24"/>
          <w:szCs w:val="24"/>
        </w:rPr>
        <w:t>ериторији 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(према решењу за порез</w:t>
      </w:r>
      <w:r w:rsidR="0014379C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="00BB2143">
        <w:rPr>
          <w:rFonts w:ascii="Times New Roman" w:hAnsi="Times New Roman" w:cs="Times New Roman"/>
          <w:bCs/>
          <w:sz w:val="24"/>
          <w:szCs w:val="24"/>
          <w:lang w:val="sr-Cyrl-CS"/>
        </w:rPr>
        <w:t>и фотокопији</w:t>
      </w:r>
      <w:r w:rsidR="0014379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личне карте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)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:rsidR="009709BE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а поседује један од следећих доказа за стамбени објекат: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доказ о изградњи објекта пре доношења прописа о изградњи,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грађевинску дозволу добијену кроз редован поступак обезбеђења дозволе,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грађевинску дозволу добијену из поступка легализације или</w:t>
      </w:r>
    </w:p>
    <w:p w:rsidR="009709BE" w:rsidRPr="00885FCE" w:rsidRDefault="009709BE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решење о озакоњењу.</w:t>
      </w:r>
    </w:p>
    <w:p w:rsidR="006373F8" w:rsidRPr="00BB2143" w:rsidRDefault="0014379C" w:rsidP="00BB2143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а је измирио доспеле обав</w:t>
      </w:r>
      <w:r>
        <w:rPr>
          <w:rFonts w:ascii="Times New Roman" w:hAnsi="Times New Roman" w:cs="Times New Roman"/>
          <w:bCs/>
          <w:sz w:val="24"/>
          <w:szCs w:val="24"/>
        </w:rPr>
        <w:t>езе по основу пореза на имовину,</w:t>
      </w:r>
      <w:r w:rsidR="009709BE" w:rsidRPr="005B3BC3" w:rsidDel="009709B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D04DE4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н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е </w:t>
      </w:r>
      <w:r w:rsidR="009709BE" w:rsidRPr="004D0492">
        <w:rPr>
          <w:rFonts w:ascii="Times New Roman" w:hAnsi="Times New Roman" w:cs="Times New Roman"/>
          <w:bCs/>
          <w:sz w:val="24"/>
          <w:szCs w:val="24"/>
        </w:rPr>
        <w:t>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D04DE4" w:rsidRPr="005B3BC3" w:rsidRDefault="00D04DE4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C67A0" w:rsidRPr="00BB2143" w:rsidRDefault="00E75D34" w:rsidP="00BB214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B2143">
        <w:rPr>
          <w:rFonts w:ascii="Times New Roman" w:eastAsia="Times New Roman" w:hAnsi="Times New Roman" w:cs="Times New Roman"/>
          <w:b/>
          <w:sz w:val="24"/>
          <w:szCs w:val="24"/>
        </w:rPr>
        <w:t>Садржај Ј</w:t>
      </w:r>
      <w:r w:rsidR="002C67A0" w:rsidRPr="00BB2143">
        <w:rPr>
          <w:rFonts w:ascii="Times New Roman" w:eastAsia="Times New Roman" w:hAnsi="Times New Roman" w:cs="Times New Roman"/>
          <w:b/>
          <w:sz w:val="24"/>
          <w:szCs w:val="24"/>
        </w:rPr>
        <w:t>авног позива за</w:t>
      </w:r>
      <w:r w:rsidRPr="00BB2143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</w:t>
      </w:r>
      <w:r w:rsidR="002C67A0" w:rsidRPr="00BB214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92537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6B355C" w:rsidRPr="00BB2143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B91346" w:rsidRPr="00BB2143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BB2143" w:rsidRPr="00BB214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D04DE4" w:rsidRPr="005B3BC3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2757" w:rsidRPr="005B3BC3" w:rsidRDefault="006D275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Јавни позив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21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Правилника садржи: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5B3BC3">
        <w:rPr>
          <w:rFonts w:ascii="Times New Roman" w:hAnsi="Times New Roman" w:cs="Times New Roman"/>
          <w:sz w:val="24"/>
          <w:szCs w:val="24"/>
        </w:rPr>
        <w:t>позива</w:t>
      </w:r>
      <w:r w:rsidR="00392537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</w:t>
      </w:r>
      <w:r w:rsidR="00392537">
        <w:rPr>
          <w:rFonts w:ascii="Times New Roman" w:hAnsi="Times New Roman" w:cs="Times New Roman"/>
          <w:sz w:val="24"/>
          <w:szCs w:val="24"/>
          <w:lang w:val="ru-RU"/>
        </w:rPr>
        <w:t>општине Љубовија;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инансијски оквир;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мену средстава;</w:t>
      </w:r>
    </w:p>
    <w:p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број мера за које један корисник може да конкурише</w:t>
      </w:r>
      <w:r w:rsidR="00392537">
        <w:rPr>
          <w:rFonts w:ascii="Times New Roman" w:hAnsi="Times New Roman" w:cs="Times New Roman"/>
          <w:sz w:val="24"/>
          <w:szCs w:val="24"/>
        </w:rPr>
        <w:t>;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услове за учешће на конкурсу;</w:t>
      </w:r>
      <w:r w:rsidR="002C67A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</w:rPr>
        <w:t>л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5B3BC3">
        <w:rPr>
          <w:rFonts w:ascii="Times New Roman" w:hAnsi="Times New Roman" w:cs="Times New Roman"/>
          <w:sz w:val="24"/>
          <w:szCs w:val="24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5B3BC3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="00392537">
        <w:rPr>
          <w:rFonts w:ascii="Times New Roman" w:hAnsi="Times New Roman" w:cs="Times New Roman"/>
          <w:sz w:val="24"/>
          <w:szCs w:val="24"/>
        </w:rPr>
        <w:t xml:space="preserve"> преко којих се реализују мере;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документацију коју подносилац м</w:t>
      </w:r>
      <w:r w:rsidR="00392537">
        <w:rPr>
          <w:rFonts w:ascii="Times New Roman" w:eastAsia="Times New Roman" w:hAnsi="Times New Roman" w:cs="Times New Roman"/>
          <w:sz w:val="24"/>
          <w:szCs w:val="24"/>
        </w:rPr>
        <w:t>ора поднети уз пријавни образац;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E444F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пштина </w:t>
      </w:r>
      <w:r w:rsidR="009B12BD">
        <w:rPr>
          <w:rFonts w:ascii="Times New Roman" w:hAnsi="Times New Roman" w:cs="Times New Roman"/>
          <w:sz w:val="24"/>
          <w:szCs w:val="24"/>
          <w:lang w:val="ru-RU"/>
        </w:rPr>
        <w:t xml:space="preserve">Љубовија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ружа додатне информације и помоћ подносиоцу пријаве</w:t>
      </w:r>
      <w:r w:rsidR="00392537">
        <w:rPr>
          <w:rFonts w:ascii="Times New Roman" w:hAnsi="Times New Roman" w:cs="Times New Roman"/>
          <w:sz w:val="24"/>
          <w:szCs w:val="24"/>
          <w:lang w:val="ru-RU"/>
        </w:rPr>
        <w:t xml:space="preserve"> у припреми и подношењу пријаве;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ачин и рок подношења пријаве;</w:t>
      </w:r>
      <w:r w:rsidR="002C67A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ступак одобравања средстава;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5B3BC3">
        <w:rPr>
          <w:rFonts w:ascii="Times New Roman" w:hAnsi="Times New Roman" w:cs="Times New Roman"/>
          <w:sz w:val="24"/>
          <w:szCs w:val="24"/>
        </w:rPr>
        <w:t>бесповратн</w:t>
      </w:r>
      <w:r w:rsidR="008871E2" w:rsidRPr="005B3BC3">
        <w:rPr>
          <w:rFonts w:ascii="Times New Roman" w:hAnsi="Times New Roman" w:cs="Times New Roman"/>
          <w:sz w:val="24"/>
          <w:szCs w:val="24"/>
        </w:rPr>
        <w:t>а</w:t>
      </w:r>
      <w:r w:rsidR="00B91346" w:rsidRPr="005B3BC3">
        <w:rPr>
          <w:rFonts w:ascii="Times New Roman" w:hAnsi="Times New Roman" w:cs="Times New Roman"/>
          <w:sz w:val="24"/>
          <w:szCs w:val="24"/>
        </w:rPr>
        <w:t xml:space="preserve"> средства</w:t>
      </w:r>
      <w:r w:rsidR="00DB03AA" w:rsidRPr="005B3BC3">
        <w:rPr>
          <w:rFonts w:ascii="Times New Roman" w:hAnsi="Times New Roman" w:cs="Times New Roman"/>
          <w:sz w:val="24"/>
          <w:szCs w:val="24"/>
        </w:rPr>
        <w:t xml:space="preserve"> грађанима</w:t>
      </w:r>
      <w:r w:rsidR="00392537">
        <w:rPr>
          <w:rFonts w:ascii="Times New Roman" w:hAnsi="Times New Roman" w:cs="Times New Roman"/>
          <w:sz w:val="24"/>
          <w:szCs w:val="24"/>
        </w:rPr>
        <w:t xml:space="preserve"> </w:t>
      </w:r>
      <w:r w:rsidR="00DB03AA" w:rsidRPr="005B3BC3">
        <w:rPr>
          <w:rFonts w:ascii="Times New Roman" w:hAnsi="Times New Roman" w:cs="Times New Roman"/>
          <w:sz w:val="24"/>
          <w:szCs w:val="24"/>
        </w:rPr>
        <w:t xml:space="preserve">за спровође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>
        <w:rPr>
          <w:rFonts w:ascii="Times New Roman" w:hAnsi="Times New Roman" w:cs="Times New Roman"/>
          <w:sz w:val="24"/>
          <w:szCs w:val="24"/>
        </w:rPr>
        <w:t>.</w:t>
      </w:r>
    </w:p>
    <w:p w:rsidR="002C67A0" w:rsidRPr="005B3BC3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јава на јавни позив з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</w:rPr>
        <w:t>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 </w:t>
      </w:r>
      <w:r w:rsidR="00E75D34" w:rsidRPr="00392537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104A5D" w:rsidRPr="00392537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392537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E75D34" w:rsidRPr="00392537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9B5BAB" w:rsidRPr="005B3BC3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6" w:name="_Hlk66981395"/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3B0C74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bookmarkEnd w:id="16"/>
    <w:p w:rsidR="002C67A0" w:rsidRPr="005B3BC3" w:rsidRDefault="002C67A0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373F8" w:rsidRPr="005B3BC3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кументацијa коју доставља грађанин </w:t>
      </w:r>
      <w:r w:rsidR="00392537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подносилац пријаве при подношењу пријаве: </w:t>
      </w:r>
    </w:p>
    <w:p w:rsidR="00E12513" w:rsidRPr="004D0492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9709BE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тписан и попуњен Пријавни образац за суфинасирање мера енергетск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е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фикасности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са попуњеним подацима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 мери з</w:t>
      </w:r>
      <w:r w:rsidR="00E12513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а коју се конкуриш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E12513" w:rsidRPr="005B3BC3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уњен образац 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(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рилог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2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вог правилника,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који се односи на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ње грађевинских</w:t>
      </w:r>
      <w:r w:rsidR="00392537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(фасадних) елемената и грејног система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та;</w:t>
      </w:r>
    </w:p>
    <w:p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lastRenderedPageBreak/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="00392537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личне карте или очитану личну карт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подносиоца захтева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којом се 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</w:rPr>
        <w:t>види адреса становања подносиоца пријаве</w:t>
      </w:r>
      <w:r w:rsidR="004D0492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080859" w:rsidRPr="005B3BC3" w:rsidRDefault="006D721F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решење о </w:t>
      </w:r>
      <w:r w:rsidR="00AC0DBF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ивању пореза на имовину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709BE" w:rsidRPr="004D0492" w:rsidRDefault="00032BBB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</w:t>
      </w:r>
      <w:r w:rsidR="009709BE" w:rsidRPr="004D0492">
        <w:rPr>
          <w:rFonts w:ascii="Times New Roman" w:eastAsia="Times New Roman" w:hAnsi="Times New Roman" w:cs="Times New Roman"/>
          <w:sz w:val="24"/>
          <w:szCs w:val="24"/>
        </w:rPr>
        <w:t>опију грађевинске дозволе, односно други документ којим се доказује легалност</w:t>
      </w:r>
      <w:r w:rsidR="004D04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09BE" w:rsidRPr="004D0492">
        <w:rPr>
          <w:rFonts w:ascii="Times New Roman" w:eastAsia="Times New Roman" w:hAnsi="Times New Roman" w:cs="Times New Roman"/>
          <w:sz w:val="24"/>
          <w:szCs w:val="24"/>
        </w:rPr>
        <w:t>објект</w:t>
      </w:r>
      <w:r w:rsidR="004D0492">
        <w:rPr>
          <w:rFonts w:ascii="Times New Roman" w:eastAsia="Times New Roman" w:hAnsi="Times New Roman" w:cs="Times New Roman"/>
          <w:sz w:val="24"/>
          <w:szCs w:val="24"/>
        </w:rPr>
        <w:t>а;</w:t>
      </w:r>
    </w:p>
    <w:p w:rsidR="002143E5" w:rsidRPr="005B3BC3" w:rsidRDefault="00983F9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рачуна за утрошену електрич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ну енергију за 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стамбени објекат 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за који се конкурише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</w:rPr>
        <w:t>за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последњи месец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ради доказа да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</w:rPr>
        <w:t>власни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</w:rPr>
        <w:t>ци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жив</w:t>
      </w:r>
      <w:r w:rsidR="00C65ACD" w:rsidRPr="005B3BC3">
        <w:rPr>
          <w:rFonts w:ascii="Times New Roman" w:hAnsi="Times New Roman" w:cs="Times New Roman"/>
          <w:color w:val="000000"/>
          <w:sz w:val="24"/>
          <w:szCs w:val="24"/>
        </w:rPr>
        <w:t>е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у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пријављеном стамбеном </w:t>
      </w:r>
      <w:r w:rsidR="00392537">
        <w:rPr>
          <w:rFonts w:ascii="Times New Roman" w:hAnsi="Times New Roman" w:cs="Times New Roman"/>
          <w:color w:val="000000"/>
          <w:sz w:val="24"/>
          <w:szCs w:val="24"/>
        </w:rPr>
        <w:t>објекту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(препоручује се да минимална потрошња не може бити мања од </w:t>
      </w:r>
      <w:r w:rsidR="00DA08FE" w:rsidRPr="005B3BC3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0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kWh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месечно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983F9A" w:rsidRPr="005B3BC3" w:rsidRDefault="002143E5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sr-Cyrl-CS"/>
        </w:rPr>
        <w:t>потврда о могућности прикључења на гасоводну мрежу</w:t>
      </w:r>
      <w:r w:rsidRPr="005B3BC3" w:rsidDel="00CA204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за меру набавке котла на гас (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</w:rPr>
        <w:t>за набавк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</w:rPr>
        <w:t>у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котла на природни гас</w:t>
      </w:r>
      <w:r w:rsidR="004D0492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>пре</w:t>
      </w:r>
      <w:r w:rsidR="009E453F" w:rsidRPr="005B3BC3">
        <w:rPr>
          <w:rFonts w:ascii="Times New Roman" w:hAnsi="Times New Roman" w:cs="Times New Roman"/>
          <w:color w:val="000000"/>
          <w:sz w:val="24"/>
          <w:szCs w:val="24"/>
        </w:rPr>
        <w:t>д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мер 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драчун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="00A77AF5" w:rsidRPr="005B3BC3">
        <w:rPr>
          <w:rFonts w:ascii="Times New Roman" w:eastAsia="Times New Roman" w:hAnsi="Times New Roman" w:cs="Times New Roman"/>
          <w:sz w:val="24"/>
          <w:szCs w:val="24"/>
        </w:rPr>
        <w:t>профактур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опрему са уградњом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дат</w:t>
      </w:r>
      <w:r w:rsidR="00A77AF5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д привредног субјекта са листе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директних корисника</w:t>
      </w:r>
      <w:r w:rsidR="009B12BD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ју је објавила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</w:t>
      </w:r>
      <w:r w:rsidR="004D0492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2704C8" w:rsidRPr="005B3BC3">
        <w:rPr>
          <w:rFonts w:ascii="Times New Roman" w:hAnsi="Times New Roman" w:cs="Times New Roman"/>
          <w:sz w:val="24"/>
          <w:szCs w:val="24"/>
          <w:lang w:val="ru-RU"/>
        </w:rPr>
        <w:t>зјава о члановима домаћинства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а фотокопијом лич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них карата за сваког члана домаћ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>инства са ј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асно видљивом адресом становања;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E12513" w:rsidRPr="005B3BC3" w:rsidRDefault="002704C8" w:rsidP="00130337">
      <w:pPr>
        <w:pStyle w:val="ListParagraph"/>
        <w:numPr>
          <w:ilvl w:val="0"/>
          <w:numId w:val="3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7" w:name="_Hlk75026550"/>
      <w:r w:rsidRPr="005B3BC3">
        <w:rPr>
          <w:rFonts w:ascii="Times New Roman" w:hAnsi="Times New Roman" w:cs="Times New Roman"/>
          <w:sz w:val="24"/>
          <w:szCs w:val="24"/>
          <w:lang w:val="ru-RU"/>
        </w:rPr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5B3BC3">
        <w:rPr>
          <w:rFonts w:ascii="Times New Roman" w:hAnsi="Times New Roman" w:cs="Times New Roman"/>
          <w:sz w:val="24"/>
          <w:szCs w:val="24"/>
          <w:lang w:val="ru-RU"/>
        </w:rPr>
        <w:t>има се води службена евиденциј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, а који су неопходни у поступку одлучивања</w:t>
      </w:r>
      <w:r w:rsidR="003B7C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bookmarkEnd w:id="17"/>
    <w:p w:rsidR="006B57D3" w:rsidRPr="00392537" w:rsidRDefault="006B57D3" w:rsidP="006B57D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90CEB" w:rsidRPr="005B3BC3" w:rsidRDefault="00690CEB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6F5851" w:rsidRPr="006B57D3" w:rsidRDefault="0093790B" w:rsidP="006B57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Општина</w:t>
      </w:r>
      <w:r w:rsidR="00392537">
        <w:rPr>
          <w:rFonts w:ascii="Times New Roman" w:hAnsi="Times New Roman" w:cs="Times New Roman"/>
          <w:sz w:val="24"/>
          <w:szCs w:val="24"/>
        </w:rPr>
        <w:t>/Општинска управа</w:t>
      </w:r>
      <w:r w:rsidR="0026281B" w:rsidRPr="005B3BC3">
        <w:rPr>
          <w:rFonts w:ascii="Times New Roman" w:hAnsi="Times New Roman" w:cs="Times New Roman"/>
          <w:sz w:val="24"/>
          <w:szCs w:val="24"/>
        </w:rPr>
        <w:t xml:space="preserve"> ће</w:t>
      </w:r>
      <w:r w:rsidR="00B91346" w:rsidRPr="005B3BC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6281B" w:rsidRPr="005B3BC3">
        <w:rPr>
          <w:rFonts w:ascii="Times New Roman" w:hAnsi="Times New Roman" w:cs="Times New Roman"/>
          <w:sz w:val="24"/>
          <w:szCs w:val="24"/>
        </w:rPr>
        <w:t xml:space="preserve">обезбедити </w:t>
      </w:r>
      <w:r w:rsidR="009E453F" w:rsidRPr="005B3BC3">
        <w:rPr>
          <w:rFonts w:ascii="Times New Roman" w:hAnsi="Times New Roman" w:cs="Times New Roman"/>
          <w:sz w:val="24"/>
          <w:szCs w:val="24"/>
        </w:rPr>
        <w:t xml:space="preserve">прибављање </w:t>
      </w:r>
      <w:r w:rsidR="00AE3D39" w:rsidRPr="005B3BC3">
        <w:rPr>
          <w:rFonts w:ascii="Times New Roman" w:hAnsi="Times New Roman" w:cs="Times New Roman"/>
          <w:sz w:val="24"/>
          <w:szCs w:val="24"/>
        </w:rPr>
        <w:t>информације по службено</w:t>
      </w:r>
      <w:r w:rsidR="006B57D3">
        <w:rPr>
          <w:rFonts w:ascii="Times New Roman" w:hAnsi="Times New Roman" w:cs="Times New Roman"/>
          <w:sz w:val="24"/>
          <w:szCs w:val="24"/>
        </w:rPr>
        <w:t xml:space="preserve">ј дужности </w:t>
      </w:r>
      <w:r w:rsidR="00392537">
        <w:rPr>
          <w:rFonts w:ascii="Times New Roman" w:hAnsi="Times New Roman" w:cs="Times New Roman"/>
          <w:sz w:val="24"/>
          <w:szCs w:val="24"/>
        </w:rPr>
        <w:t xml:space="preserve">а која се односи на 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вод</w:t>
      </w:r>
      <w:r w:rsidR="00392537">
        <w:rPr>
          <w:rFonts w:ascii="Times New Roman" w:hAnsi="Times New Roman" w:cs="Times New Roman"/>
          <w:color w:val="000000"/>
          <w:sz w:val="24"/>
          <w:szCs w:val="24"/>
          <w:lang w:val="ru-RU"/>
        </w:rPr>
        <w:t>е из листова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покретности</w:t>
      </w:r>
      <w:r w:rsidR="009B12B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32BBB" w:rsidRDefault="00032BB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8" w:name="_Hlk66994674"/>
    </w:p>
    <w:p w:rsidR="00D46415" w:rsidRPr="005B3BC3" w:rsidRDefault="00D46415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</w:rPr>
        <w:t>2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bookmarkEnd w:id="18"/>
    <w:p w:rsidR="00D46415" w:rsidRPr="005B3BC3" w:rsidRDefault="00D46415" w:rsidP="00130337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46415" w:rsidRPr="005B3BC3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аво учешћа н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јавном позив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мају: 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власници 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себних делов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</w:rPr>
        <w:t>стамбено-пословног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објеката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који не служе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становање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власници стамбених објеката који су у претходном периоду користили средства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Општине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 иста оправдал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 стамбених објеката који су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у претходне две године после 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</w:rPr>
        <w:t>достављања Решења о додели бесповратних средста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одустали од спровођења активности. </w:t>
      </w:r>
    </w:p>
    <w:p w:rsidR="00454BF7" w:rsidRPr="005B3BC3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227A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227A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Критеријуми за избор</w:t>
      </w:r>
      <w:r w:rsidR="00D07EA2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пројекат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</w:rPr>
        <w:t>крајњих корисника</w:t>
      </w:r>
      <w:r w:rsidR="003F2F7A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 w:rsidR="00227A7C">
        <w:rPr>
          <w:rFonts w:ascii="Times New Roman" w:eastAsia="Times New Roman" w:hAnsi="Times New Roman" w:cs="Times New Roman"/>
          <w:b/>
          <w:sz w:val="24"/>
          <w:szCs w:val="24"/>
        </w:rPr>
        <w:t>породичне куће и станови</w:t>
      </w:r>
      <w:r w:rsidR="003F2F7A" w:rsidRPr="00227A7C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:rsidR="00D1747B" w:rsidRPr="005B3BC3" w:rsidRDefault="00D1747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оступак за оцењивање пристиглих пријава и избор корисника средстава врши ће</w:t>
      </w:r>
    </w:p>
    <w:p w:rsidR="00D1747B" w:rsidRPr="005B3BC3" w:rsidRDefault="00D1747B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се на основу листе приоритета састављене бодовањем према следећим критеријумима: </w:t>
      </w:r>
    </w:p>
    <w:p w:rsidR="00080859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ритеријуми за избор пријава грађана</w:t>
      </w:r>
      <w:r w:rsidR="00227A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2F7A" w:rsidRPr="005B3BC3">
        <w:rPr>
          <w:rFonts w:ascii="Times New Roman" w:eastAsia="Times New Roman" w:hAnsi="Times New Roman" w:cs="Times New Roman"/>
          <w:sz w:val="24"/>
          <w:szCs w:val="24"/>
        </w:rPr>
        <w:t>одређују се ј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авним позивом и садрже:</w:t>
      </w:r>
    </w:p>
    <w:p w:rsidR="00E377EF" w:rsidRDefault="00E377E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377EF" w:rsidRPr="00E377EF" w:rsidRDefault="00E377E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F2FBE" w:rsidRPr="005B3BC3" w:rsidRDefault="006F2F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6F2FBE" w:rsidRPr="005B3BC3" w:rsidTr="006F2FBE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A1AB8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Постављање термичке изолације зидова, крова, таваница и осталих делова термичког омотача према негрејаном простору</w:t>
            </w:r>
            <w:r w:rsidR="000A1AB8" w:rsidRPr="005B3BC3" w:rsidDel="000A1A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6F2FBE" w:rsidRPr="005B3BC3" w:rsidRDefault="000A1AB8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27A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 и станови</w:t>
            </w: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6F2FBE" w:rsidRPr="005B3BC3" w:rsidTr="006F2FBE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спољних зидова</w:t>
            </w:r>
            <w:r w:rsidR="001246AC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:rsidTr="006F2FBE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Спољни з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>ид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ови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без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е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1246AC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а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F2FBE" w:rsidRPr="005B3BC3" w:rsidTr="006F2FBE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2FBE" w:rsidRPr="005B3BC3" w:rsidTr="006F2FBE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6F2FBE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F2FBE" w:rsidRPr="005B3BC3" w:rsidTr="006F2FBE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F2FBE" w:rsidRPr="005B3BC3" w:rsidTr="006F2FBE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A125E8" w:rsidRPr="005B3BC3" w:rsidRDefault="00A125E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077390" w:rsidRPr="005B3BC3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44E42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</w:p>
          <w:p w:rsidR="00077390" w:rsidRPr="005B3BC3" w:rsidRDefault="00077390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породичним кућама и становим</w:t>
            </w:r>
            <w:r w:rsidR="00A44E42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  <w:r w:rsidRPr="005B3BC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077390" w:rsidRPr="005B3BC3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B92195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885F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једноструки са 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аклом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ПВЦ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 алуминијум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77390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7390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B92195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77390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F03B87" w:rsidRPr="005B3BC3" w:rsidRDefault="00F03B87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F03B87" w:rsidRPr="005B3BC3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125E8" w:rsidRPr="00032BBB" w:rsidRDefault="00A125E8" w:rsidP="00130337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бавка и инсталацијa котлова,  на природни гас и/или биомасу (дрвни пелет, брикет, сечка), гре</w:t>
            </w:r>
            <w:r w:rsidR="00B921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јачa простора (за породичне куће и</w:t>
            </w: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станов</w:t>
            </w:r>
            <w:r w:rsidR="00B921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)</w:t>
            </w:r>
          </w:p>
          <w:p w:rsidR="00F03B87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3B87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3B87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B92195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03B87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5B3BC3" w:rsidRDefault="00F03B87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03B87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5B3BC3" w:rsidRDefault="00F03B87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03B87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5B3BC3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03B87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5B3BC3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246AC" w:rsidRPr="005B3BC3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246AC" w:rsidRPr="005B3BC3" w:rsidRDefault="001246AC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572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B92195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0572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5B3BC3" w:rsidRDefault="00140572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 w:rsidR="00CC18D6"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140572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5B3BC3" w:rsidRDefault="00140572" w:rsidP="0013033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40572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5B3BC3" w:rsidRDefault="00140572" w:rsidP="0013033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</w:t>
            </w:r>
            <w:r w:rsidR="00EF2F20" w:rsidRPr="005B3BC3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40572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5B3BC3" w:rsidRDefault="00140572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 w:rsidR="00CC18D6">
              <w:rPr>
                <w:rFonts w:ascii="Times New Roman" w:hAnsi="Times New Roman" w:cs="Times New Roman"/>
                <w:sz w:val="24"/>
                <w:szCs w:val="24"/>
              </w:rPr>
              <w:t xml:space="preserve"> на гас, 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F03B87" w:rsidRPr="005B3BC3" w:rsidRDefault="00F03B87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F2F20" w:rsidRPr="005B3BC3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абавка и уградња топлотних пумпи  и пратеће инсталације грејног система</w:t>
            </w:r>
          </w:p>
        </w:tc>
      </w:tr>
      <w:tr w:rsidR="00EF2F20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F2F2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F2F20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F2F2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F2F20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F2F20" w:rsidRPr="005B3BC3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CC18D6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C18D6" w:rsidRPr="005B3BC3" w:rsidRDefault="00CC18D6" w:rsidP="00CC18D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C18D6" w:rsidRPr="005B3BC3" w:rsidRDefault="00CC18D6" w:rsidP="00CC18D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C18D6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C18D6" w:rsidRPr="005B3BC3" w:rsidRDefault="00CC18D6" w:rsidP="00CC18D6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C18D6" w:rsidRPr="005B3BC3" w:rsidRDefault="00CC18D6" w:rsidP="00CC18D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C18D6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C18D6" w:rsidRPr="005B3BC3" w:rsidRDefault="00CC18D6" w:rsidP="00CC18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C18D6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C18D6" w:rsidRPr="005B3BC3" w:rsidRDefault="00CC18D6" w:rsidP="00CC18D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гас, 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F2F20" w:rsidRPr="005B3BC3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абавкa и инсталациј</w:t>
            </w:r>
            <w:r w:rsidR="00B92195">
              <w:rPr>
                <w:rFonts w:ascii="Times New Roman" w:hAnsi="Times New Roman" w:cs="Times New Roman"/>
                <w:b/>
                <w:sz w:val="24"/>
                <w:szCs w:val="24"/>
              </w:rPr>
              <w:t>a соларних колектора за грејање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санитарне потрошне топле воде и пратеће инсталације грејног система</w:t>
            </w:r>
          </w:p>
          <w:p w:rsidR="00A125E8" w:rsidRPr="005B3BC3" w:rsidRDefault="00A125E8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(породичне куће)</w:t>
            </w:r>
          </w:p>
        </w:tc>
      </w:tr>
      <w:tr w:rsidR="00EF2F20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:rsidTr="00885FCE">
        <w:trPr>
          <w:trHeight w:val="352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B92195" w:rsidP="00885FC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="00EF2F20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остојећи 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чин</w:t>
            </w:r>
            <w:r w:rsidR="00EF2F20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грејањ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а санитарне </w:t>
            </w:r>
            <w:r w:rsidR="00EF2F20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оде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F2F2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F2F20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  <w:r w:rsidR="000A1AB8" w:rsidRPr="005B3BC3">
              <w:rPr>
                <w:rFonts w:ascii="Times New Roman" w:hAnsi="Times New Roman" w:cs="Times New Roman"/>
                <w:sz w:val="24"/>
                <w:szCs w:val="24"/>
              </w:rPr>
              <w:t>-бојлер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F2F2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F2F20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94209" w:rsidRPr="005B3BC3" w:rsidRDefault="00E94209" w:rsidP="00130337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117D8F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критеријум за бодовање, за све мере из става 1. овог члана, користи се </w:t>
      </w:r>
      <w:r w:rsidR="00E94209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К фактор заузетости површ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ји представља количник укупне површине стамбеног објекта (из пореске пријаве) и броја корисника тог објекта.</w:t>
      </w: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/>
      </w:tblPr>
      <w:tblGrid>
        <w:gridCol w:w="7934"/>
        <w:gridCol w:w="1490"/>
      </w:tblGrid>
      <w:tr w:rsidR="00117D8F" w:rsidRPr="005B3BC3" w:rsidTr="00642F53">
        <w:trPr>
          <w:trHeight w:val="667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К фактор заузетости површине за станове</w:t>
            </w:r>
          </w:p>
        </w:tc>
      </w:tr>
      <w:tr w:rsidR="00117D8F" w:rsidRPr="005B3BC3" w:rsidTr="00642F53">
        <w:trPr>
          <w:trHeight w:val="410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119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377EF" w:rsidRPr="005B3BC3" w:rsidRDefault="00E377EF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Јавним позивом се одређује максимални број бодова по сваком од </w:t>
      </w:r>
      <w:r w:rsidR="00E951E0" w:rsidRPr="005B3BC3">
        <w:rPr>
          <w:rFonts w:ascii="Times New Roman" w:eastAsia="Times New Roman" w:hAnsi="Times New Roman" w:cs="Times New Roman"/>
          <w:sz w:val="24"/>
          <w:szCs w:val="24"/>
        </w:rPr>
        <w:t>критеријума и број бодова по пот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критеријумима, ако су поткритеријуми дефинисани у оквиру појединих критеријума.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BC414D" w:rsidRPr="005B3BC3" w:rsidRDefault="00BC414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326436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Уколико се два захтева оцене са истим бројем бодова, предност имају </w:t>
      </w:r>
      <w:r w:rsidR="00652DD9" w:rsidRPr="005B3BC3">
        <w:rPr>
          <w:rFonts w:ascii="Times New Roman" w:hAnsi="Times New Roman" w:cs="Times New Roman"/>
          <w:bCs/>
          <w:sz w:val="24"/>
          <w:szCs w:val="24"/>
        </w:rPr>
        <w:t>подносиоци прија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>чији је фактор</w:t>
      </w:r>
      <w:r w:rsidR="0034360A" w:rsidRPr="005B3BC3">
        <w:rPr>
          <w:rFonts w:ascii="Times New Roman" w:hAnsi="Times New Roman" w:cs="Times New Roman"/>
          <w:bCs/>
          <w:sz w:val="24"/>
          <w:szCs w:val="24"/>
        </w:rPr>
        <w:t xml:space="preserve"> искоришћавања површине К већи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p w:rsidR="00080859" w:rsidRPr="005B3BC3" w:rsidRDefault="0032643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Начин бодовања </w:t>
      </w:r>
      <w:r w:rsidR="009D3742" w:rsidRPr="005B3BC3">
        <w:rPr>
          <w:rFonts w:ascii="Times New Roman" w:hAnsi="Times New Roman" w:cs="Times New Roman"/>
          <w:bCs/>
          <w:sz w:val="24"/>
          <w:szCs w:val="24"/>
        </w:rPr>
        <w:t>биће дефинисан</w:t>
      </w:r>
      <w:r w:rsidR="005A25F5" w:rsidRPr="005B3BC3">
        <w:rPr>
          <w:rFonts w:ascii="Times New Roman" w:hAnsi="Times New Roman" w:cs="Times New Roman"/>
          <w:bCs/>
          <w:sz w:val="24"/>
          <w:szCs w:val="24"/>
        </w:rPr>
        <w:t xml:space="preserve"> у</w:t>
      </w:r>
      <w:r w:rsidR="00D17C90" w:rsidRPr="005B3BC3">
        <w:rPr>
          <w:rFonts w:ascii="Times New Roman" w:hAnsi="Times New Roman" w:cs="Times New Roman"/>
          <w:bCs/>
          <w:sz w:val="24"/>
          <w:szCs w:val="24"/>
        </w:rPr>
        <w:t xml:space="preserve"> Јавном позиву.</w:t>
      </w:r>
    </w:p>
    <w:p w:rsidR="002C67A0" w:rsidRDefault="002C67A0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  </w:t>
      </w:r>
    </w:p>
    <w:p w:rsidR="00E377EF" w:rsidRDefault="00E377EF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377EF" w:rsidRPr="00E377EF" w:rsidRDefault="00E377EF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C67A0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Оцењивање, утврђивање листе </w:t>
      </w:r>
      <w:r w:rsidR="002D7CCD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и избор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</w:rPr>
        <w:t>крајњих корисника</w:t>
      </w:r>
    </w:p>
    <w:p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0A7CE9" w:rsidRPr="005B3BC3">
        <w:rPr>
          <w:rFonts w:ascii="Times New Roman" w:eastAsia="Times New Roman" w:hAnsi="Times New Roman" w:cs="Times New Roman"/>
          <w:b/>
          <w:sz w:val="24"/>
          <w:szCs w:val="24"/>
        </w:rPr>
        <w:t>2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5B3BC3" w:rsidRDefault="002C67A0" w:rsidP="00130337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</w:p>
    <w:p w:rsidR="005C4292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цењивање и рангирање </w:t>
      </w:r>
      <w:r w:rsidR="003D1730" w:rsidRPr="005B3BC3">
        <w:rPr>
          <w:rFonts w:ascii="Times New Roman" w:eastAsia="Times New Roman" w:hAnsi="Times New Roman" w:cs="Times New Roman"/>
          <w:sz w:val="24"/>
          <w:szCs w:val="24"/>
        </w:rPr>
        <w:t xml:space="preserve">пројекат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грађана врши се применом критеријума из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 xml:space="preserve"> члана 26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A7CE9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омисија разматра</w:t>
      </w:r>
      <w:r w:rsidR="00B92195">
        <w:rPr>
          <w:rFonts w:ascii="Times New Roman" w:eastAsia="Times New Roman" w:hAnsi="Times New Roman" w:cs="Times New Roman"/>
          <w:sz w:val="24"/>
          <w:szCs w:val="24"/>
        </w:rPr>
        <w:t xml:space="preserve"> пријаве и у складу са условима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з члана 26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</w:rPr>
        <w:t>утврђује прелиминарну ранг листу крајњих корисника</w:t>
      </w:r>
      <w:r w:rsidR="000A7CE9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сваку меру на основу бодовања према критеријумима из члана 26. овог правилника.</w:t>
      </w:r>
    </w:p>
    <w:p w:rsidR="005C4292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Листу из става 2. овог члана 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</w:rPr>
        <w:t>Комис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ија објављује на огласној табли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55F4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дносиоци пријава имају право увида у поднете пријаве и приложену документацију по утврђивању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листе из става 2. овог члана 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</w:rPr>
        <w:t>у року од три дана од дана објављивања лист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у складу са ставом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члана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55F4" w:rsidRPr="005B3BC3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</w:rPr>
        <w:t>из става 2. овог члан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подносиоци пријава имају право приговора Комисији у року од осам дана од дана њеног објављивања.</w:t>
      </w:r>
      <w:r w:rsidR="009B12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>Приг</w:t>
      </w:r>
      <w:r w:rsidR="009B12BD">
        <w:rPr>
          <w:rFonts w:ascii="Times New Roman" w:eastAsia="Times New Roman" w:hAnsi="Times New Roman" w:cs="Times New Roman"/>
          <w:sz w:val="24"/>
          <w:szCs w:val="24"/>
        </w:rPr>
        <w:t>овор се подноси на писарници Општинске управе општине Љубовија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55F4" w:rsidRPr="005B3BC3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је дужна да размотри поднете приговоре 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</w:rPr>
        <w:t xml:space="preserve">из става 2. овог члан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ао и да донесе 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длуку о приговору, која мора бити образложена,  у року од 15 дана од дана његовог пријема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на основу донетих одлука донесе ревидирану прелиминарну лист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B84258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На основу  листе из става 6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B84258" w:rsidRPr="009B12BD" w:rsidRDefault="00C3053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B12BD">
        <w:rPr>
          <w:rFonts w:ascii="Times New Roman" w:eastAsia="Times New Roman" w:hAnsi="Times New Roman" w:cs="Times New Roman"/>
          <w:sz w:val="24"/>
          <w:szCs w:val="24"/>
        </w:rPr>
        <w:t>Уколико је Комисија приликом теренског обиласка из става 7. овог члана</w:t>
      </w:r>
      <w:r w:rsidR="00551BEB" w:rsidRPr="009B12BD">
        <w:rPr>
          <w:rFonts w:ascii="Times New Roman" w:eastAsia="Times New Roman" w:hAnsi="Times New Roman" w:cs="Times New Roman"/>
          <w:sz w:val="24"/>
          <w:szCs w:val="24"/>
        </w:rPr>
        <w:t xml:space="preserve"> утврдила</w:t>
      </w:r>
      <w:r w:rsidRPr="009B12BD">
        <w:rPr>
          <w:rFonts w:ascii="Times New Roman" w:eastAsia="Times New Roman" w:hAnsi="Times New Roman" w:cs="Times New Roman"/>
          <w:sz w:val="24"/>
          <w:szCs w:val="24"/>
        </w:rPr>
        <w:t xml:space="preserve"> да је </w:t>
      </w:r>
      <w:r w:rsidR="00B84258" w:rsidRPr="009B12BD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r w:rsidRPr="009B12BD">
        <w:rPr>
          <w:rFonts w:ascii="Times New Roman" w:eastAsia="Times New Roman" w:hAnsi="Times New Roman" w:cs="Times New Roman"/>
          <w:sz w:val="24"/>
          <w:szCs w:val="24"/>
        </w:rPr>
        <w:t xml:space="preserve"> пријаве </w:t>
      </w:r>
      <w:r w:rsidR="00B84258" w:rsidRPr="009B12BD">
        <w:rPr>
          <w:rFonts w:ascii="Times New Roman" w:eastAsia="Times New Roman" w:hAnsi="Times New Roman" w:cs="Times New Roman"/>
          <w:sz w:val="24"/>
          <w:szCs w:val="24"/>
        </w:rPr>
        <w:t>дао</w:t>
      </w:r>
      <w:r w:rsidRPr="009B12BD">
        <w:rPr>
          <w:rFonts w:ascii="Times New Roman" w:eastAsia="Times New Roman" w:hAnsi="Times New Roman" w:cs="Times New Roman"/>
          <w:sz w:val="24"/>
          <w:szCs w:val="24"/>
        </w:rPr>
        <w:t xml:space="preserve"> неистините податке у пријави </w:t>
      </w:r>
      <w:r w:rsidR="00B84258" w:rsidRPr="009B12BD">
        <w:rPr>
          <w:rFonts w:ascii="Times New Roman" w:eastAsia="Times New Roman" w:hAnsi="Times New Roman" w:cs="Times New Roman"/>
          <w:sz w:val="24"/>
          <w:szCs w:val="24"/>
        </w:rPr>
        <w:t xml:space="preserve"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:rsidR="00C30532" w:rsidRPr="005B3BC3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иликом теренског обиласка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уз обавезно присуство подносиоца захтева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>У зап</w:t>
      </w:r>
      <w:r w:rsidR="004D0492">
        <w:rPr>
          <w:rFonts w:ascii="Times New Roman" w:eastAsia="Times New Roman" w:hAnsi="Times New Roman" w:cs="Times New Roman"/>
          <w:sz w:val="24"/>
          <w:szCs w:val="24"/>
        </w:rPr>
        <w:t>и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нику </w:t>
      </w:r>
      <w:r w:rsidR="004D0492" w:rsidRPr="005B3BC3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5B3BC3">
        <w:rPr>
          <w:rFonts w:ascii="Times New Roman" w:eastAsia="Times New Roman" w:hAnsi="Times New Roman" w:cs="Times New Roman"/>
          <w:sz w:val="24"/>
          <w:szCs w:val="24"/>
        </w:rPr>
        <w:t>прихватљиве.</w:t>
      </w:r>
    </w:p>
    <w:p w:rsidR="004C54FC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основу записника 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</w:rPr>
        <w:t xml:space="preserve">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става 9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</w:rPr>
        <w:t>. овог члана комисија сачињава коначну листу крајњих корисника.</w:t>
      </w:r>
    </w:p>
    <w:p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Листу 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става 10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члана Комисија об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јављује на огласној табл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зв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 xml:space="preserve">аничној интернет страници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пштине.</w:t>
      </w:r>
    </w:p>
    <w:p w:rsidR="004C54FC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листу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из става 10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члана  подносиоци пријава код којих је извр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шен теренски обилазак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9A2A47" w:rsidRPr="005B3BC3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приговора Комисији у року од осам дана од дана објављивања коначне листе крајњих корисника.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Приг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овор се подноси на писарници Општинске у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п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раве општине Љубовија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ка.</w:t>
      </w:r>
    </w:p>
    <w:p w:rsidR="00C30532" w:rsidRPr="005B3BC3" w:rsidRDefault="004126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:rsidR="0053126A" w:rsidRDefault="0053126A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F6E7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Члан</w:t>
      </w:r>
      <w:r w:rsidR="00117D8F" w:rsidRPr="00BF6E7C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 w:rsidR="00130337">
        <w:rPr>
          <w:rFonts w:ascii="Times New Roman" w:eastAsia="Times New Roman" w:hAnsi="Times New Roman" w:cs="Times New Roman"/>
          <w:b/>
          <w:sz w:val="24"/>
          <w:szCs w:val="24"/>
        </w:rPr>
        <w:t>8.</w:t>
      </w:r>
    </w:p>
    <w:p w:rsidR="00130337" w:rsidRPr="00BF6E7C" w:rsidRDefault="00130337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3126A" w:rsidRPr="00BF6E7C" w:rsidRDefault="004126D0" w:rsidP="004126D0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Уколико Општина</w:t>
      </w:r>
      <w:r w:rsidR="0053126A" w:rsidRPr="00BF6E7C">
        <w:rPr>
          <w:rFonts w:ascii="Times New Roman" w:eastAsia="Times New Roman" w:hAnsi="Times New Roman" w:cs="Times New Roman"/>
          <w:sz w:val="24"/>
          <w:szCs w:val="24"/>
        </w:rPr>
        <w:t xml:space="preserve"> током трајања Конкурса не прими довољан број важећих </w:t>
      </w:r>
      <w:r w:rsidR="0053126A" w:rsidRPr="00BF6E7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126A" w:rsidRPr="00BF6E7C">
        <w:rPr>
          <w:rFonts w:ascii="Times New Roman" w:eastAsia="Times New Roman" w:hAnsi="Times New Roman" w:cs="Times New Roman"/>
          <w:sz w:val="24"/>
          <w:szCs w:val="24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:rsidR="0053126A" w:rsidRPr="005B3BC3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</w:rPr>
      </w:pPr>
      <w:r w:rsidRPr="00BF6E7C">
        <w:rPr>
          <w:rFonts w:ascii="Times New Roman" w:eastAsia="Times New Roman" w:hAnsi="Times New Roman" w:cs="Times New Roman"/>
          <w:sz w:val="24"/>
          <w:szCs w:val="24"/>
        </w:rPr>
        <w:t xml:space="preserve">Уколико се не утроше планирана средства за неку од меру, средства </w:t>
      </w:r>
      <w:r w:rsidR="00BF6E7C" w:rsidRPr="00BF6E7C">
        <w:rPr>
          <w:rFonts w:ascii="Times New Roman" w:eastAsia="Times New Roman" w:hAnsi="Times New Roman" w:cs="Times New Roman"/>
          <w:sz w:val="24"/>
          <w:szCs w:val="24"/>
        </w:rPr>
        <w:t>ћ</w:t>
      </w:r>
      <w:r w:rsidRPr="00BF6E7C">
        <w:rPr>
          <w:rFonts w:ascii="Times New Roman" w:eastAsia="Times New Roman" w:hAnsi="Times New Roman" w:cs="Times New Roman"/>
          <w:sz w:val="24"/>
          <w:szCs w:val="24"/>
        </w:rPr>
        <w:t>е се доделити следећем кориснику који испуњава услове, према листи корисника.</w:t>
      </w:r>
    </w:p>
    <w:p w:rsidR="00130337" w:rsidRDefault="00130337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25B68" w:rsidRDefault="0073108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Исплата средстава</w:t>
      </w:r>
    </w:p>
    <w:p w:rsidR="00BF6E7C" w:rsidRPr="005B3BC3" w:rsidRDefault="00BF6E7C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25B68" w:rsidRPr="005B3BC3" w:rsidRDefault="00425B68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9" w:name="_Hlk67005216"/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130337">
        <w:rPr>
          <w:rFonts w:ascii="Times New Roman" w:hAnsi="Times New Roman" w:cs="Times New Roman"/>
          <w:b/>
          <w:sz w:val="24"/>
          <w:szCs w:val="24"/>
        </w:rPr>
        <w:t>29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bookmarkEnd w:id="19"/>
    <w:p w:rsidR="0063584B" w:rsidRPr="005B3BC3" w:rsidRDefault="0063584B" w:rsidP="00130337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A4508E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директним корисницима 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 xml:space="preserve">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не крајњим корисницима, након што појединачни крајњи корисник изврши уплату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</w:rPr>
        <w:t>директном корисник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целокупн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свој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бавез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</w:rPr>
        <w:t>у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реализације мере. </w:t>
      </w:r>
    </w:p>
    <w:p w:rsidR="003B6BF6" w:rsidRPr="005B3BC3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ада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 xml:space="preserve"> се пријавио за меру као и у ск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л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а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 xml:space="preserve">ду са 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>записником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мисије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приликом првог изласка.</w:t>
      </w:r>
    </w:p>
    <w:p w:rsidR="003C162A" w:rsidRPr="005B3BC3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рајњ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рисник мора имати уредну документацију (рачуне и атесте)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је ће доставити надлежној комисиј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710B1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>Крајњи корисник ће сам сносити трошкове изведених радова који буду већи од износа субвенције наведене у чл.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>6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</w:rPr>
        <w:t xml:space="preserve"> (максимално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г износа учешћа општине Љубовија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</w:rPr>
        <w:t>)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нтролу извршења уговорених обавеза извршиће 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лежни органи који су задужени за урбанизам односно заштиту животне средин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, у сарадњи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</w:rPr>
        <w:t xml:space="preserve"> са Комисијом.</w:t>
      </w:r>
    </w:p>
    <w:p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Уколико Корисник средстава није сре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</w:rPr>
        <w:t>дства наменски утрошио, ил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радо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</w:rPr>
        <w:t>ви нису изведен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у складу са 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</w:rPr>
        <w:t>предмером и предрачуном који је крајњи корис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ник поднео приликом пријаве, општина Љубовиј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еће уплатити средства 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</w:rPr>
        <w:t>додељена јавним позивом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609C">
        <w:rPr>
          <w:rFonts w:ascii="Times New Roman" w:hAnsi="Times New Roman" w:cs="Times New Roman"/>
          <w:bCs/>
          <w:sz w:val="24"/>
          <w:szCs w:val="24"/>
        </w:rPr>
        <w:t>Корисник средстава прихвата обавезу да за грејање објекта неће користити угаљ већ еколошки прихватљива горива.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Контролу енергента који се користи за грејање објекта, у току грејне сезоне</w:t>
      </w:r>
      <w:r w:rsidR="004126D0">
        <w:rPr>
          <w:rFonts w:ascii="Times New Roman" w:hAnsi="Times New Roman" w:cs="Times New Roman"/>
          <w:bCs/>
          <w:sz w:val="24"/>
          <w:szCs w:val="24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врше надлежне </w:t>
      </w:r>
      <w:r w:rsidR="004126D0">
        <w:rPr>
          <w:rFonts w:ascii="Times New Roman" w:hAnsi="Times New Roman" w:cs="Times New Roman"/>
          <w:bCs/>
          <w:sz w:val="24"/>
          <w:szCs w:val="24"/>
        </w:rPr>
        <w:t>службе Општинске управе општине Љубовиј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0E787E" w:rsidRPr="005B3BC3" w:rsidRDefault="000E787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Уколико из неког разлога </w:t>
      </w:r>
      <w:r w:rsidR="00916EB4" w:rsidRPr="005B3BC3">
        <w:rPr>
          <w:rFonts w:ascii="Times New Roman" w:hAnsi="Times New Roman" w:cs="Times New Roman"/>
          <w:bCs/>
          <w:sz w:val="24"/>
          <w:szCs w:val="24"/>
        </w:rPr>
        <w:t xml:space="preserve">крајњи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корисник не може да реализује набавку од одабраног </w:t>
      </w:r>
      <w:r w:rsidR="00916EB4" w:rsidRPr="005B3BC3">
        <w:rPr>
          <w:rFonts w:ascii="Times New Roman" w:hAnsi="Times New Roman" w:cs="Times New Roman"/>
          <w:bCs/>
          <w:sz w:val="24"/>
          <w:szCs w:val="24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има право да изврши набавку од другог </w:t>
      </w:r>
      <w:r w:rsidR="00916EB4" w:rsidRPr="005B3BC3">
        <w:rPr>
          <w:rFonts w:ascii="Times New Roman" w:hAnsi="Times New Roman" w:cs="Times New Roman"/>
          <w:bCs/>
          <w:sz w:val="24"/>
          <w:szCs w:val="24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5B3BC3">
        <w:rPr>
          <w:rFonts w:ascii="Times New Roman" w:hAnsi="Times New Roman" w:cs="Times New Roman"/>
          <w:bCs/>
          <w:sz w:val="24"/>
          <w:szCs w:val="24"/>
        </w:rPr>
        <w:t>, с тим да износ не може бити већи од одобреног.</w:t>
      </w:r>
    </w:p>
    <w:p w:rsidR="00425B68" w:rsidRPr="005B3BC3" w:rsidRDefault="00B37A8D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 xml:space="preserve">       </w:t>
      </w:r>
    </w:p>
    <w:p w:rsidR="00D839B0" w:rsidRPr="005B3BC3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ЋЕЊЕ РЕАЛИЗАЦИЈЕ МЕРА ЕНЕРГЕТСКЕ </w:t>
      </w:r>
      <w:r w:rsidR="00D965E9"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САНАЦИЈЕ</w:t>
      </w:r>
    </w:p>
    <w:p w:rsidR="00BF6E7C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A3BB0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</w:rPr>
        <w:t>Извешта</w:t>
      </w:r>
      <w:r w:rsidR="0033461B" w:rsidRPr="005B3BC3">
        <w:rPr>
          <w:rFonts w:ascii="Times New Roman" w:hAnsi="Times New Roman" w:cs="Times New Roman"/>
          <w:b/>
          <w:bCs/>
          <w:sz w:val="24"/>
          <w:szCs w:val="24"/>
        </w:rPr>
        <w:t>вање</w:t>
      </w:r>
    </w:p>
    <w:p w:rsidR="00BF6E7C" w:rsidRPr="005B3BC3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15D11" w:rsidRDefault="00715D11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D839B0" w:rsidRPr="005B3BC3">
        <w:rPr>
          <w:rFonts w:ascii="Times New Roman" w:hAnsi="Times New Roman" w:cs="Times New Roman"/>
          <w:b/>
          <w:sz w:val="24"/>
          <w:szCs w:val="24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4128AF" w:rsidRPr="005B3BC3" w:rsidRDefault="00A710B1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К</w:t>
      </w:r>
      <w:r w:rsidR="002D23D8" w:rsidRPr="005B3BC3">
        <w:rPr>
          <w:rFonts w:ascii="Times New Roman" w:hAnsi="Times New Roman" w:cs="Times New Roman"/>
          <w:sz w:val="24"/>
          <w:szCs w:val="24"/>
        </w:rPr>
        <w:t xml:space="preserve">омисија </w:t>
      </w:r>
      <w:r w:rsidR="00B73D32" w:rsidRPr="005B3BC3">
        <w:rPr>
          <w:rFonts w:ascii="Times New Roman" w:hAnsi="Times New Roman" w:cs="Times New Roman"/>
          <w:sz w:val="24"/>
          <w:szCs w:val="24"/>
        </w:rPr>
        <w:t xml:space="preserve">припрема </w:t>
      </w:r>
      <w:r w:rsidR="00274B58" w:rsidRPr="005B3BC3">
        <w:rPr>
          <w:rFonts w:ascii="Times New Roman" w:hAnsi="Times New Roman" w:cs="Times New Roman"/>
          <w:sz w:val="24"/>
          <w:szCs w:val="24"/>
        </w:rPr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</w:rPr>
        <w:t xml:space="preserve"> </w:t>
      </w:r>
      <w:r w:rsidR="00274B58" w:rsidRPr="005B3BC3">
        <w:rPr>
          <w:rFonts w:ascii="Times New Roman" w:hAnsi="Times New Roman" w:cs="Times New Roman"/>
          <w:sz w:val="24"/>
          <w:szCs w:val="24"/>
        </w:rPr>
        <w:t xml:space="preserve"> </w:t>
      </w:r>
      <w:r w:rsidR="00B73D32" w:rsidRPr="005B3BC3">
        <w:rPr>
          <w:rFonts w:ascii="Times New Roman" w:hAnsi="Times New Roman" w:cs="Times New Roman"/>
          <w:sz w:val="24"/>
          <w:szCs w:val="24"/>
        </w:rPr>
        <w:t xml:space="preserve">и  подноси </w:t>
      </w:r>
      <w:r w:rsidR="00274B58" w:rsidRPr="005B3BC3">
        <w:rPr>
          <w:rFonts w:ascii="Times New Roman" w:hAnsi="Times New Roman" w:cs="Times New Roman"/>
          <w:sz w:val="24"/>
          <w:szCs w:val="24"/>
        </w:rPr>
        <w:t xml:space="preserve">га </w:t>
      </w:r>
      <w:r w:rsidR="0093790B" w:rsidRPr="005B3BC3">
        <w:rPr>
          <w:rFonts w:ascii="Times New Roman" w:hAnsi="Times New Roman" w:cs="Times New Roman"/>
          <w:sz w:val="24"/>
          <w:szCs w:val="24"/>
        </w:rPr>
        <w:t>Општин</w:t>
      </w:r>
      <w:r w:rsidR="00B73D32" w:rsidRPr="005B3BC3">
        <w:rPr>
          <w:rFonts w:ascii="Times New Roman" w:hAnsi="Times New Roman" w:cs="Times New Roman"/>
          <w:sz w:val="24"/>
          <w:szCs w:val="24"/>
        </w:rPr>
        <w:t xml:space="preserve">ском већу. </w:t>
      </w:r>
    </w:p>
    <w:p w:rsidR="004128AF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lastRenderedPageBreak/>
        <w:t xml:space="preserve">Јавност се информише о реализацији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</w:rPr>
        <w:t xml:space="preserve"> преко локалних медија и интернет странице </w:t>
      </w:r>
      <w:r w:rsidR="0093790B" w:rsidRPr="005B3BC3">
        <w:rPr>
          <w:rFonts w:ascii="Times New Roman" w:hAnsi="Times New Roman" w:cs="Times New Roman"/>
          <w:sz w:val="24"/>
          <w:szCs w:val="24"/>
        </w:rPr>
        <w:t>Општин</w:t>
      </w:r>
      <w:r w:rsidR="008032E6" w:rsidRPr="005B3BC3">
        <w:rPr>
          <w:rFonts w:ascii="Times New Roman" w:hAnsi="Times New Roman" w:cs="Times New Roman"/>
          <w:sz w:val="24"/>
          <w:szCs w:val="24"/>
        </w:rPr>
        <w:t>е</w:t>
      </w:r>
      <w:r w:rsidRPr="005B3BC3">
        <w:rPr>
          <w:rFonts w:ascii="Times New Roman" w:hAnsi="Times New Roman" w:cs="Times New Roman"/>
          <w:sz w:val="24"/>
          <w:szCs w:val="24"/>
        </w:rPr>
        <w:t>.</w:t>
      </w:r>
    </w:p>
    <w:p w:rsidR="00B73D32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</w:rPr>
        <w:t>, који посебно садржи информације о спроведеним активности</w:t>
      </w:r>
      <w:r w:rsidR="003C3752" w:rsidRPr="005B3BC3">
        <w:rPr>
          <w:rFonts w:ascii="Times New Roman" w:hAnsi="Times New Roman" w:cs="Times New Roman"/>
          <w:sz w:val="24"/>
          <w:szCs w:val="24"/>
        </w:rPr>
        <w:t>ма</w:t>
      </w:r>
      <w:r w:rsidRPr="005B3BC3">
        <w:rPr>
          <w:rFonts w:ascii="Times New Roman" w:hAnsi="Times New Roman" w:cs="Times New Roman"/>
          <w:sz w:val="24"/>
          <w:szCs w:val="24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5B3BC3">
        <w:rPr>
          <w:rFonts w:ascii="Times New Roman" w:hAnsi="Times New Roman" w:cs="Times New Roman"/>
          <w:sz w:val="24"/>
          <w:szCs w:val="24"/>
        </w:rPr>
        <w:t xml:space="preserve"> податке о уштеди енергије и смањењу емисије гасова са ефектом </w:t>
      </w:r>
      <w:r w:rsidR="003B7C7A">
        <w:rPr>
          <w:rFonts w:ascii="Times New Roman" w:hAnsi="Times New Roman" w:cs="Times New Roman"/>
          <w:sz w:val="24"/>
          <w:szCs w:val="24"/>
        </w:rPr>
        <w:t>стаклене баште,</w:t>
      </w:r>
      <w:r w:rsidRPr="005B3BC3">
        <w:rPr>
          <w:rFonts w:ascii="Times New Roman" w:hAnsi="Times New Roman" w:cs="Times New Roman"/>
          <w:sz w:val="24"/>
          <w:szCs w:val="24"/>
        </w:rPr>
        <w:t xml:space="preserve"> подноси</w:t>
      </w:r>
      <w:r w:rsidR="003C3752" w:rsidRPr="005B3BC3">
        <w:rPr>
          <w:rFonts w:ascii="Times New Roman" w:hAnsi="Times New Roman" w:cs="Times New Roman"/>
          <w:sz w:val="24"/>
          <w:szCs w:val="24"/>
        </w:rPr>
        <w:t xml:space="preserve"> се</w:t>
      </w:r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r w:rsidR="007B3525" w:rsidRPr="005B3BC3">
        <w:rPr>
          <w:rFonts w:ascii="Times New Roman" w:hAnsi="Times New Roman" w:cs="Times New Roman"/>
          <w:sz w:val="24"/>
          <w:szCs w:val="24"/>
        </w:rPr>
        <w:t xml:space="preserve">Општинском већу </w:t>
      </w:r>
      <w:r w:rsidRPr="005B3BC3">
        <w:rPr>
          <w:rFonts w:ascii="Times New Roman" w:hAnsi="Times New Roman" w:cs="Times New Roman"/>
          <w:sz w:val="24"/>
          <w:szCs w:val="24"/>
        </w:rPr>
        <w:t xml:space="preserve"> и објављује на интернет страници.  </w:t>
      </w:r>
    </w:p>
    <w:p w:rsidR="00B73D32" w:rsidRPr="005B3BC3" w:rsidRDefault="00A710B1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иректни корисници 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</w:rPr>
        <w:t>средс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E2DD6" w:rsidRPr="005B3BC3">
        <w:rPr>
          <w:rFonts w:ascii="Times New Roman" w:eastAsia="Times New Roman" w:hAnsi="Times New Roman" w:cs="Times New Roman"/>
          <w:bCs/>
          <w:sz w:val="24"/>
          <w:szCs w:val="24"/>
        </w:rPr>
        <w:t>који изводе радове на енергетској санациј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дужни су д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омисији, у сваком моменту, омогуће контролу реализације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</w:rPr>
        <w:t>активност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увид у сву потребну документацију.</w:t>
      </w:r>
    </w:p>
    <w:p w:rsidR="00D8238D" w:rsidRPr="005B3BC3" w:rsidRDefault="00D8238D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Објављивање</w:t>
      </w:r>
    </w:p>
    <w:p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5B3BC3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Члан </w:t>
      </w:r>
      <w:r w:rsidR="00D839B0"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D8238D" w:rsidRPr="005B3BC3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5B3BC3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одац</w:t>
      </w:r>
      <w:r w:rsidR="0080609C">
        <w:rPr>
          <w:rFonts w:ascii="Times New Roman" w:eastAsia="Times New Roman" w:hAnsi="Times New Roman" w:cs="Times New Roman"/>
          <w:bCs/>
          <w:sz w:val="24"/>
          <w:szCs w:val="24"/>
        </w:rPr>
        <w:t>и и акти које Комисија објављује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на  званичној интернет страници </w:t>
      </w:r>
      <w:r w:rsidR="004126D0">
        <w:rPr>
          <w:rFonts w:ascii="Times New Roman" w:eastAsia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eastAsia="Times New Roman" w:hAnsi="Times New Roman" w:cs="Times New Roman"/>
          <w:bCs/>
          <w:sz w:val="24"/>
          <w:szCs w:val="24"/>
        </w:rPr>
        <w:t>пштин</w:t>
      </w:r>
      <w:r w:rsidR="008032E6" w:rsidRPr="005B3BC3">
        <w:rPr>
          <w:rFonts w:ascii="Times New Roman" w:eastAsia="Times New Roman" w:hAnsi="Times New Roman" w:cs="Times New Roman"/>
          <w:bCs/>
          <w:sz w:val="24"/>
          <w:szCs w:val="24"/>
        </w:rPr>
        <w:t>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4126D0">
        <w:rPr>
          <w:rFonts w:ascii="Times New Roman" w:eastAsia="Times New Roman" w:hAnsi="Times New Roman" w:cs="Times New Roman"/>
          <w:bCs/>
          <w:sz w:val="24"/>
          <w:szCs w:val="24"/>
        </w:rPr>
        <w:t xml:space="preserve">Љубовиј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морају се објавити и на огласној табли </w:t>
      </w:r>
      <w:r w:rsidR="004126D0">
        <w:rPr>
          <w:rFonts w:ascii="Times New Roman" w:eastAsia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eastAsia="Times New Roman" w:hAnsi="Times New Roman" w:cs="Times New Roman"/>
          <w:bCs/>
          <w:sz w:val="24"/>
          <w:szCs w:val="24"/>
        </w:rPr>
        <w:t>пштин</w:t>
      </w:r>
      <w:r w:rsidR="008032E6" w:rsidRPr="005B3BC3">
        <w:rPr>
          <w:rFonts w:ascii="Times New Roman" w:eastAsia="Times New Roman" w:hAnsi="Times New Roman" w:cs="Times New Roman"/>
          <w:bCs/>
          <w:sz w:val="24"/>
          <w:szCs w:val="24"/>
        </w:rPr>
        <w:t>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74478B" w:rsidRPr="005B3BC3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Чување документације</w:t>
      </w:r>
    </w:p>
    <w:p w:rsidR="00130337" w:rsidRPr="005B3BC3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5B3BC3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D8238D" w:rsidRPr="005B3BC3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5B3BC3" w:rsidRDefault="004126D0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О</w:t>
      </w:r>
      <w:r w:rsidR="00BF6E7C">
        <w:rPr>
          <w:rFonts w:ascii="Times New Roman" w:hAnsi="Times New Roman" w:cs="Times New Roman"/>
          <w:bCs/>
          <w:sz w:val="24"/>
          <w:szCs w:val="24"/>
        </w:rPr>
        <w:t>пштинска</w:t>
      </w:r>
      <w:r w:rsidR="008032E6" w:rsidRPr="005B3BC3">
        <w:rPr>
          <w:rFonts w:ascii="Times New Roman" w:hAnsi="Times New Roman" w:cs="Times New Roman"/>
          <w:bCs/>
          <w:sz w:val="24"/>
          <w:szCs w:val="24"/>
        </w:rPr>
        <w:t xml:space="preserve"> управе</w:t>
      </w:r>
      <w:r w:rsidR="004128AF" w:rsidRPr="005B3BC3">
        <w:rPr>
          <w:rFonts w:ascii="Times New Roman" w:hAnsi="Times New Roman" w:cs="Times New Roman"/>
          <w:bCs/>
          <w:sz w:val="24"/>
          <w:szCs w:val="24"/>
        </w:rPr>
        <w:t xml:space="preserve"> општине</w:t>
      </w:r>
      <w:r w:rsidR="008032E6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Љубовија</w:t>
      </w:r>
      <w:r w:rsidR="0097521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има обавезу да чува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комплетну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окументацију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насталу у поступку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суфинансирања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</w:rPr>
        <w:t>у складу са важећим прописима.</w:t>
      </w:r>
    </w:p>
    <w:p w:rsidR="00130337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ПРЕЛАЗНЕ И ЗАВРШНЕ ОДРЕДБЕ</w:t>
      </w:r>
    </w:p>
    <w:p w:rsidR="00130337" w:rsidRPr="005B3BC3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728FC" w:rsidRDefault="002728F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A31FE3" w:rsidRDefault="00A31FE3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1FE3" w:rsidRDefault="00771FAC" w:rsidP="00771FA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A31FE3" w:rsidRPr="00771FAC">
        <w:rPr>
          <w:rFonts w:ascii="Times New Roman" w:hAnsi="Times New Roman" w:cs="Times New Roman"/>
          <w:sz w:val="24"/>
          <w:szCs w:val="24"/>
        </w:rPr>
        <w:t xml:space="preserve">Ступањем на снагу овог Правилника престаје да важи Правилник о суфинансирању мера енергетске транзиције бр. 06-148/2021-02 од 20.05.2021. године, објављен у </w:t>
      </w:r>
      <w:r w:rsidRPr="00771FAC">
        <w:rPr>
          <w:rFonts w:ascii="Times New Roman" w:hAnsi="Times New Roman" w:cs="Times New Roman"/>
          <w:sz w:val="24"/>
          <w:szCs w:val="24"/>
        </w:rPr>
        <w:t>„Службеном листу општине Љубовија“ бр. 8 од 24.05.2021. године.</w:t>
      </w:r>
    </w:p>
    <w:p w:rsidR="00771FAC" w:rsidRDefault="00771FAC" w:rsidP="00771FA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71FAC" w:rsidRPr="00771FAC" w:rsidRDefault="00771FAC" w:rsidP="00771F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1FAC">
        <w:rPr>
          <w:rFonts w:ascii="Times New Roman" w:hAnsi="Times New Roman" w:cs="Times New Roman"/>
          <w:b/>
          <w:sz w:val="24"/>
          <w:szCs w:val="24"/>
        </w:rPr>
        <w:t>Члан 34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128AF" w:rsidRPr="005B3BC3" w:rsidRDefault="009503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0" w:name="_Hlk68992585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вај Правилник ступа на 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</w:rPr>
        <w:t>снагу даном</w:t>
      </w:r>
      <w:r w:rsidR="00855A6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доношења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биће објављен 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</w:rPr>
        <w:t xml:space="preserve"> у „Службеном листу 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о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</w:rPr>
        <w:t xml:space="preserve">пштине </w:t>
      </w:r>
      <w:bookmarkEnd w:id="20"/>
      <w:r w:rsidR="004126D0">
        <w:rPr>
          <w:rFonts w:ascii="Times New Roman" w:eastAsia="Times New Roman" w:hAnsi="Times New Roman" w:cs="Times New Roman"/>
          <w:sz w:val="24"/>
          <w:szCs w:val="24"/>
        </w:rPr>
        <w:t>Љубовија“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10D5D" w:rsidRPr="005B3BC3" w:rsidRDefault="00D10D5D" w:rsidP="00130337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64553" w:rsidRDefault="00C64553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64553" w:rsidRDefault="00C64553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64553" w:rsidRDefault="00C64553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P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10D5D" w:rsidRPr="005B3BC3" w:rsidRDefault="00D10D5D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б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р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а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з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л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ж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њ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е</w:t>
      </w:r>
    </w:p>
    <w:p w:rsidR="00B22CF6" w:rsidRPr="005B3BC3" w:rsidRDefault="00B22CF6" w:rsidP="00130337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</w:rPr>
        <w:t>Чланом 20. став 1. тачка 8. Закона о локалној самоуправи („Сл.гласник РС</w:t>
      </w:r>
      <w:r w:rsidR="0080609C">
        <w:rPr>
          <w:rFonts w:ascii="Times New Roman" w:eastAsia="Calibri" w:hAnsi="Times New Roman" w:cs="Times New Roman"/>
          <w:bCs/>
          <w:sz w:val="24"/>
          <w:szCs w:val="24"/>
        </w:rPr>
        <w:t>“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, број 129/2007...47/2018)  између осталог је прописано да се </w:t>
      </w:r>
      <w:r w:rsidR="00C07153" w:rsidRPr="005B3BC3">
        <w:rPr>
          <w:rFonts w:ascii="Times New Roman" w:eastAsia="Calibri" w:hAnsi="Times New Roman" w:cs="Times New Roman"/>
          <w:bCs/>
          <w:sz w:val="24"/>
          <w:szCs w:val="24"/>
        </w:rPr>
        <w:t>град/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>општина преко својих органа, у складу са законом, стара о заштити животне средине.</w:t>
      </w:r>
    </w:p>
    <w:p w:rsidR="00B22CF6" w:rsidRPr="005B3BC3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</w:rPr>
        <w:t>Чланом 69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.</w:t>
      </w:r>
      <w:r w:rsidR="002B5861"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Закона о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енергетској ефикасности и рационалној употреби енергије  („Сл.гласник РС“,</w:t>
      </w:r>
      <w:r w:rsidR="0080609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>број 40/21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) између осталог је прописано да се средства за финансирање и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>ли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:rsidR="00B22CF6" w:rsidRPr="005B3BC3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</w:rPr>
        <w:t>Чланом 70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.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Закона о енергетској ефикасности и рационалној употреби енергије 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</w:t>
      </w:r>
      <w:r w:rsidR="00C07153"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О својим активностима у смислу става 1. овог члана, надлежни орган јединице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локалне самоуправе дужан је да обавести Министарство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:rsidR="00526DAF" w:rsidRPr="005B3BC3" w:rsidRDefault="00526DA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:rsidR="00E377EF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</w:t>
      </w:r>
    </w:p>
    <w:p w:rsidR="00E377EF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377EF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377EF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BB11DC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                 </w:t>
      </w:r>
      <w:r w:rsidR="00BB11D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ПРЕДСЕДНИК </w:t>
      </w:r>
    </w:p>
    <w:p w:rsidR="00BB11DC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          </w:t>
      </w:r>
      <w:r w:rsidR="00BB11DC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Г ВЕЋА</w:t>
      </w:r>
    </w:p>
    <w:p w:rsidR="002728FC" w:rsidRPr="00444435" w:rsidRDefault="00E377EF" w:rsidP="00130337">
      <w:pPr>
        <w:spacing w:after="0"/>
        <w:rPr>
          <w:rFonts w:ascii="Times New Roman" w:eastAsia="Calibri" w:hAnsi="Times New Roman" w:cs="Times New Roman"/>
          <w:b/>
          <w:sz w:val="24"/>
          <w:szCs w:val="24"/>
          <w:lang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</w:t>
      </w:r>
      <w:r w:rsidR="0044443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BB11DC">
        <w:rPr>
          <w:rFonts w:ascii="Times New Roman" w:hAnsi="Times New Roman" w:cs="Times New Roman"/>
          <w:b/>
          <w:sz w:val="24"/>
          <w:szCs w:val="24"/>
          <w:lang w:val="sr-Cyrl-CS"/>
        </w:rPr>
        <w:t>Милан Јовановић</w:t>
      </w:r>
      <w:r w:rsidR="002728FC" w:rsidRPr="005B3BC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4435">
        <w:rPr>
          <w:rFonts w:ascii="Times New Roman" w:hAnsi="Times New Roman" w:cs="Times New Roman"/>
          <w:b/>
          <w:sz w:val="24"/>
          <w:szCs w:val="24"/>
        </w:rPr>
        <w:t>с.р.</w:t>
      </w:r>
    </w:p>
    <w:sectPr w:rsidR="002728FC" w:rsidRPr="00444435" w:rsidSect="00507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4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5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3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EE4683"/>
    <w:multiLevelType w:val="hybridMultilevel"/>
    <w:tmpl w:val="BB6222D8"/>
    <w:lvl w:ilvl="0" w:tplc="0D1C360A">
      <w:start w:val="1"/>
      <w:numFmt w:val="decimal"/>
      <w:lvlText w:val="%1)"/>
      <w:lvlJc w:val="left"/>
      <w:pPr>
        <w:ind w:left="1070" w:hanging="360"/>
      </w:pPr>
      <w:rPr>
        <w:rFonts w:ascii="Times New Roman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3"/>
  </w:num>
  <w:num w:numId="4">
    <w:abstractNumId w:val="17"/>
  </w:num>
  <w:num w:numId="5">
    <w:abstractNumId w:val="12"/>
  </w:num>
  <w:num w:numId="6">
    <w:abstractNumId w:val="1"/>
  </w:num>
  <w:num w:numId="7">
    <w:abstractNumId w:val="42"/>
  </w:num>
  <w:num w:numId="8">
    <w:abstractNumId w:val="16"/>
  </w:num>
  <w:num w:numId="9">
    <w:abstractNumId w:val="0"/>
  </w:num>
  <w:num w:numId="10">
    <w:abstractNumId w:val="26"/>
  </w:num>
  <w:num w:numId="11">
    <w:abstractNumId w:val="24"/>
  </w:num>
  <w:num w:numId="12">
    <w:abstractNumId w:val="34"/>
  </w:num>
  <w:num w:numId="13">
    <w:abstractNumId w:val="18"/>
  </w:num>
  <w:num w:numId="14">
    <w:abstractNumId w:val="29"/>
  </w:num>
  <w:num w:numId="15">
    <w:abstractNumId w:val="11"/>
  </w:num>
  <w:num w:numId="16">
    <w:abstractNumId w:val="44"/>
  </w:num>
  <w:num w:numId="17">
    <w:abstractNumId w:val="21"/>
  </w:num>
  <w:num w:numId="18">
    <w:abstractNumId w:val="22"/>
  </w:num>
  <w:num w:numId="19">
    <w:abstractNumId w:val="37"/>
  </w:num>
  <w:num w:numId="20">
    <w:abstractNumId w:val="40"/>
  </w:num>
  <w:num w:numId="21">
    <w:abstractNumId w:val="8"/>
  </w:num>
  <w:num w:numId="22">
    <w:abstractNumId w:val="7"/>
  </w:num>
  <w:num w:numId="23">
    <w:abstractNumId w:val="20"/>
  </w:num>
  <w:num w:numId="24">
    <w:abstractNumId w:val="10"/>
  </w:num>
  <w:num w:numId="25">
    <w:abstractNumId w:val="14"/>
  </w:num>
  <w:num w:numId="26">
    <w:abstractNumId w:val="28"/>
  </w:num>
  <w:num w:numId="27">
    <w:abstractNumId w:val="6"/>
  </w:num>
  <w:num w:numId="28">
    <w:abstractNumId w:val="23"/>
  </w:num>
  <w:num w:numId="29">
    <w:abstractNumId w:val="9"/>
  </w:num>
  <w:num w:numId="30">
    <w:abstractNumId w:val="33"/>
  </w:num>
  <w:num w:numId="31">
    <w:abstractNumId w:val="31"/>
  </w:num>
  <w:num w:numId="32">
    <w:abstractNumId w:val="32"/>
  </w:num>
  <w:num w:numId="33">
    <w:abstractNumId w:val="30"/>
  </w:num>
  <w:num w:numId="34">
    <w:abstractNumId w:val="5"/>
  </w:num>
  <w:num w:numId="35">
    <w:abstractNumId w:val="15"/>
  </w:num>
  <w:num w:numId="36">
    <w:abstractNumId w:val="2"/>
  </w:num>
  <w:num w:numId="37">
    <w:abstractNumId w:val="38"/>
  </w:num>
  <w:num w:numId="38">
    <w:abstractNumId w:val="35"/>
  </w:num>
  <w:num w:numId="39">
    <w:abstractNumId w:val="25"/>
  </w:num>
  <w:num w:numId="40">
    <w:abstractNumId w:val="41"/>
  </w:num>
  <w:num w:numId="41">
    <w:abstractNumId w:val="13"/>
  </w:num>
  <w:num w:numId="42">
    <w:abstractNumId w:val="4"/>
  </w:num>
  <w:num w:numId="43">
    <w:abstractNumId w:val="19"/>
  </w:num>
  <w:num w:numId="44">
    <w:abstractNumId w:val="43"/>
  </w:num>
  <w:num w:numId="45">
    <w:abstractNumId w:val="39"/>
  </w:num>
  <w:numIdMacAtCleanup w:val="1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516C"/>
    <w:rsid w:val="00007B01"/>
    <w:rsid w:val="00015433"/>
    <w:rsid w:val="00015507"/>
    <w:rsid w:val="00016A3D"/>
    <w:rsid w:val="00020A77"/>
    <w:rsid w:val="0002573E"/>
    <w:rsid w:val="000257AB"/>
    <w:rsid w:val="000314FA"/>
    <w:rsid w:val="00032BBB"/>
    <w:rsid w:val="0003544A"/>
    <w:rsid w:val="00043886"/>
    <w:rsid w:val="000438A1"/>
    <w:rsid w:val="00047A74"/>
    <w:rsid w:val="000527BF"/>
    <w:rsid w:val="0005373E"/>
    <w:rsid w:val="000613D5"/>
    <w:rsid w:val="0006243A"/>
    <w:rsid w:val="00064A3D"/>
    <w:rsid w:val="00067E84"/>
    <w:rsid w:val="00072400"/>
    <w:rsid w:val="00072453"/>
    <w:rsid w:val="00072697"/>
    <w:rsid w:val="00073F0A"/>
    <w:rsid w:val="00074377"/>
    <w:rsid w:val="00075BBE"/>
    <w:rsid w:val="00077390"/>
    <w:rsid w:val="00080859"/>
    <w:rsid w:val="00081B05"/>
    <w:rsid w:val="000A1AB8"/>
    <w:rsid w:val="000A2C29"/>
    <w:rsid w:val="000A2F31"/>
    <w:rsid w:val="000A344B"/>
    <w:rsid w:val="000A405E"/>
    <w:rsid w:val="000A7CE9"/>
    <w:rsid w:val="000B0A63"/>
    <w:rsid w:val="000B1415"/>
    <w:rsid w:val="000B650A"/>
    <w:rsid w:val="000B664B"/>
    <w:rsid w:val="000B7A9B"/>
    <w:rsid w:val="000C2403"/>
    <w:rsid w:val="000C4921"/>
    <w:rsid w:val="000C4C7E"/>
    <w:rsid w:val="000C634C"/>
    <w:rsid w:val="000C77E9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50FED"/>
    <w:rsid w:val="00152A9F"/>
    <w:rsid w:val="00154162"/>
    <w:rsid w:val="001602CD"/>
    <w:rsid w:val="00174728"/>
    <w:rsid w:val="00180D22"/>
    <w:rsid w:val="001818D7"/>
    <w:rsid w:val="001824E9"/>
    <w:rsid w:val="00183C90"/>
    <w:rsid w:val="00185CD6"/>
    <w:rsid w:val="001910FF"/>
    <w:rsid w:val="00196B2C"/>
    <w:rsid w:val="00197B11"/>
    <w:rsid w:val="001A56FA"/>
    <w:rsid w:val="001B0FC4"/>
    <w:rsid w:val="001C58CD"/>
    <w:rsid w:val="001D7E60"/>
    <w:rsid w:val="001E2DD6"/>
    <w:rsid w:val="001E78DD"/>
    <w:rsid w:val="001F0819"/>
    <w:rsid w:val="001F3A6F"/>
    <w:rsid w:val="001F5FB8"/>
    <w:rsid w:val="00200CA9"/>
    <w:rsid w:val="00207973"/>
    <w:rsid w:val="002143E5"/>
    <w:rsid w:val="00221E32"/>
    <w:rsid w:val="0022367B"/>
    <w:rsid w:val="00223945"/>
    <w:rsid w:val="00223FCA"/>
    <w:rsid w:val="00227A7C"/>
    <w:rsid w:val="002307DF"/>
    <w:rsid w:val="002332A2"/>
    <w:rsid w:val="0023390A"/>
    <w:rsid w:val="00235351"/>
    <w:rsid w:val="00235FE8"/>
    <w:rsid w:val="00243B74"/>
    <w:rsid w:val="002456BB"/>
    <w:rsid w:val="0026281B"/>
    <w:rsid w:val="002701CD"/>
    <w:rsid w:val="002704C8"/>
    <w:rsid w:val="00270AA0"/>
    <w:rsid w:val="002728FC"/>
    <w:rsid w:val="0027320B"/>
    <w:rsid w:val="00274446"/>
    <w:rsid w:val="00274B58"/>
    <w:rsid w:val="002810CB"/>
    <w:rsid w:val="00286698"/>
    <w:rsid w:val="00291F73"/>
    <w:rsid w:val="00294AE5"/>
    <w:rsid w:val="002A1889"/>
    <w:rsid w:val="002A3BB0"/>
    <w:rsid w:val="002A458D"/>
    <w:rsid w:val="002B2438"/>
    <w:rsid w:val="002B5861"/>
    <w:rsid w:val="002B7B4A"/>
    <w:rsid w:val="002C0CC3"/>
    <w:rsid w:val="002C39F9"/>
    <w:rsid w:val="002C55F4"/>
    <w:rsid w:val="002C67A0"/>
    <w:rsid w:val="002C68B8"/>
    <w:rsid w:val="002C6B8C"/>
    <w:rsid w:val="002D122E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73431"/>
    <w:rsid w:val="00374052"/>
    <w:rsid w:val="00376CAD"/>
    <w:rsid w:val="0038390D"/>
    <w:rsid w:val="00391521"/>
    <w:rsid w:val="00391AE4"/>
    <w:rsid w:val="00392537"/>
    <w:rsid w:val="00393D7D"/>
    <w:rsid w:val="003A087D"/>
    <w:rsid w:val="003A3375"/>
    <w:rsid w:val="003A3FB1"/>
    <w:rsid w:val="003B0C74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EA"/>
    <w:rsid w:val="003D1730"/>
    <w:rsid w:val="003D568F"/>
    <w:rsid w:val="003E14A6"/>
    <w:rsid w:val="003E78DB"/>
    <w:rsid w:val="003F2F7A"/>
    <w:rsid w:val="003F3126"/>
    <w:rsid w:val="003F4929"/>
    <w:rsid w:val="004001AC"/>
    <w:rsid w:val="004001AD"/>
    <w:rsid w:val="00400B87"/>
    <w:rsid w:val="00402349"/>
    <w:rsid w:val="00404966"/>
    <w:rsid w:val="004126D0"/>
    <w:rsid w:val="004128AF"/>
    <w:rsid w:val="004136B2"/>
    <w:rsid w:val="004156C8"/>
    <w:rsid w:val="0041656C"/>
    <w:rsid w:val="00416ECB"/>
    <w:rsid w:val="004238E3"/>
    <w:rsid w:val="00423F5D"/>
    <w:rsid w:val="00425B68"/>
    <w:rsid w:val="00431365"/>
    <w:rsid w:val="0043408A"/>
    <w:rsid w:val="004348F3"/>
    <w:rsid w:val="00434CC5"/>
    <w:rsid w:val="0043535E"/>
    <w:rsid w:val="004378B4"/>
    <w:rsid w:val="004402EC"/>
    <w:rsid w:val="00444435"/>
    <w:rsid w:val="00444E6A"/>
    <w:rsid w:val="004466D1"/>
    <w:rsid w:val="00454BF7"/>
    <w:rsid w:val="004605DE"/>
    <w:rsid w:val="00461625"/>
    <w:rsid w:val="004714D4"/>
    <w:rsid w:val="00484094"/>
    <w:rsid w:val="004901AB"/>
    <w:rsid w:val="00491597"/>
    <w:rsid w:val="00492FC6"/>
    <w:rsid w:val="004A15FC"/>
    <w:rsid w:val="004A2E54"/>
    <w:rsid w:val="004A44B4"/>
    <w:rsid w:val="004A69BE"/>
    <w:rsid w:val="004C012E"/>
    <w:rsid w:val="004C54FC"/>
    <w:rsid w:val="004D0492"/>
    <w:rsid w:val="004D1A1B"/>
    <w:rsid w:val="004D24D5"/>
    <w:rsid w:val="004E2DA4"/>
    <w:rsid w:val="004E662F"/>
    <w:rsid w:val="004F75BC"/>
    <w:rsid w:val="00500D83"/>
    <w:rsid w:val="00502BE9"/>
    <w:rsid w:val="00507D0A"/>
    <w:rsid w:val="00510723"/>
    <w:rsid w:val="00511903"/>
    <w:rsid w:val="005175C5"/>
    <w:rsid w:val="00522E04"/>
    <w:rsid w:val="0052309C"/>
    <w:rsid w:val="00526DAF"/>
    <w:rsid w:val="00527C4C"/>
    <w:rsid w:val="0053126A"/>
    <w:rsid w:val="005330FC"/>
    <w:rsid w:val="00536A1C"/>
    <w:rsid w:val="005373DA"/>
    <w:rsid w:val="00541054"/>
    <w:rsid w:val="00544B2F"/>
    <w:rsid w:val="00551843"/>
    <w:rsid w:val="00551BEB"/>
    <w:rsid w:val="00557FEC"/>
    <w:rsid w:val="00561E05"/>
    <w:rsid w:val="0056660B"/>
    <w:rsid w:val="00572A72"/>
    <w:rsid w:val="00577288"/>
    <w:rsid w:val="005824B5"/>
    <w:rsid w:val="00585932"/>
    <w:rsid w:val="005968D4"/>
    <w:rsid w:val="00597331"/>
    <w:rsid w:val="005A25F5"/>
    <w:rsid w:val="005B1EEE"/>
    <w:rsid w:val="005B3BC3"/>
    <w:rsid w:val="005B407E"/>
    <w:rsid w:val="005B639F"/>
    <w:rsid w:val="005B75D2"/>
    <w:rsid w:val="005B7A30"/>
    <w:rsid w:val="005C20D6"/>
    <w:rsid w:val="005C27D6"/>
    <w:rsid w:val="005C4292"/>
    <w:rsid w:val="005D3EED"/>
    <w:rsid w:val="005D7B8D"/>
    <w:rsid w:val="005E5B03"/>
    <w:rsid w:val="005E6ACD"/>
    <w:rsid w:val="005F330A"/>
    <w:rsid w:val="00602CCF"/>
    <w:rsid w:val="00605FB5"/>
    <w:rsid w:val="00607B36"/>
    <w:rsid w:val="006166A4"/>
    <w:rsid w:val="0062127D"/>
    <w:rsid w:val="00621806"/>
    <w:rsid w:val="00626FDB"/>
    <w:rsid w:val="006308E4"/>
    <w:rsid w:val="00633E63"/>
    <w:rsid w:val="006350FC"/>
    <w:rsid w:val="0063584B"/>
    <w:rsid w:val="006373F8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71D82"/>
    <w:rsid w:val="0068043F"/>
    <w:rsid w:val="0068262B"/>
    <w:rsid w:val="00683B18"/>
    <w:rsid w:val="006849F2"/>
    <w:rsid w:val="00690916"/>
    <w:rsid w:val="00690CEB"/>
    <w:rsid w:val="00691E85"/>
    <w:rsid w:val="00692379"/>
    <w:rsid w:val="00692D12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D1303"/>
    <w:rsid w:val="006D1668"/>
    <w:rsid w:val="006D19F6"/>
    <w:rsid w:val="006D2757"/>
    <w:rsid w:val="006D2EC4"/>
    <w:rsid w:val="006D721F"/>
    <w:rsid w:val="006D762D"/>
    <w:rsid w:val="006E37F8"/>
    <w:rsid w:val="006E5B7D"/>
    <w:rsid w:val="006F2FBE"/>
    <w:rsid w:val="006F5851"/>
    <w:rsid w:val="00700865"/>
    <w:rsid w:val="007059B8"/>
    <w:rsid w:val="0071427E"/>
    <w:rsid w:val="00715913"/>
    <w:rsid w:val="00715D11"/>
    <w:rsid w:val="00716236"/>
    <w:rsid w:val="00721788"/>
    <w:rsid w:val="0072244B"/>
    <w:rsid w:val="007248D1"/>
    <w:rsid w:val="00724DA2"/>
    <w:rsid w:val="00731088"/>
    <w:rsid w:val="00733EF1"/>
    <w:rsid w:val="00741F98"/>
    <w:rsid w:val="0074478B"/>
    <w:rsid w:val="00747FD0"/>
    <w:rsid w:val="00754675"/>
    <w:rsid w:val="00761DEA"/>
    <w:rsid w:val="00771FAC"/>
    <w:rsid w:val="007735BF"/>
    <w:rsid w:val="00776A2A"/>
    <w:rsid w:val="00780674"/>
    <w:rsid w:val="00782323"/>
    <w:rsid w:val="007869D4"/>
    <w:rsid w:val="00792326"/>
    <w:rsid w:val="00792A1B"/>
    <w:rsid w:val="0079302D"/>
    <w:rsid w:val="007A07CC"/>
    <w:rsid w:val="007B1CD3"/>
    <w:rsid w:val="007B1D54"/>
    <w:rsid w:val="007B2DD2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5658"/>
    <w:rsid w:val="007E7074"/>
    <w:rsid w:val="007F040C"/>
    <w:rsid w:val="007F73BE"/>
    <w:rsid w:val="007F77CD"/>
    <w:rsid w:val="00801819"/>
    <w:rsid w:val="008032E6"/>
    <w:rsid w:val="0080609C"/>
    <w:rsid w:val="0082236E"/>
    <w:rsid w:val="008234F0"/>
    <w:rsid w:val="00845DB5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EE"/>
    <w:rsid w:val="008C514C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52DE"/>
    <w:rsid w:val="00916EB4"/>
    <w:rsid w:val="009238F1"/>
    <w:rsid w:val="00924F8C"/>
    <w:rsid w:val="0093790B"/>
    <w:rsid w:val="0094404C"/>
    <w:rsid w:val="00947F83"/>
    <w:rsid w:val="009503FC"/>
    <w:rsid w:val="0095117F"/>
    <w:rsid w:val="009545A9"/>
    <w:rsid w:val="00954622"/>
    <w:rsid w:val="00957198"/>
    <w:rsid w:val="009709BE"/>
    <w:rsid w:val="009726C9"/>
    <w:rsid w:val="009726D4"/>
    <w:rsid w:val="00974A56"/>
    <w:rsid w:val="0097521F"/>
    <w:rsid w:val="00981AB7"/>
    <w:rsid w:val="00982AFE"/>
    <w:rsid w:val="00983F9A"/>
    <w:rsid w:val="00993B77"/>
    <w:rsid w:val="00994526"/>
    <w:rsid w:val="00995BB2"/>
    <w:rsid w:val="009A2A47"/>
    <w:rsid w:val="009B12BD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E453F"/>
    <w:rsid w:val="009E79E8"/>
    <w:rsid w:val="009F72C6"/>
    <w:rsid w:val="009F77B6"/>
    <w:rsid w:val="00A0616C"/>
    <w:rsid w:val="00A12003"/>
    <w:rsid w:val="00A125E8"/>
    <w:rsid w:val="00A159D7"/>
    <w:rsid w:val="00A31FE3"/>
    <w:rsid w:val="00A346A5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A16AC"/>
    <w:rsid w:val="00AA2CAB"/>
    <w:rsid w:val="00AB2BB6"/>
    <w:rsid w:val="00AC0DBF"/>
    <w:rsid w:val="00AC2D86"/>
    <w:rsid w:val="00AC4FA2"/>
    <w:rsid w:val="00AD64FB"/>
    <w:rsid w:val="00AE38A5"/>
    <w:rsid w:val="00AE3D39"/>
    <w:rsid w:val="00B03003"/>
    <w:rsid w:val="00B1028C"/>
    <w:rsid w:val="00B10EA7"/>
    <w:rsid w:val="00B13028"/>
    <w:rsid w:val="00B22CF6"/>
    <w:rsid w:val="00B24522"/>
    <w:rsid w:val="00B31DF7"/>
    <w:rsid w:val="00B326E5"/>
    <w:rsid w:val="00B3333D"/>
    <w:rsid w:val="00B35268"/>
    <w:rsid w:val="00B36800"/>
    <w:rsid w:val="00B36918"/>
    <w:rsid w:val="00B37A8D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92195"/>
    <w:rsid w:val="00BA2354"/>
    <w:rsid w:val="00BA2EA6"/>
    <w:rsid w:val="00BA5CF5"/>
    <w:rsid w:val="00BB11DC"/>
    <w:rsid w:val="00BB2143"/>
    <w:rsid w:val="00BB3825"/>
    <w:rsid w:val="00BB527C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55A8"/>
    <w:rsid w:val="00C07153"/>
    <w:rsid w:val="00C13376"/>
    <w:rsid w:val="00C133CA"/>
    <w:rsid w:val="00C13E1F"/>
    <w:rsid w:val="00C16589"/>
    <w:rsid w:val="00C17CC6"/>
    <w:rsid w:val="00C21B22"/>
    <w:rsid w:val="00C238CC"/>
    <w:rsid w:val="00C241F6"/>
    <w:rsid w:val="00C24A5A"/>
    <w:rsid w:val="00C24CDD"/>
    <w:rsid w:val="00C30532"/>
    <w:rsid w:val="00C314B1"/>
    <w:rsid w:val="00C31E97"/>
    <w:rsid w:val="00C3272C"/>
    <w:rsid w:val="00C35BC3"/>
    <w:rsid w:val="00C37317"/>
    <w:rsid w:val="00C4040A"/>
    <w:rsid w:val="00C44720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B2C"/>
    <w:rsid w:val="00C96C74"/>
    <w:rsid w:val="00CA2047"/>
    <w:rsid w:val="00CA3FB0"/>
    <w:rsid w:val="00CB0E25"/>
    <w:rsid w:val="00CB22E8"/>
    <w:rsid w:val="00CB2FCC"/>
    <w:rsid w:val="00CB32FD"/>
    <w:rsid w:val="00CB3E27"/>
    <w:rsid w:val="00CB4156"/>
    <w:rsid w:val="00CB6F84"/>
    <w:rsid w:val="00CC12B1"/>
    <w:rsid w:val="00CC18D6"/>
    <w:rsid w:val="00CC4877"/>
    <w:rsid w:val="00CC55A7"/>
    <w:rsid w:val="00CD0417"/>
    <w:rsid w:val="00CD069D"/>
    <w:rsid w:val="00CD3571"/>
    <w:rsid w:val="00CD664C"/>
    <w:rsid w:val="00CE05BE"/>
    <w:rsid w:val="00CE15E0"/>
    <w:rsid w:val="00CF68B7"/>
    <w:rsid w:val="00CF6C0B"/>
    <w:rsid w:val="00D00208"/>
    <w:rsid w:val="00D04DE4"/>
    <w:rsid w:val="00D061C4"/>
    <w:rsid w:val="00D07EA2"/>
    <w:rsid w:val="00D10635"/>
    <w:rsid w:val="00D107E7"/>
    <w:rsid w:val="00D10D5D"/>
    <w:rsid w:val="00D10F9B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5C1D"/>
    <w:rsid w:val="00D61AAE"/>
    <w:rsid w:val="00D65DAC"/>
    <w:rsid w:val="00D7047B"/>
    <w:rsid w:val="00D7291C"/>
    <w:rsid w:val="00D81068"/>
    <w:rsid w:val="00D8238D"/>
    <w:rsid w:val="00D839B0"/>
    <w:rsid w:val="00D92F27"/>
    <w:rsid w:val="00D94D45"/>
    <w:rsid w:val="00D965E9"/>
    <w:rsid w:val="00DA08FE"/>
    <w:rsid w:val="00DA34DC"/>
    <w:rsid w:val="00DA44D1"/>
    <w:rsid w:val="00DA4FC0"/>
    <w:rsid w:val="00DA58BB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7275"/>
    <w:rsid w:val="00DF422C"/>
    <w:rsid w:val="00DF4D53"/>
    <w:rsid w:val="00DF63C9"/>
    <w:rsid w:val="00DF7D27"/>
    <w:rsid w:val="00E031C9"/>
    <w:rsid w:val="00E035E3"/>
    <w:rsid w:val="00E06B23"/>
    <w:rsid w:val="00E06ED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377EF"/>
    <w:rsid w:val="00E43A63"/>
    <w:rsid w:val="00E444F0"/>
    <w:rsid w:val="00E459A3"/>
    <w:rsid w:val="00E568BD"/>
    <w:rsid w:val="00E667F2"/>
    <w:rsid w:val="00E748EF"/>
    <w:rsid w:val="00E752D6"/>
    <w:rsid w:val="00E75D34"/>
    <w:rsid w:val="00E82438"/>
    <w:rsid w:val="00E84440"/>
    <w:rsid w:val="00E858A3"/>
    <w:rsid w:val="00E9085D"/>
    <w:rsid w:val="00E94209"/>
    <w:rsid w:val="00E951E0"/>
    <w:rsid w:val="00E97162"/>
    <w:rsid w:val="00EA1E32"/>
    <w:rsid w:val="00EA2316"/>
    <w:rsid w:val="00EB5CFB"/>
    <w:rsid w:val="00EC1F0A"/>
    <w:rsid w:val="00EC7076"/>
    <w:rsid w:val="00ED2E67"/>
    <w:rsid w:val="00ED4DE0"/>
    <w:rsid w:val="00ED6F8E"/>
    <w:rsid w:val="00EE0F8A"/>
    <w:rsid w:val="00EE1C89"/>
    <w:rsid w:val="00EE5039"/>
    <w:rsid w:val="00EE6C97"/>
    <w:rsid w:val="00EF0D16"/>
    <w:rsid w:val="00EF12C4"/>
    <w:rsid w:val="00EF2F20"/>
    <w:rsid w:val="00EF5AFD"/>
    <w:rsid w:val="00EF75D7"/>
    <w:rsid w:val="00F03B87"/>
    <w:rsid w:val="00F1112E"/>
    <w:rsid w:val="00F150DF"/>
    <w:rsid w:val="00F30486"/>
    <w:rsid w:val="00F36570"/>
    <w:rsid w:val="00F37811"/>
    <w:rsid w:val="00F41FC5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3BC6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5744"/>
    <w:rsid w:val="00FE0B3C"/>
    <w:rsid w:val="00FE71CE"/>
    <w:rsid w:val="00FE7241"/>
    <w:rsid w:val="00FF71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14115E-FC0C-48E4-97B3-8A2A65C06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9</Pages>
  <Words>5410</Words>
  <Characters>30842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KIRILO</cp:lastModifiedBy>
  <cp:revision>15</cp:revision>
  <cp:lastPrinted>2021-07-09T07:07:00Z</cp:lastPrinted>
  <dcterms:created xsi:type="dcterms:W3CDTF">2021-06-22T09:20:00Z</dcterms:created>
  <dcterms:modified xsi:type="dcterms:W3CDTF">2021-07-19T11:44:00Z</dcterms:modified>
</cp:coreProperties>
</file>